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7634CD" w14:textId="4278A209" w:rsidR="008F6623" w:rsidRPr="00FD1494" w:rsidRDefault="008F6623" w:rsidP="00D55174">
      <w:pPr>
        <w:spacing w:after="0" w:line="280" w:lineRule="exact"/>
        <w:rPr>
          <w:rFonts w:ascii="Arial" w:hAnsi="Arial" w:cs="Arial"/>
          <w:sz w:val="21"/>
          <w:szCs w:val="21"/>
          <w:lang w:val="de-AT"/>
        </w:rPr>
      </w:pPr>
    </w:p>
    <w:p w14:paraId="77A3FBF9" w14:textId="1A863712" w:rsidR="33D696EE" w:rsidRPr="00FD1494" w:rsidRDefault="33D696EE" w:rsidP="00D55174">
      <w:pPr>
        <w:spacing w:after="0" w:line="280" w:lineRule="exact"/>
        <w:rPr>
          <w:rFonts w:ascii="Arial" w:hAnsi="Arial" w:cs="Arial"/>
          <w:sz w:val="21"/>
          <w:szCs w:val="21"/>
          <w:lang w:val="de-AT"/>
        </w:rPr>
      </w:pPr>
    </w:p>
    <w:p w14:paraId="3C0BFE93" w14:textId="41DEF99F" w:rsidR="33D696EE" w:rsidRPr="00FD1494" w:rsidRDefault="33D696EE" w:rsidP="00D55174">
      <w:pPr>
        <w:spacing w:after="0" w:line="280" w:lineRule="exact"/>
        <w:rPr>
          <w:rFonts w:ascii="Arial" w:hAnsi="Arial" w:cs="Arial"/>
          <w:sz w:val="21"/>
          <w:szCs w:val="21"/>
          <w:lang w:val="de-AT"/>
        </w:rPr>
      </w:pPr>
    </w:p>
    <w:p w14:paraId="60D47197" w14:textId="77777777" w:rsidR="008F6623" w:rsidRPr="00FD1494" w:rsidRDefault="008F6623" w:rsidP="00D55174">
      <w:pPr>
        <w:spacing w:after="0" w:line="280" w:lineRule="exact"/>
        <w:rPr>
          <w:rFonts w:ascii="Arial" w:hAnsi="Arial" w:cs="Arial"/>
          <w:sz w:val="21"/>
          <w:szCs w:val="21"/>
          <w:lang w:val="de-AT"/>
        </w:rPr>
      </w:pPr>
    </w:p>
    <w:p w14:paraId="511694E2" w14:textId="77777777" w:rsidR="008F6623" w:rsidRPr="00FD1494" w:rsidRDefault="008F6623" w:rsidP="00D55174">
      <w:pPr>
        <w:spacing w:after="0" w:line="280" w:lineRule="exact"/>
        <w:rPr>
          <w:rFonts w:ascii="Arial" w:hAnsi="Arial" w:cs="Arial"/>
          <w:sz w:val="21"/>
          <w:szCs w:val="21"/>
          <w:lang w:val="de-AT"/>
        </w:rPr>
      </w:pPr>
    </w:p>
    <w:p w14:paraId="6A5A7293" w14:textId="77777777" w:rsidR="008F6623" w:rsidRPr="00FD1494" w:rsidRDefault="008F6623" w:rsidP="00D55174">
      <w:pPr>
        <w:spacing w:after="0" w:line="280" w:lineRule="exact"/>
        <w:rPr>
          <w:rFonts w:ascii="Arial" w:hAnsi="Arial" w:cs="Arial"/>
          <w:sz w:val="21"/>
          <w:szCs w:val="21"/>
          <w:lang w:val="de-AT"/>
        </w:rPr>
      </w:pPr>
    </w:p>
    <w:p w14:paraId="2AEA4E64" w14:textId="77777777" w:rsidR="008F6623" w:rsidRPr="00FD1494" w:rsidRDefault="008F6623" w:rsidP="00D55174">
      <w:pPr>
        <w:spacing w:after="0" w:line="280" w:lineRule="exact"/>
        <w:rPr>
          <w:rFonts w:ascii="Arial" w:hAnsi="Arial" w:cs="Arial"/>
          <w:sz w:val="21"/>
          <w:szCs w:val="21"/>
          <w:lang w:val="de-AT"/>
        </w:rPr>
      </w:pPr>
    </w:p>
    <w:p w14:paraId="7225C5F5" w14:textId="77777777" w:rsidR="008F6623" w:rsidRPr="00FD1494" w:rsidRDefault="008F6623" w:rsidP="00D55174">
      <w:pPr>
        <w:spacing w:after="0" w:line="280" w:lineRule="exact"/>
        <w:rPr>
          <w:rFonts w:ascii="Arial" w:hAnsi="Arial" w:cs="Arial"/>
          <w:sz w:val="21"/>
          <w:szCs w:val="21"/>
          <w:lang w:val="de-AT"/>
        </w:rPr>
      </w:pPr>
    </w:p>
    <w:p w14:paraId="2E284C67" w14:textId="77777777" w:rsidR="008F6623" w:rsidRPr="00FD1494" w:rsidRDefault="00B019FE" w:rsidP="00D55174">
      <w:pPr>
        <w:spacing w:after="0" w:line="280" w:lineRule="exact"/>
        <w:rPr>
          <w:rFonts w:ascii="Arial" w:hAnsi="Arial" w:cs="Arial"/>
          <w:sz w:val="21"/>
          <w:szCs w:val="21"/>
        </w:rPr>
      </w:pPr>
      <w:r>
        <w:rPr>
          <w:rFonts w:ascii="Arial" w:hAnsi="Arial"/>
          <w:sz w:val="21"/>
        </w:rPr>
        <w:t>ALPLA Group</w:t>
      </w:r>
    </w:p>
    <w:p w14:paraId="5B07E3C2" w14:textId="77777777" w:rsidR="008F6623" w:rsidRPr="00FD1494" w:rsidRDefault="00B019FE" w:rsidP="00D55174">
      <w:pPr>
        <w:spacing w:after="0" w:line="280" w:lineRule="exact"/>
        <w:rPr>
          <w:rFonts w:ascii="Arial" w:hAnsi="Arial" w:cs="Arial"/>
          <w:sz w:val="21"/>
          <w:szCs w:val="21"/>
        </w:rPr>
      </w:pPr>
      <w:r>
        <w:rPr>
          <w:rFonts w:ascii="Arial" w:hAnsi="Arial"/>
          <w:sz w:val="21"/>
        </w:rPr>
        <w:t>Press release</w:t>
      </w:r>
    </w:p>
    <w:p w14:paraId="58B9693C" w14:textId="77777777" w:rsidR="008F6623" w:rsidRPr="00853197" w:rsidRDefault="008F6623" w:rsidP="00D55174">
      <w:pPr>
        <w:spacing w:after="0" w:line="280" w:lineRule="exact"/>
        <w:rPr>
          <w:rFonts w:ascii="Arial" w:hAnsi="Arial" w:cs="Arial"/>
          <w:sz w:val="21"/>
          <w:szCs w:val="21"/>
          <w:lang w:val="en-US"/>
        </w:rPr>
      </w:pPr>
    </w:p>
    <w:p w14:paraId="13E001D6" w14:textId="77777777" w:rsidR="008F6623" w:rsidRPr="00853197" w:rsidRDefault="008F6623" w:rsidP="00D55174">
      <w:pPr>
        <w:spacing w:after="0" w:line="280" w:lineRule="exact"/>
        <w:rPr>
          <w:rFonts w:ascii="Arial" w:hAnsi="Arial" w:cs="Arial"/>
          <w:sz w:val="21"/>
          <w:szCs w:val="21"/>
          <w:lang w:val="en-US"/>
        </w:rPr>
      </w:pPr>
    </w:p>
    <w:p w14:paraId="696F4CE0" w14:textId="18A2425E" w:rsidR="002D2F06" w:rsidRPr="000415CE" w:rsidRDefault="00344D4B" w:rsidP="00D55174">
      <w:pPr>
        <w:pStyle w:val="KeinLeerraum"/>
        <w:suppressAutoHyphens/>
        <w:spacing w:line="276" w:lineRule="auto"/>
        <w:rPr>
          <w:rFonts w:ascii="Arial" w:hAnsi="Arial" w:cs="Arial"/>
          <w:b/>
          <w:bCs/>
          <w:sz w:val="21"/>
          <w:szCs w:val="21"/>
        </w:rPr>
      </w:pPr>
      <w:r>
        <w:rPr>
          <w:rFonts w:ascii="Arial" w:hAnsi="Arial"/>
          <w:b/>
          <w:sz w:val="21"/>
        </w:rPr>
        <w:t xml:space="preserve">ALPLA’s </w:t>
      </w:r>
      <w:proofErr w:type="spellStart"/>
      <w:r>
        <w:rPr>
          <w:rFonts w:ascii="Arial" w:hAnsi="Arial"/>
          <w:b/>
          <w:sz w:val="21"/>
        </w:rPr>
        <w:t>Canupak</w:t>
      </w:r>
      <w:proofErr w:type="spellEnd"/>
      <w:r>
        <w:rPr>
          <w:rFonts w:ascii="Arial" w:hAnsi="Arial"/>
          <w:b/>
          <w:sz w:val="21"/>
        </w:rPr>
        <w:t xml:space="preserve"> reduces carbon emissions by </w:t>
      </w:r>
      <w:r w:rsidR="00553F7D">
        <w:rPr>
          <w:rFonts w:ascii="Arial" w:hAnsi="Arial"/>
          <w:b/>
          <w:sz w:val="21"/>
        </w:rPr>
        <w:t xml:space="preserve">around </w:t>
      </w:r>
      <w:r>
        <w:rPr>
          <w:rFonts w:ascii="Arial" w:hAnsi="Arial"/>
          <w:b/>
          <w:sz w:val="21"/>
        </w:rPr>
        <w:t>71 percent</w:t>
      </w:r>
    </w:p>
    <w:p w14:paraId="3AFD7A0F" w14:textId="609874E5" w:rsidR="00A94073" w:rsidRDefault="009B0214" w:rsidP="622E500C">
      <w:pPr>
        <w:spacing w:after="0" w:line="280" w:lineRule="exact"/>
        <w:rPr>
          <w:rFonts w:ascii="Arial" w:hAnsi="Arial"/>
          <w:sz w:val="21"/>
          <w:szCs w:val="21"/>
        </w:rPr>
      </w:pPr>
      <w:r>
        <w:rPr>
          <w:rFonts w:ascii="Arial" w:hAnsi="Arial"/>
          <w:sz w:val="21"/>
        </w:rPr>
        <w:t xml:space="preserve">Ultralight prototype packaging system for beauty care products with a bottle made entirely of </w:t>
      </w:r>
      <w:proofErr w:type="spellStart"/>
      <w:r>
        <w:rPr>
          <w:rFonts w:ascii="Arial" w:hAnsi="Arial"/>
          <w:sz w:val="21"/>
        </w:rPr>
        <w:t>rHDPE</w:t>
      </w:r>
      <w:proofErr w:type="spellEnd"/>
      <w:r>
        <w:rPr>
          <w:rFonts w:ascii="Arial" w:hAnsi="Arial"/>
          <w:sz w:val="21"/>
        </w:rPr>
        <w:t xml:space="preserve"> </w:t>
      </w:r>
    </w:p>
    <w:p w14:paraId="51894907" w14:textId="77777777" w:rsidR="00607D4D" w:rsidRPr="00853197" w:rsidRDefault="00607D4D" w:rsidP="00D55174">
      <w:pPr>
        <w:spacing w:after="0" w:line="280" w:lineRule="exact"/>
        <w:rPr>
          <w:rFonts w:ascii="Arial" w:hAnsi="Arial"/>
          <w:sz w:val="21"/>
          <w:lang w:val="en-US"/>
        </w:rPr>
      </w:pPr>
    </w:p>
    <w:p w14:paraId="5348057B" w14:textId="738B7010" w:rsidR="003D647E" w:rsidRDefault="3C462990" w:rsidP="31A4DE34">
      <w:pPr>
        <w:spacing w:after="0" w:line="280" w:lineRule="exact"/>
        <w:rPr>
          <w:rFonts w:ascii="Arial" w:hAnsi="Arial"/>
          <w:i/>
          <w:iCs/>
          <w:sz w:val="21"/>
          <w:szCs w:val="21"/>
        </w:rPr>
      </w:pPr>
      <w:bookmarkStart w:id="0" w:name="_Hlk102046784"/>
      <w:r>
        <w:rPr>
          <w:rFonts w:ascii="Arial" w:hAnsi="Arial"/>
          <w:i/>
          <w:sz w:val="21"/>
        </w:rPr>
        <w:t xml:space="preserve">Hard, </w:t>
      </w:r>
      <w:r w:rsidR="00667482">
        <w:rPr>
          <w:rFonts w:ascii="Arial" w:hAnsi="Arial"/>
          <w:i/>
          <w:sz w:val="21"/>
        </w:rPr>
        <w:t xml:space="preserve">6 </w:t>
      </w:r>
      <w:r w:rsidR="00853197">
        <w:rPr>
          <w:rFonts w:ascii="Arial" w:hAnsi="Arial"/>
          <w:i/>
          <w:sz w:val="21"/>
        </w:rPr>
        <w:t>December</w:t>
      </w:r>
      <w:r>
        <w:rPr>
          <w:rFonts w:ascii="Arial" w:hAnsi="Arial"/>
          <w:i/>
          <w:sz w:val="21"/>
        </w:rPr>
        <w:t xml:space="preserve"> 2022 – </w:t>
      </w:r>
      <w:bookmarkEnd w:id="0"/>
      <w:r>
        <w:rPr>
          <w:rFonts w:ascii="Arial" w:hAnsi="Arial"/>
          <w:i/>
          <w:sz w:val="21"/>
        </w:rPr>
        <w:t xml:space="preserve">The packaging and recycling specialist ALPLA has realised a carbon-optimised prototype solution as a showcase for future products with its innovative </w:t>
      </w:r>
      <w:proofErr w:type="spellStart"/>
      <w:r>
        <w:rPr>
          <w:rFonts w:ascii="Arial" w:hAnsi="Arial"/>
          <w:i/>
          <w:sz w:val="21"/>
        </w:rPr>
        <w:t>Canupak</w:t>
      </w:r>
      <w:proofErr w:type="spellEnd"/>
      <w:r>
        <w:rPr>
          <w:rFonts w:ascii="Arial" w:hAnsi="Arial"/>
          <w:i/>
          <w:sz w:val="21"/>
        </w:rPr>
        <w:t xml:space="preserve"> beauty care packaging</w:t>
      </w:r>
      <w:bookmarkStart w:id="1" w:name="_Hlk115870114"/>
      <w:bookmarkEnd w:id="1"/>
      <w:r>
        <w:rPr>
          <w:rFonts w:ascii="Arial" w:hAnsi="Arial"/>
          <w:i/>
          <w:sz w:val="21"/>
        </w:rPr>
        <w:t>. The ultralight packaging system with a bottle made entirely of recycled HDPE (</w:t>
      </w:r>
      <w:proofErr w:type="spellStart"/>
      <w:r>
        <w:rPr>
          <w:rFonts w:ascii="Arial" w:hAnsi="Arial"/>
          <w:i/>
          <w:sz w:val="21"/>
        </w:rPr>
        <w:t>rHDPE</w:t>
      </w:r>
      <w:proofErr w:type="spellEnd"/>
      <w:r>
        <w:rPr>
          <w:rFonts w:ascii="Arial" w:hAnsi="Arial"/>
          <w:i/>
          <w:sz w:val="21"/>
        </w:rPr>
        <w:t>) underscores the company’s global sustainability strategy. ALPLA is therefore offering its customers further potential to reduce emissions as well as expertise for future developments.</w:t>
      </w:r>
    </w:p>
    <w:p w14:paraId="23BA2F71" w14:textId="77777777" w:rsidR="003D647E" w:rsidRPr="00853197" w:rsidRDefault="003D647E" w:rsidP="00D55174">
      <w:pPr>
        <w:spacing w:after="0" w:line="280" w:lineRule="exact"/>
        <w:rPr>
          <w:rFonts w:ascii="Arial" w:hAnsi="Arial"/>
          <w:i/>
          <w:sz w:val="21"/>
          <w:lang w:val="en-US"/>
        </w:rPr>
      </w:pPr>
    </w:p>
    <w:p w14:paraId="4FCD48E5" w14:textId="232FB067" w:rsidR="0061324A" w:rsidRDefault="00D55174" w:rsidP="31A4DE34">
      <w:pPr>
        <w:spacing w:after="0" w:line="280" w:lineRule="exact"/>
        <w:rPr>
          <w:rFonts w:ascii="Arial" w:hAnsi="Arial"/>
          <w:sz w:val="21"/>
          <w:szCs w:val="21"/>
        </w:rPr>
      </w:pPr>
      <w:r>
        <w:rPr>
          <w:rFonts w:ascii="Arial" w:hAnsi="Arial"/>
          <w:sz w:val="21"/>
        </w:rPr>
        <w:t xml:space="preserve">Around 71 per cent less carbon consumption than with comparable packaging types, complete recyclability of the bottle and cap, and a total weight of approximately just 14 grams – with its ultralight </w:t>
      </w:r>
      <w:proofErr w:type="spellStart"/>
      <w:r>
        <w:rPr>
          <w:rFonts w:ascii="Arial" w:hAnsi="Arial"/>
          <w:sz w:val="21"/>
        </w:rPr>
        <w:t>Canupak</w:t>
      </w:r>
      <w:proofErr w:type="spellEnd"/>
      <w:r>
        <w:rPr>
          <w:rFonts w:ascii="Arial" w:hAnsi="Arial"/>
          <w:sz w:val="21"/>
        </w:rPr>
        <w:t xml:space="preserve"> packaging system, the global packaging and recycling company ALPLA has realised carbon-optimised packaging for the field of beauty care. The bottle is made entirely of recycled HDPE (</w:t>
      </w:r>
      <w:proofErr w:type="spellStart"/>
      <w:r>
        <w:rPr>
          <w:rFonts w:ascii="Arial" w:hAnsi="Arial"/>
          <w:sz w:val="21"/>
        </w:rPr>
        <w:t>rHDPE</w:t>
      </w:r>
      <w:proofErr w:type="spellEnd"/>
      <w:r>
        <w:rPr>
          <w:rFonts w:ascii="Arial" w:hAnsi="Arial"/>
          <w:sz w:val="21"/>
        </w:rPr>
        <w:t>) sourced from the company’s own plants in the EU. It is also produced exclusively using renewable energies.</w:t>
      </w:r>
    </w:p>
    <w:p w14:paraId="0F6B3E2F" w14:textId="77777777" w:rsidR="00165D37" w:rsidRDefault="00165D37" w:rsidP="00D55174">
      <w:pPr>
        <w:spacing w:after="0" w:line="280" w:lineRule="exact"/>
        <w:rPr>
          <w:rFonts w:ascii="Arial" w:hAnsi="Arial"/>
          <w:bCs/>
          <w:sz w:val="21"/>
        </w:rPr>
      </w:pPr>
    </w:p>
    <w:p w14:paraId="75FB2D4A" w14:textId="5F4C0270" w:rsidR="00511032" w:rsidRDefault="00FC7824" w:rsidP="622E500C">
      <w:pPr>
        <w:spacing w:after="0" w:line="280" w:lineRule="exact"/>
        <w:rPr>
          <w:rFonts w:ascii="Arial" w:hAnsi="Arial"/>
          <w:sz w:val="21"/>
          <w:szCs w:val="21"/>
        </w:rPr>
      </w:pPr>
      <w:proofErr w:type="spellStart"/>
      <w:r>
        <w:rPr>
          <w:rFonts w:ascii="Arial" w:hAnsi="Arial"/>
          <w:sz w:val="21"/>
        </w:rPr>
        <w:t>Canupak</w:t>
      </w:r>
      <w:proofErr w:type="spellEnd"/>
      <w:r>
        <w:rPr>
          <w:rFonts w:ascii="Arial" w:hAnsi="Arial"/>
          <w:sz w:val="21"/>
        </w:rPr>
        <w:t xml:space="preserve"> is a prime example of how the potential to minimise emissions can be explored with high-quality packaging systems. ‘We are gradually reducing carbon emissions and are expanding our expertise across the board of processes, from design and production through to logistics. The carbon-optimised </w:t>
      </w:r>
      <w:proofErr w:type="spellStart"/>
      <w:r>
        <w:rPr>
          <w:rFonts w:ascii="Arial" w:hAnsi="Arial"/>
          <w:sz w:val="21"/>
        </w:rPr>
        <w:t>Canupak</w:t>
      </w:r>
      <w:proofErr w:type="spellEnd"/>
      <w:r>
        <w:rPr>
          <w:rFonts w:ascii="Arial" w:hAnsi="Arial"/>
          <w:sz w:val="21"/>
        </w:rPr>
        <w:t xml:space="preserve"> is the next milestone on the path to the sustainable packaging of the future,’ emphasises Karina </w:t>
      </w:r>
      <w:proofErr w:type="spellStart"/>
      <w:r>
        <w:rPr>
          <w:rFonts w:ascii="Arial" w:hAnsi="Arial"/>
          <w:sz w:val="21"/>
        </w:rPr>
        <w:t>Pölzl</w:t>
      </w:r>
      <w:proofErr w:type="spellEnd"/>
      <w:r>
        <w:rPr>
          <w:rFonts w:ascii="Arial" w:hAnsi="Arial"/>
          <w:sz w:val="21"/>
        </w:rPr>
        <w:t xml:space="preserve">, Innovation Project Manager at ALPLA. </w:t>
      </w:r>
    </w:p>
    <w:p w14:paraId="35DD943C" w14:textId="590FA45B" w:rsidR="00EC110E" w:rsidRPr="00351357" w:rsidRDefault="00EC110E" w:rsidP="00D55174">
      <w:pPr>
        <w:spacing w:after="0" w:line="280" w:lineRule="exact"/>
        <w:rPr>
          <w:rFonts w:ascii="Arial" w:hAnsi="Arial"/>
          <w:bCs/>
          <w:sz w:val="21"/>
        </w:rPr>
      </w:pPr>
    </w:p>
    <w:p w14:paraId="299A0E0A" w14:textId="5526CA9E" w:rsidR="00450CE2" w:rsidRPr="000415CE" w:rsidRDefault="00511032" w:rsidP="00D55174">
      <w:pPr>
        <w:spacing w:after="0" w:line="280" w:lineRule="exact"/>
        <w:rPr>
          <w:rFonts w:ascii="Arial" w:hAnsi="Arial" w:cs="Arial"/>
          <w:b/>
          <w:bCs/>
          <w:sz w:val="21"/>
          <w:szCs w:val="21"/>
        </w:rPr>
      </w:pPr>
      <w:bookmarkStart w:id="2" w:name="_Hlk81895287"/>
      <w:r>
        <w:rPr>
          <w:rFonts w:ascii="Arial" w:hAnsi="Arial"/>
          <w:b/>
          <w:sz w:val="21"/>
        </w:rPr>
        <w:t>Partnerships for solutions of the future</w:t>
      </w:r>
    </w:p>
    <w:p w14:paraId="1ACFA715" w14:textId="6C3E9EE8" w:rsidR="00854A83" w:rsidRDefault="00DF15B6" w:rsidP="00854A83">
      <w:pPr>
        <w:spacing w:after="0" w:line="280" w:lineRule="exact"/>
        <w:rPr>
          <w:rFonts w:ascii="Arial" w:hAnsi="Arial"/>
          <w:bCs/>
          <w:sz w:val="21"/>
        </w:rPr>
      </w:pPr>
      <w:r>
        <w:rPr>
          <w:rFonts w:ascii="Arial" w:hAnsi="Arial"/>
          <w:sz w:val="21"/>
        </w:rPr>
        <w:t xml:space="preserve">The carbon footprint was calculated in cooperation with </w:t>
      </w:r>
      <w:proofErr w:type="spellStart"/>
      <w:r>
        <w:rPr>
          <w:rFonts w:ascii="Arial" w:hAnsi="Arial"/>
          <w:sz w:val="21"/>
        </w:rPr>
        <w:t>ClimatePartner</w:t>
      </w:r>
      <w:proofErr w:type="spellEnd"/>
      <w:r>
        <w:rPr>
          <w:rFonts w:ascii="Arial" w:hAnsi="Arial"/>
          <w:sz w:val="21"/>
        </w:rPr>
        <w:t xml:space="preserve">. The product carbon footprint (PCF) comprises all the emissions throughout a product’s life cycle, including its disposal. The areas of package contents, retail and use phase were not taken into account as these are not relevant to the climate impacts of packaging. As no clear standards currently exist for climate-neutral products and offsetting </w:t>
      </w:r>
      <w:r>
        <w:rPr>
          <w:rFonts w:ascii="Arial" w:hAnsi="Arial"/>
          <w:sz w:val="21"/>
        </w:rPr>
        <w:lastRenderedPageBreak/>
        <w:t>certificates, ALPLA is focusing on reducing emissions within its own sphere of influence. ‘We are focusing on further optimising our products and on maximum recyclability based on design for recycling, and are on the lookout for partners who wish to take the next step in reducing their carbon footprint</w:t>
      </w:r>
      <w:bookmarkEnd w:id="2"/>
      <w:r>
        <w:rPr>
          <w:rFonts w:ascii="Arial" w:hAnsi="Arial"/>
          <w:sz w:val="21"/>
        </w:rPr>
        <w:t xml:space="preserve"> together with us,’ reports Project Manager Karina </w:t>
      </w:r>
      <w:proofErr w:type="spellStart"/>
      <w:r>
        <w:rPr>
          <w:rFonts w:ascii="Arial" w:hAnsi="Arial"/>
          <w:sz w:val="21"/>
        </w:rPr>
        <w:t>Pölzl</w:t>
      </w:r>
      <w:proofErr w:type="spellEnd"/>
      <w:r>
        <w:rPr>
          <w:rFonts w:ascii="Arial" w:hAnsi="Arial"/>
          <w:sz w:val="21"/>
        </w:rPr>
        <w:t>.</w:t>
      </w:r>
    </w:p>
    <w:p w14:paraId="1A0C606B" w14:textId="67DB9B12" w:rsidR="0040009D" w:rsidRPr="00853197" w:rsidRDefault="0040009D" w:rsidP="00854A83">
      <w:pPr>
        <w:spacing w:after="0" w:line="280" w:lineRule="exact"/>
        <w:rPr>
          <w:rFonts w:ascii="Arial" w:hAnsi="Arial"/>
          <w:bCs/>
          <w:sz w:val="21"/>
          <w:lang w:val="en-US"/>
        </w:rPr>
      </w:pPr>
    </w:p>
    <w:p w14:paraId="6ED8F633" w14:textId="0D183833" w:rsidR="0040009D" w:rsidRPr="0040009D" w:rsidRDefault="0040009D" w:rsidP="00854A83">
      <w:pPr>
        <w:spacing w:after="0" w:line="280" w:lineRule="exact"/>
        <w:rPr>
          <w:rFonts w:ascii="Arial" w:hAnsi="Arial"/>
          <w:bCs/>
          <w:sz w:val="21"/>
        </w:rPr>
      </w:pPr>
      <w:r>
        <w:rPr>
          <w:rFonts w:ascii="Arial" w:hAnsi="Arial"/>
          <w:sz w:val="21"/>
        </w:rPr>
        <w:t>‘There is increasing demand for sustainable products – among our customers as well as the end consumers. Carbon-optimised packaging has a key part to play here. We already have the expertise and experience in producing future-oriented solutions,’ says ALPLA’s delighted CEO Philipp Lehner.</w:t>
      </w:r>
    </w:p>
    <w:p w14:paraId="3FD52B4C" w14:textId="77777777" w:rsidR="0040009D" w:rsidRPr="00853197" w:rsidRDefault="0040009D" w:rsidP="00854A83">
      <w:pPr>
        <w:spacing w:after="0" w:line="280" w:lineRule="exact"/>
        <w:rPr>
          <w:rFonts w:ascii="Arial" w:hAnsi="Arial"/>
          <w:bCs/>
          <w:sz w:val="21"/>
          <w:lang w:val="en-US"/>
        </w:rPr>
      </w:pPr>
    </w:p>
    <w:p w14:paraId="78A66830" w14:textId="7CAE92C4" w:rsidR="00D55174" w:rsidRPr="003A38BB" w:rsidRDefault="00D55174" w:rsidP="00D55174">
      <w:pPr>
        <w:spacing w:after="0" w:line="280" w:lineRule="exact"/>
        <w:rPr>
          <w:rFonts w:ascii="Arial" w:hAnsi="Arial"/>
          <w:b/>
          <w:sz w:val="21"/>
        </w:rPr>
      </w:pPr>
      <w:r>
        <w:rPr>
          <w:rFonts w:ascii="Arial" w:hAnsi="Arial"/>
          <w:b/>
          <w:sz w:val="21"/>
        </w:rPr>
        <w:t>Global sustainability strategy</w:t>
      </w:r>
    </w:p>
    <w:p w14:paraId="4BB681D1" w14:textId="2552B477" w:rsidR="00D55174" w:rsidRPr="003A38BB" w:rsidRDefault="00854A83" w:rsidP="00D55174">
      <w:pPr>
        <w:spacing w:after="0" w:line="280" w:lineRule="exact"/>
        <w:rPr>
          <w:rFonts w:ascii="Arial" w:hAnsi="Arial"/>
          <w:bCs/>
          <w:sz w:val="21"/>
        </w:rPr>
      </w:pPr>
      <w:r>
        <w:rPr>
          <w:rFonts w:ascii="Arial" w:hAnsi="Arial"/>
          <w:sz w:val="21"/>
        </w:rPr>
        <w:t xml:space="preserve">At ALPLA, the development of carbon-optimised packaging solutions with a high PCR proportion, maximum recyclability and minimum material consumption goes hand in hand with investments in sustainable projects and the global expansion of renewable energy and the circular economy. All packaging is to be fully recyclable by 2025, with post-consumer recycled material (PCR) accounting for 25 per cent of the materials processed. The company is investing 50 million euros a year in recycling activities to this end. ALPLA already widely uses renewable energies and high-quality own-production recycled materials at its plants and is minimising transport journeys with in-house plants directly at the customers’ premises. </w:t>
      </w:r>
    </w:p>
    <w:p w14:paraId="2A665856" w14:textId="476B37C5" w:rsidR="00226593" w:rsidRPr="00853197" w:rsidRDefault="00226593" w:rsidP="00D55174">
      <w:pPr>
        <w:spacing w:after="0" w:line="280" w:lineRule="exact"/>
        <w:rPr>
          <w:rFonts w:ascii="Arial" w:hAnsi="Arial"/>
          <w:bCs/>
          <w:sz w:val="21"/>
          <w:lang w:val="en-US"/>
        </w:rPr>
      </w:pPr>
    </w:p>
    <w:p w14:paraId="65492332" w14:textId="01C81D97" w:rsidR="00853197" w:rsidRDefault="00174153" w:rsidP="00853197">
      <w:pPr>
        <w:autoSpaceDE w:val="0"/>
        <w:autoSpaceDN w:val="0"/>
        <w:spacing w:after="0" w:line="240" w:lineRule="auto"/>
      </w:pPr>
      <w:r>
        <w:rPr>
          <w:rFonts w:ascii="Arial" w:hAnsi="Arial"/>
          <w:sz w:val="21"/>
        </w:rPr>
        <w:t xml:space="preserve">For more information on </w:t>
      </w:r>
      <w:proofErr w:type="spellStart"/>
      <w:r>
        <w:rPr>
          <w:rFonts w:ascii="Arial" w:hAnsi="Arial"/>
          <w:sz w:val="21"/>
        </w:rPr>
        <w:t>Canupak</w:t>
      </w:r>
      <w:proofErr w:type="spellEnd"/>
      <w:r>
        <w:rPr>
          <w:rFonts w:ascii="Arial" w:hAnsi="Arial"/>
          <w:sz w:val="21"/>
        </w:rPr>
        <w:t xml:space="preserve"> and the successful journey from the idea of climate-neutral packaging to the prototype carbon-optimised packaging, see the ALPLA case study: </w:t>
      </w:r>
      <w:hyperlink r:id="rId8" w:history="1">
        <w:r w:rsidR="00853197" w:rsidRPr="009F2E62">
          <w:rPr>
            <w:rStyle w:val="Hyperlink"/>
            <w:rFonts w:ascii="Arial" w:hAnsi="Arial"/>
            <w:sz w:val="21"/>
          </w:rPr>
          <w:t>https://www.alpla.com/en/products-innovations/innovations/canupak</w:t>
        </w:r>
      </w:hyperlink>
      <w:r w:rsidR="00853197">
        <w:rPr>
          <w:rFonts w:ascii="Arial" w:hAnsi="Arial"/>
          <w:sz w:val="21"/>
        </w:rPr>
        <w:t xml:space="preserve"> </w:t>
      </w:r>
      <w:r w:rsidR="00853197">
        <w:rPr>
          <w:rFonts w:ascii="Segoe UI" w:hAnsi="Segoe UI" w:cs="Segoe UI"/>
          <w:sz w:val="20"/>
          <w:szCs w:val="20"/>
        </w:rPr>
        <w:t xml:space="preserve"> </w:t>
      </w:r>
    </w:p>
    <w:p w14:paraId="3CA1531D" w14:textId="41D81FA3" w:rsidR="31A4DE34" w:rsidRDefault="31A4DE34" w:rsidP="31A4DE34">
      <w:pPr>
        <w:spacing w:after="0" w:line="280" w:lineRule="exact"/>
        <w:rPr>
          <w:rFonts w:ascii="Arial" w:hAnsi="Arial" w:cs="Arial"/>
          <w:sz w:val="21"/>
          <w:szCs w:val="21"/>
        </w:rPr>
      </w:pPr>
    </w:p>
    <w:p w14:paraId="58789A60" w14:textId="77777777" w:rsidR="00174153" w:rsidRPr="00853197" w:rsidRDefault="00174153" w:rsidP="00D55174">
      <w:pPr>
        <w:spacing w:after="0" w:line="280" w:lineRule="exact"/>
        <w:rPr>
          <w:rFonts w:ascii="Arial" w:hAnsi="Arial" w:cs="Arial"/>
          <w:sz w:val="21"/>
          <w:szCs w:val="21"/>
          <w:lang w:val="en-US"/>
        </w:rPr>
      </w:pPr>
    </w:p>
    <w:p w14:paraId="713DD9B9" w14:textId="53FEB534" w:rsidR="003E10B5" w:rsidRPr="00853197" w:rsidRDefault="003E10B5" w:rsidP="00D55174">
      <w:pPr>
        <w:spacing w:after="0" w:line="280" w:lineRule="exact"/>
        <w:rPr>
          <w:rFonts w:ascii="Arial" w:hAnsi="Arial"/>
          <w:b/>
          <w:sz w:val="21"/>
          <w:lang w:val="en-US"/>
        </w:rPr>
      </w:pPr>
    </w:p>
    <w:p w14:paraId="6D7A6E6B" w14:textId="77777777" w:rsidR="00174153" w:rsidRPr="00853197" w:rsidRDefault="00174153" w:rsidP="00D55174">
      <w:pPr>
        <w:spacing w:after="0" w:line="280" w:lineRule="exact"/>
        <w:rPr>
          <w:rFonts w:ascii="Arial" w:hAnsi="Arial"/>
          <w:b/>
          <w:sz w:val="21"/>
          <w:lang w:val="en-US"/>
        </w:rPr>
      </w:pPr>
    </w:p>
    <w:p w14:paraId="627DBD2D" w14:textId="708B486C" w:rsidR="006C5B6C" w:rsidRPr="00FD1494" w:rsidRDefault="006C5B6C" w:rsidP="00D55174">
      <w:pPr>
        <w:spacing w:after="0" w:line="280" w:lineRule="exact"/>
        <w:rPr>
          <w:rFonts w:ascii="Arial" w:hAnsi="Arial" w:cs="Arial"/>
          <w:b/>
          <w:bCs/>
          <w:sz w:val="21"/>
          <w:szCs w:val="21"/>
        </w:rPr>
      </w:pPr>
      <w:r>
        <w:rPr>
          <w:rFonts w:ascii="Arial" w:hAnsi="Arial"/>
          <w:b/>
          <w:sz w:val="21"/>
        </w:rPr>
        <w:t>About the ALPLA Group</w:t>
      </w:r>
    </w:p>
    <w:p w14:paraId="0CCF466F" w14:textId="51E1CBBA" w:rsidR="006C5B6C" w:rsidRPr="00FD1494" w:rsidRDefault="006C5B6C" w:rsidP="00D55174">
      <w:pPr>
        <w:spacing w:after="0" w:line="280" w:lineRule="exact"/>
        <w:rPr>
          <w:rFonts w:ascii="Arial" w:hAnsi="Arial"/>
          <w:sz w:val="21"/>
        </w:rPr>
      </w:pPr>
      <w:r>
        <w:rPr>
          <w:rFonts w:ascii="Arial" w:hAnsi="Arial"/>
          <w:sz w:val="21"/>
        </w:rPr>
        <w:t xml:space="preserve">ALPLA is one of the leading companies involved in plastic packaging and recycling. Around 22,100 employees worldwide produce custom-made packaging systems, bottles, caps and moulded parts at 177 sites across 45 countries. The high-quality packaging is used in a wide range of areas, including for food and drinks, cosmetics and care products, household cleaning products, detergents and cleaning agents, pharmaceutical products, engine oils and lubricants. </w:t>
      </w:r>
    </w:p>
    <w:p w14:paraId="3F8EE085" w14:textId="77777777" w:rsidR="007306AF" w:rsidRPr="00853197" w:rsidRDefault="007306AF" w:rsidP="00D55174">
      <w:pPr>
        <w:spacing w:after="0" w:line="280" w:lineRule="exact"/>
        <w:rPr>
          <w:rFonts w:ascii="Arial" w:hAnsi="Arial"/>
          <w:sz w:val="21"/>
          <w:lang w:val="en-US"/>
        </w:rPr>
      </w:pPr>
    </w:p>
    <w:p w14:paraId="3940D62D" w14:textId="0CDC4E23" w:rsidR="009C3E59" w:rsidRDefault="00710E3F" w:rsidP="00D55174">
      <w:pPr>
        <w:spacing w:after="0" w:line="280" w:lineRule="exact"/>
        <w:rPr>
          <w:rFonts w:ascii="Arial" w:hAnsi="Arial"/>
          <w:sz w:val="21"/>
        </w:rPr>
      </w:pPr>
      <w:r>
        <w:rPr>
          <w:rFonts w:ascii="Arial" w:hAnsi="Arial"/>
          <w:sz w:val="21"/>
        </w:rPr>
        <w:t>ALPLA operates recycling plants for PET and HDPE in Austria, Germany, Poland, Mexico, Italy, Spain, Romania and Thailand. Other projects are being realised elsewhere around the world.</w:t>
      </w:r>
    </w:p>
    <w:p w14:paraId="7AAE414B" w14:textId="06159240" w:rsidR="00853197" w:rsidRDefault="00853197" w:rsidP="00D55174">
      <w:pPr>
        <w:spacing w:after="0" w:line="280" w:lineRule="exact"/>
        <w:rPr>
          <w:rFonts w:ascii="Arial" w:hAnsi="Arial" w:cs="Arial"/>
          <w:sz w:val="21"/>
          <w:szCs w:val="21"/>
        </w:rPr>
      </w:pPr>
    </w:p>
    <w:p w14:paraId="0498534E" w14:textId="62C097B3" w:rsidR="000259B6" w:rsidRDefault="000259B6" w:rsidP="00D55174">
      <w:pPr>
        <w:spacing w:after="0" w:line="280" w:lineRule="exact"/>
        <w:rPr>
          <w:rFonts w:ascii="Arial" w:hAnsi="Arial" w:cs="Arial"/>
          <w:sz w:val="21"/>
          <w:szCs w:val="21"/>
        </w:rPr>
      </w:pPr>
    </w:p>
    <w:p w14:paraId="118888FE" w14:textId="3DFC3F61" w:rsidR="000259B6" w:rsidRDefault="000259B6" w:rsidP="00D55174">
      <w:pPr>
        <w:spacing w:after="0" w:line="280" w:lineRule="exact"/>
        <w:rPr>
          <w:rFonts w:ascii="Arial" w:hAnsi="Arial" w:cs="Arial"/>
          <w:sz w:val="21"/>
          <w:szCs w:val="21"/>
        </w:rPr>
      </w:pPr>
    </w:p>
    <w:p w14:paraId="1118548B" w14:textId="77777777" w:rsidR="000259B6" w:rsidRDefault="000259B6" w:rsidP="00D55174">
      <w:pPr>
        <w:spacing w:after="0" w:line="280" w:lineRule="exact"/>
        <w:rPr>
          <w:rFonts w:ascii="Arial" w:hAnsi="Arial" w:cs="Arial"/>
          <w:sz w:val="21"/>
          <w:szCs w:val="21"/>
        </w:rPr>
      </w:pPr>
    </w:p>
    <w:p w14:paraId="15D0ED7B" w14:textId="23D8D755" w:rsidR="00460959" w:rsidRPr="00FD1494" w:rsidRDefault="00853197" w:rsidP="00D55174">
      <w:pPr>
        <w:spacing w:after="0" w:line="280" w:lineRule="exact"/>
        <w:rPr>
          <w:rFonts w:ascii="Arial" w:hAnsi="Arial" w:cs="Arial"/>
          <w:b/>
          <w:bCs/>
          <w:sz w:val="21"/>
          <w:szCs w:val="21"/>
        </w:rPr>
      </w:pPr>
      <w:r>
        <w:rPr>
          <w:rFonts w:ascii="Arial" w:hAnsi="Arial"/>
          <w:b/>
          <w:sz w:val="21"/>
        </w:rPr>
        <w:lastRenderedPageBreak/>
        <w:t>Image text</w:t>
      </w:r>
    </w:p>
    <w:p w14:paraId="0B333E63" w14:textId="5632F135" w:rsidR="00460959" w:rsidRPr="00DF15B6" w:rsidRDefault="00460959" w:rsidP="622E500C">
      <w:pPr>
        <w:spacing w:after="0" w:line="280" w:lineRule="exact"/>
        <w:rPr>
          <w:rFonts w:ascii="Arial" w:hAnsi="Arial" w:cs="Arial"/>
          <w:sz w:val="21"/>
          <w:szCs w:val="21"/>
        </w:rPr>
      </w:pPr>
      <w:r>
        <w:rPr>
          <w:rFonts w:ascii="Arial" w:hAnsi="Arial"/>
          <w:sz w:val="21"/>
        </w:rPr>
        <w:t xml:space="preserve">ALPLA-Canupak.jpg: With its </w:t>
      </w:r>
      <w:proofErr w:type="spellStart"/>
      <w:r>
        <w:rPr>
          <w:rFonts w:ascii="Arial" w:hAnsi="Arial"/>
          <w:sz w:val="21"/>
        </w:rPr>
        <w:t>Canupak</w:t>
      </w:r>
      <w:proofErr w:type="spellEnd"/>
      <w:r>
        <w:rPr>
          <w:rFonts w:ascii="Arial" w:hAnsi="Arial"/>
          <w:sz w:val="21"/>
        </w:rPr>
        <w:t xml:space="preserve"> beauty care packaging, ALPLA has developed a carbon-optimised prototype solution that causes </w:t>
      </w:r>
      <w:r w:rsidR="001C7858">
        <w:rPr>
          <w:rFonts w:ascii="Arial" w:hAnsi="Arial"/>
          <w:sz w:val="21"/>
        </w:rPr>
        <w:t xml:space="preserve">around </w:t>
      </w:r>
      <w:r>
        <w:rPr>
          <w:rFonts w:ascii="Arial" w:hAnsi="Arial"/>
          <w:sz w:val="21"/>
        </w:rPr>
        <w:t>71 percent fewer carbon emissions.</w:t>
      </w:r>
    </w:p>
    <w:p w14:paraId="47ED0001" w14:textId="77777777" w:rsidR="00460959" w:rsidRPr="00853197" w:rsidRDefault="00460959" w:rsidP="00D55174">
      <w:pPr>
        <w:spacing w:after="0" w:line="280" w:lineRule="exact"/>
        <w:rPr>
          <w:rFonts w:ascii="Arial" w:hAnsi="Arial" w:cs="Arial"/>
          <w:iCs/>
          <w:sz w:val="21"/>
          <w:szCs w:val="21"/>
          <w:lang w:val="en-US"/>
        </w:rPr>
      </w:pPr>
    </w:p>
    <w:p w14:paraId="234712F1" w14:textId="77777777" w:rsidR="00460959" w:rsidRPr="00FD1494" w:rsidRDefault="00460959" w:rsidP="00D55174">
      <w:pPr>
        <w:spacing w:after="0" w:line="280" w:lineRule="exact"/>
        <w:rPr>
          <w:rFonts w:ascii="Arial" w:hAnsi="Arial" w:cs="Arial"/>
          <w:iCs/>
          <w:sz w:val="21"/>
          <w:szCs w:val="21"/>
        </w:rPr>
      </w:pPr>
      <w:r>
        <w:rPr>
          <w:rFonts w:ascii="Arial" w:hAnsi="Arial"/>
          <w:sz w:val="21"/>
        </w:rPr>
        <w:t>Copyright: ALPLA. Reprinting free of charge for reporting on ALPLA. Photo credit required.</w:t>
      </w:r>
    </w:p>
    <w:p w14:paraId="47E8B373" w14:textId="03559680" w:rsidR="00460959" w:rsidRPr="00853197" w:rsidRDefault="00460959" w:rsidP="00D55174">
      <w:pPr>
        <w:spacing w:after="0" w:line="280" w:lineRule="exact"/>
        <w:rPr>
          <w:rFonts w:ascii="Arial" w:hAnsi="Arial" w:cs="Arial"/>
          <w:sz w:val="21"/>
          <w:szCs w:val="21"/>
          <w:lang w:val="en-US"/>
        </w:rPr>
      </w:pPr>
    </w:p>
    <w:p w14:paraId="057B60F4" w14:textId="341A7FAA" w:rsidR="00460959" w:rsidRPr="00853197" w:rsidRDefault="00460959" w:rsidP="00D55174">
      <w:pPr>
        <w:spacing w:after="0" w:line="280" w:lineRule="exact"/>
        <w:rPr>
          <w:rFonts w:ascii="Arial" w:hAnsi="Arial" w:cs="Arial"/>
          <w:sz w:val="21"/>
          <w:szCs w:val="21"/>
          <w:lang w:val="en-US"/>
        </w:rPr>
      </w:pPr>
    </w:p>
    <w:p w14:paraId="77A0624A" w14:textId="77777777" w:rsidR="0049291F" w:rsidRPr="00853197" w:rsidRDefault="0049291F" w:rsidP="00D55174">
      <w:pPr>
        <w:spacing w:after="0" w:line="280" w:lineRule="exact"/>
        <w:rPr>
          <w:rFonts w:ascii="Arial" w:hAnsi="Arial" w:cs="Arial"/>
          <w:sz w:val="21"/>
          <w:szCs w:val="21"/>
          <w:lang w:val="en-US"/>
        </w:rPr>
      </w:pPr>
    </w:p>
    <w:p w14:paraId="2D42738E" w14:textId="77777777" w:rsidR="00460959" w:rsidRPr="00FD1494" w:rsidRDefault="00460959" w:rsidP="00D55174">
      <w:pPr>
        <w:spacing w:after="0" w:line="280" w:lineRule="exact"/>
        <w:rPr>
          <w:rFonts w:ascii="Arial" w:hAnsi="Arial" w:cs="Arial"/>
          <w:b/>
          <w:bCs/>
          <w:sz w:val="21"/>
          <w:szCs w:val="21"/>
        </w:rPr>
      </w:pPr>
      <w:r>
        <w:rPr>
          <w:rFonts w:ascii="Arial" w:hAnsi="Arial"/>
          <w:b/>
          <w:sz w:val="21"/>
        </w:rPr>
        <w:t>Information for editorial</w:t>
      </w:r>
    </w:p>
    <w:p w14:paraId="7703FE9C" w14:textId="492921FA" w:rsidR="000415CE" w:rsidRPr="009B0214" w:rsidRDefault="000415CE" w:rsidP="00D55174">
      <w:pPr>
        <w:spacing w:after="0" w:line="280" w:lineRule="exact"/>
        <w:rPr>
          <w:rFonts w:ascii="Arial" w:hAnsi="Arial" w:cs="Arial"/>
          <w:sz w:val="21"/>
          <w:szCs w:val="21"/>
        </w:rPr>
      </w:pPr>
      <w:r>
        <w:rPr>
          <w:rFonts w:ascii="Arial" w:hAnsi="Arial"/>
          <w:sz w:val="21"/>
        </w:rPr>
        <w:t xml:space="preserve">ALPLA, Lukas </w:t>
      </w:r>
      <w:proofErr w:type="spellStart"/>
      <w:r>
        <w:rPr>
          <w:rFonts w:ascii="Arial" w:hAnsi="Arial"/>
          <w:sz w:val="21"/>
        </w:rPr>
        <w:t>Österle</w:t>
      </w:r>
      <w:proofErr w:type="spellEnd"/>
      <w:r>
        <w:rPr>
          <w:rFonts w:ascii="Arial" w:hAnsi="Arial"/>
          <w:sz w:val="21"/>
        </w:rPr>
        <w:t xml:space="preserve"> (Sustainability Communications Manager), tel.: +43 (0)5574 6022 132, email: </w:t>
      </w:r>
      <w:hyperlink r:id="rId9" w:history="1">
        <w:r>
          <w:rPr>
            <w:rStyle w:val="Hyperlink"/>
            <w:rFonts w:ascii="Arial" w:hAnsi="Arial"/>
            <w:color w:val="auto"/>
            <w:sz w:val="21"/>
            <w:u w:val="none"/>
          </w:rPr>
          <w:t>lukas.oesterle@alpla.com</w:t>
        </w:r>
      </w:hyperlink>
      <w:r>
        <w:rPr>
          <w:rFonts w:ascii="Arial" w:hAnsi="Arial"/>
          <w:sz w:val="21"/>
        </w:rPr>
        <w:t xml:space="preserve"> </w:t>
      </w:r>
    </w:p>
    <w:p w14:paraId="6C207368" w14:textId="4A094079" w:rsidR="00460959" w:rsidRPr="00853197" w:rsidRDefault="00460959" w:rsidP="00D55174">
      <w:pPr>
        <w:spacing w:after="0" w:line="280" w:lineRule="exact"/>
        <w:rPr>
          <w:rFonts w:ascii="Arial" w:hAnsi="Arial" w:cs="Arial"/>
          <w:sz w:val="21"/>
          <w:szCs w:val="21"/>
          <w:lang w:val="de-AT"/>
        </w:rPr>
        <w:sectPr w:rsidR="00460959" w:rsidRPr="00853197" w:rsidSect="00460959">
          <w:headerReference w:type="default" r:id="rId10"/>
          <w:footerReference w:type="default" r:id="rId11"/>
          <w:headerReference w:type="first" r:id="rId12"/>
          <w:footerReference w:type="first" r:id="rId13"/>
          <w:type w:val="continuous"/>
          <w:pgSz w:w="11906" w:h="16838"/>
          <w:pgMar w:top="2948" w:right="2552" w:bottom="1418" w:left="1474" w:header="1021" w:footer="340" w:gutter="0"/>
          <w:pgNumType w:start="1"/>
          <w:cols w:space="720"/>
          <w:formProt w:val="0"/>
          <w:titlePg/>
          <w:docGrid w:linePitch="360" w:charSpace="4096"/>
        </w:sectPr>
      </w:pPr>
      <w:r w:rsidRPr="00853197">
        <w:rPr>
          <w:rFonts w:ascii="Arial" w:hAnsi="Arial"/>
          <w:sz w:val="21"/>
          <w:lang w:val="de-AT"/>
        </w:rPr>
        <w:t xml:space="preserve">Pzwei. Pressearbeit, Joshua Köb, tel.: +43 (0)5574 4471 522, email: </w:t>
      </w:r>
      <w:hyperlink r:id="rId14" w:history="1">
        <w:r w:rsidRPr="00853197">
          <w:rPr>
            <w:rStyle w:val="Hyperlink"/>
            <w:rFonts w:ascii="Arial" w:hAnsi="Arial"/>
            <w:color w:val="auto"/>
            <w:sz w:val="21"/>
            <w:u w:val="none"/>
            <w:lang w:val="de-AT"/>
          </w:rPr>
          <w:t>joshua.koeb@pzwei.at</w:t>
        </w:r>
      </w:hyperlink>
    </w:p>
    <w:p w14:paraId="53EB05F3" w14:textId="7A500F32" w:rsidR="00460959" w:rsidRDefault="00460959" w:rsidP="00D55174">
      <w:pPr>
        <w:spacing w:after="0" w:line="280" w:lineRule="exact"/>
        <w:rPr>
          <w:rFonts w:ascii="Arial" w:hAnsi="Arial" w:cs="Arial"/>
          <w:sz w:val="21"/>
          <w:szCs w:val="21"/>
          <w:lang w:val="de-AT"/>
        </w:rPr>
      </w:pPr>
    </w:p>
    <w:p w14:paraId="21189FC6" w14:textId="77777777" w:rsidR="00460959" w:rsidRDefault="00460959" w:rsidP="00D55174">
      <w:pPr>
        <w:spacing w:after="0" w:line="280" w:lineRule="exact"/>
        <w:rPr>
          <w:rFonts w:ascii="Arial" w:hAnsi="Arial" w:cs="Arial"/>
          <w:sz w:val="21"/>
          <w:szCs w:val="21"/>
          <w:lang w:val="de-AT"/>
        </w:rPr>
      </w:pPr>
    </w:p>
    <w:sectPr w:rsidR="00460959">
      <w:headerReference w:type="even" r:id="rId15"/>
      <w:headerReference w:type="default" r:id="rId16"/>
      <w:footerReference w:type="even" r:id="rId17"/>
      <w:footerReference w:type="default" r:id="rId18"/>
      <w:headerReference w:type="first" r:id="rId19"/>
      <w:footerReference w:type="first" r:id="rId20"/>
      <w:type w:val="continuous"/>
      <w:pgSz w:w="11906" w:h="16838"/>
      <w:pgMar w:top="2948" w:right="2552" w:bottom="1418" w:left="1474" w:header="1021" w:footer="340"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B00573" w14:textId="77777777" w:rsidR="00986FC8" w:rsidRDefault="00986FC8">
      <w:pPr>
        <w:spacing w:after="0" w:line="240" w:lineRule="auto"/>
      </w:pPr>
      <w:r>
        <w:separator/>
      </w:r>
    </w:p>
  </w:endnote>
  <w:endnote w:type="continuationSeparator" w:id="0">
    <w:p w14:paraId="0A53F335" w14:textId="77777777" w:rsidR="00986FC8" w:rsidRDefault="00986FC8">
      <w:pPr>
        <w:spacing w:after="0" w:line="240" w:lineRule="auto"/>
      </w:pPr>
      <w:r>
        <w:continuationSeparator/>
      </w:r>
    </w:p>
  </w:endnote>
  <w:endnote w:type="continuationNotice" w:id="1">
    <w:p w14:paraId="6836D53D" w14:textId="77777777" w:rsidR="00986FC8" w:rsidRDefault="00986FC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Nirmala UI"/>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0"/>
    <w:family w:val="swiss"/>
    <w:pitch w:val="variable"/>
    <w:sig w:usb0="E0000AFF" w:usb1="500078FF" w:usb2="00000021" w:usb3="00000000" w:csb0="000001BF" w:csb1="00000000"/>
  </w:font>
  <w:font w:name="PingFang SC">
    <w:charset w:val="86"/>
    <w:family w:val="swiss"/>
    <w:pitch w:val="variable"/>
    <w:sig w:usb0="A00002FF" w:usb1="7ACFFDFB" w:usb2="00000017" w:usb3="00000000" w:csb0="00040001" w:csb1="00000000"/>
  </w:font>
  <w:font w:name="Arial Unicode MS">
    <w:altName w:val="Yu Gothic"/>
    <w:panose1 w:val="020B0604020202020204"/>
    <w:charset w:val="80"/>
    <w:family w:val="swiss"/>
    <w:pitch w:val="variable"/>
    <w:sig w:usb0="00000000"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4924323"/>
      <w:docPartObj>
        <w:docPartGallery w:val="Page Numbers (Bottom of Page)"/>
        <w:docPartUnique/>
      </w:docPartObj>
    </w:sdtPr>
    <w:sdtContent>
      <w:p w14:paraId="03E2E519" w14:textId="77777777" w:rsidR="00460959" w:rsidRDefault="00460959">
        <w:pPr>
          <w:pStyle w:val="Fuzeile"/>
          <w:ind w:right="-1877"/>
          <w:jc w:val="right"/>
          <w:rPr>
            <w:sz w:val="12"/>
            <w:szCs w:val="12"/>
          </w:rPr>
        </w:pPr>
        <w:r>
          <w:rPr>
            <w:rFonts w:ascii="Arial" w:hAnsi="Arial" w:cs="Arial"/>
            <w:sz w:val="12"/>
          </w:rPr>
          <w:fldChar w:fldCharType="begin"/>
        </w:r>
        <w:r>
          <w:rPr>
            <w:rFonts w:ascii="Arial" w:hAnsi="Arial" w:cs="Arial"/>
            <w:sz w:val="12"/>
          </w:rPr>
          <w:instrText>PAGE</w:instrText>
        </w:r>
        <w:r>
          <w:rPr>
            <w:rFonts w:ascii="Arial" w:hAnsi="Arial" w:cs="Arial"/>
            <w:sz w:val="12"/>
          </w:rPr>
          <w:fldChar w:fldCharType="separate"/>
        </w:r>
        <w:r>
          <w:rPr>
            <w:rFonts w:ascii="Arial" w:hAnsi="Arial" w:cs="Arial"/>
            <w:sz w:val="12"/>
          </w:rPr>
          <w:t>3</w:t>
        </w:r>
        <w:r>
          <w:rPr>
            <w:rFonts w:ascii="Arial" w:hAnsi="Arial" w:cs="Arial"/>
            <w:sz w:val="12"/>
          </w:rPr>
          <w:fldChar w:fldCharType="end"/>
        </w:r>
        <w:r>
          <w:rPr>
            <w:rFonts w:ascii="Arial" w:hAnsi="Arial"/>
            <w:sz w:val="12"/>
          </w:rPr>
          <w:t>/</w:t>
        </w:r>
        <w:r>
          <w:rPr>
            <w:rFonts w:ascii="Arial" w:hAnsi="Arial" w:cs="Arial"/>
            <w:sz w:val="12"/>
          </w:rPr>
          <w:fldChar w:fldCharType="begin"/>
        </w:r>
        <w:r>
          <w:rPr>
            <w:rFonts w:ascii="Arial" w:hAnsi="Arial" w:cs="Arial"/>
            <w:sz w:val="12"/>
          </w:rPr>
          <w:instrText>NUMPAGES \* ARABIC</w:instrText>
        </w:r>
        <w:r>
          <w:rPr>
            <w:rFonts w:ascii="Arial" w:hAnsi="Arial" w:cs="Arial"/>
            <w:sz w:val="12"/>
          </w:rPr>
          <w:fldChar w:fldCharType="separate"/>
        </w:r>
        <w:r>
          <w:rPr>
            <w:rFonts w:ascii="Arial" w:hAnsi="Arial" w:cs="Arial"/>
            <w:sz w:val="12"/>
          </w:rPr>
          <w:t>3</w:t>
        </w:r>
        <w:r>
          <w:rPr>
            <w:rFonts w:ascii="Arial" w:hAnsi="Arial" w:cs="Arial"/>
            <w:sz w:val="12"/>
          </w:rPr>
          <w:fldChar w:fldCharType="end"/>
        </w:r>
      </w:p>
    </w:sdtContent>
  </w:sdt>
  <w:p w14:paraId="327BAB94" w14:textId="77777777" w:rsidR="00460959" w:rsidRDefault="00460959">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D63EC" w14:textId="77777777" w:rsidR="00460959" w:rsidRDefault="00460959">
    <w:pPr>
      <w:pStyle w:val="Fuzeile"/>
      <w:ind w:right="-1877"/>
      <w:jc w:val="right"/>
    </w:pPr>
    <w:r>
      <w:rPr>
        <w:rFonts w:ascii="Arial" w:hAnsi="Arial" w:cs="Arial"/>
        <w:sz w:val="12"/>
      </w:rPr>
      <w:fldChar w:fldCharType="begin"/>
    </w:r>
    <w:r>
      <w:rPr>
        <w:rFonts w:ascii="Arial" w:hAnsi="Arial" w:cs="Arial"/>
        <w:sz w:val="12"/>
      </w:rPr>
      <w:instrText>PAGE</w:instrText>
    </w:r>
    <w:r>
      <w:rPr>
        <w:rFonts w:ascii="Arial" w:hAnsi="Arial" w:cs="Arial"/>
        <w:sz w:val="12"/>
      </w:rPr>
      <w:fldChar w:fldCharType="separate"/>
    </w:r>
    <w:r>
      <w:rPr>
        <w:rFonts w:ascii="Arial" w:hAnsi="Arial" w:cs="Arial"/>
        <w:sz w:val="12"/>
      </w:rPr>
      <w:t>1</w:t>
    </w:r>
    <w:r>
      <w:rPr>
        <w:rFonts w:ascii="Arial" w:hAnsi="Arial" w:cs="Arial"/>
        <w:sz w:val="12"/>
      </w:rPr>
      <w:fldChar w:fldCharType="end"/>
    </w:r>
    <w:r>
      <w:rPr>
        <w:rFonts w:ascii="Arial" w:hAnsi="Arial"/>
        <w:sz w:val="12"/>
      </w:rPr>
      <w:t>/</w:t>
    </w:r>
    <w:r>
      <w:rPr>
        <w:rFonts w:ascii="Arial" w:hAnsi="Arial" w:cs="Arial"/>
        <w:sz w:val="12"/>
      </w:rPr>
      <w:fldChar w:fldCharType="begin"/>
    </w:r>
    <w:r>
      <w:rPr>
        <w:rFonts w:ascii="Arial" w:hAnsi="Arial" w:cs="Arial"/>
        <w:sz w:val="12"/>
      </w:rPr>
      <w:instrText>NUMPAGES \* ARABIC</w:instrText>
    </w:r>
    <w:r>
      <w:rPr>
        <w:rFonts w:ascii="Arial" w:hAnsi="Arial" w:cs="Arial"/>
        <w:sz w:val="12"/>
      </w:rPr>
      <w:fldChar w:fldCharType="separate"/>
    </w:r>
    <w:r>
      <w:rPr>
        <w:rFonts w:ascii="Arial" w:hAnsi="Arial" w:cs="Arial"/>
        <w:sz w:val="12"/>
      </w:rPr>
      <w:t>3</w:t>
    </w:r>
    <w:r>
      <w:rPr>
        <w:rFonts w:ascii="Arial" w:hAnsi="Arial" w:cs="Arial"/>
        <w:sz w:val="12"/>
      </w:rPr>
      <w:fldChar w:fldCharType="end"/>
    </w:r>
  </w:p>
  <w:p w14:paraId="22DF5B62" w14:textId="77777777" w:rsidR="00460959" w:rsidRDefault="00460959">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427BA2" w14:textId="77777777" w:rsidR="004F7CAF" w:rsidRDefault="004F7CAF">
    <w:pPr>
      <w:pStyle w:val="Fuzeil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8737378"/>
      <w:docPartObj>
        <w:docPartGallery w:val="Page Numbers (Bottom of Page)"/>
        <w:docPartUnique/>
      </w:docPartObj>
    </w:sdtPr>
    <w:sdtContent>
      <w:p w14:paraId="333E8ACA" w14:textId="27B3A610" w:rsidR="004F7CAF" w:rsidRDefault="004F7CAF">
        <w:pPr>
          <w:pStyle w:val="Fuzeile"/>
          <w:ind w:right="-1877"/>
          <w:jc w:val="right"/>
          <w:rPr>
            <w:sz w:val="12"/>
            <w:szCs w:val="12"/>
          </w:rPr>
        </w:pPr>
        <w:r>
          <w:rPr>
            <w:rFonts w:ascii="Arial" w:hAnsi="Arial" w:cs="Arial"/>
            <w:sz w:val="12"/>
          </w:rPr>
          <w:fldChar w:fldCharType="begin"/>
        </w:r>
        <w:r>
          <w:rPr>
            <w:rFonts w:ascii="Arial" w:hAnsi="Arial" w:cs="Arial"/>
            <w:sz w:val="12"/>
          </w:rPr>
          <w:instrText>PAGE</w:instrText>
        </w:r>
        <w:r>
          <w:rPr>
            <w:rFonts w:ascii="Arial" w:hAnsi="Arial" w:cs="Arial"/>
            <w:sz w:val="12"/>
          </w:rPr>
          <w:fldChar w:fldCharType="separate"/>
        </w:r>
        <w:r>
          <w:rPr>
            <w:rFonts w:ascii="Arial" w:hAnsi="Arial" w:cs="Arial"/>
            <w:sz w:val="12"/>
          </w:rPr>
          <w:t>3</w:t>
        </w:r>
        <w:r>
          <w:rPr>
            <w:rFonts w:ascii="Arial" w:hAnsi="Arial" w:cs="Arial"/>
            <w:sz w:val="12"/>
          </w:rPr>
          <w:fldChar w:fldCharType="end"/>
        </w:r>
        <w:r>
          <w:rPr>
            <w:rFonts w:ascii="Arial" w:hAnsi="Arial"/>
            <w:sz w:val="12"/>
          </w:rPr>
          <w:t>/</w:t>
        </w:r>
        <w:r>
          <w:rPr>
            <w:rFonts w:ascii="Arial" w:hAnsi="Arial" w:cs="Arial"/>
            <w:sz w:val="12"/>
          </w:rPr>
          <w:fldChar w:fldCharType="begin"/>
        </w:r>
        <w:r>
          <w:rPr>
            <w:rFonts w:ascii="Arial" w:hAnsi="Arial" w:cs="Arial"/>
            <w:sz w:val="12"/>
          </w:rPr>
          <w:instrText>NUMPAGES \* ARABIC</w:instrText>
        </w:r>
        <w:r>
          <w:rPr>
            <w:rFonts w:ascii="Arial" w:hAnsi="Arial" w:cs="Arial"/>
            <w:sz w:val="12"/>
          </w:rPr>
          <w:fldChar w:fldCharType="separate"/>
        </w:r>
        <w:r>
          <w:rPr>
            <w:rFonts w:ascii="Arial" w:hAnsi="Arial" w:cs="Arial"/>
            <w:sz w:val="12"/>
          </w:rPr>
          <w:t>1</w:t>
        </w:r>
        <w:r>
          <w:rPr>
            <w:rFonts w:ascii="Arial" w:hAnsi="Arial" w:cs="Arial"/>
            <w:sz w:val="12"/>
          </w:rPr>
          <w:fldChar w:fldCharType="end"/>
        </w:r>
      </w:p>
    </w:sdtContent>
  </w:sdt>
  <w:p w14:paraId="015F3217" w14:textId="77777777" w:rsidR="004F7CAF" w:rsidRDefault="004F7CAF">
    <w:pPr>
      <w:pStyle w:val="Fuzeile"/>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C458FB" w14:textId="59D9E211" w:rsidR="004F7CAF" w:rsidRDefault="004F7CAF">
    <w:pPr>
      <w:pStyle w:val="Fuzeile"/>
      <w:ind w:right="-1877"/>
      <w:jc w:val="right"/>
    </w:pPr>
    <w:r>
      <w:rPr>
        <w:rFonts w:ascii="Arial" w:hAnsi="Arial" w:cs="Arial"/>
        <w:sz w:val="12"/>
      </w:rPr>
      <w:fldChar w:fldCharType="begin"/>
    </w:r>
    <w:r>
      <w:rPr>
        <w:rFonts w:ascii="Arial" w:hAnsi="Arial" w:cs="Arial"/>
        <w:sz w:val="12"/>
      </w:rPr>
      <w:instrText>PAGE</w:instrText>
    </w:r>
    <w:r>
      <w:rPr>
        <w:rFonts w:ascii="Arial" w:hAnsi="Arial" w:cs="Arial"/>
        <w:sz w:val="12"/>
      </w:rPr>
      <w:fldChar w:fldCharType="separate"/>
    </w:r>
    <w:r>
      <w:rPr>
        <w:rFonts w:ascii="Arial" w:hAnsi="Arial" w:cs="Arial"/>
        <w:sz w:val="12"/>
      </w:rPr>
      <w:t>1</w:t>
    </w:r>
    <w:r>
      <w:rPr>
        <w:rFonts w:ascii="Arial" w:hAnsi="Arial" w:cs="Arial"/>
        <w:sz w:val="12"/>
      </w:rPr>
      <w:fldChar w:fldCharType="end"/>
    </w:r>
    <w:r>
      <w:rPr>
        <w:rFonts w:ascii="Arial" w:hAnsi="Arial"/>
        <w:sz w:val="12"/>
      </w:rPr>
      <w:t>/</w:t>
    </w:r>
    <w:r>
      <w:rPr>
        <w:rFonts w:ascii="Arial" w:hAnsi="Arial" w:cs="Arial"/>
        <w:sz w:val="12"/>
      </w:rPr>
      <w:fldChar w:fldCharType="begin"/>
    </w:r>
    <w:r>
      <w:rPr>
        <w:rFonts w:ascii="Arial" w:hAnsi="Arial" w:cs="Arial"/>
        <w:sz w:val="12"/>
      </w:rPr>
      <w:instrText>NUMPAGES \* ARABIC</w:instrText>
    </w:r>
    <w:r>
      <w:rPr>
        <w:rFonts w:ascii="Arial" w:hAnsi="Arial" w:cs="Arial"/>
        <w:sz w:val="12"/>
      </w:rPr>
      <w:fldChar w:fldCharType="separate"/>
    </w:r>
    <w:r>
      <w:rPr>
        <w:rFonts w:ascii="Arial" w:hAnsi="Arial" w:cs="Arial"/>
        <w:sz w:val="12"/>
      </w:rPr>
      <w:t>4</w:t>
    </w:r>
    <w:r>
      <w:rPr>
        <w:rFonts w:ascii="Arial" w:hAnsi="Arial" w:cs="Arial"/>
        <w:sz w:val="12"/>
      </w:rPr>
      <w:fldChar w:fldCharType="end"/>
    </w:r>
  </w:p>
  <w:p w14:paraId="2B9690D1" w14:textId="77777777" w:rsidR="004F7CAF" w:rsidRDefault="004F7CAF">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EAB584" w14:textId="77777777" w:rsidR="00986FC8" w:rsidRDefault="00986FC8">
      <w:pPr>
        <w:spacing w:after="0" w:line="240" w:lineRule="auto"/>
      </w:pPr>
      <w:r>
        <w:separator/>
      </w:r>
    </w:p>
  </w:footnote>
  <w:footnote w:type="continuationSeparator" w:id="0">
    <w:p w14:paraId="62E3B94D" w14:textId="77777777" w:rsidR="00986FC8" w:rsidRDefault="00986FC8">
      <w:pPr>
        <w:spacing w:after="0" w:line="240" w:lineRule="auto"/>
      </w:pPr>
      <w:r>
        <w:continuationSeparator/>
      </w:r>
    </w:p>
  </w:footnote>
  <w:footnote w:type="continuationNotice" w:id="1">
    <w:p w14:paraId="5DDEAC70" w14:textId="77777777" w:rsidR="00986FC8" w:rsidRDefault="00986FC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9B1B3" w14:textId="77777777" w:rsidR="00460959" w:rsidRDefault="00460959">
    <w:pPr>
      <w:pStyle w:val="Kopfzeile"/>
    </w:pPr>
    <w:r>
      <w:rPr>
        <w:noProof/>
      </w:rPr>
      <w:drawing>
        <wp:anchor distT="0" distB="0" distL="0" distR="0" simplePos="0" relativeHeight="251662338" behindDoc="1" locked="0" layoutInCell="0" allowOverlap="1" wp14:anchorId="339DDFC8" wp14:editId="4A9EBF9E">
          <wp:simplePos x="0" y="0"/>
          <wp:positionH relativeFrom="page">
            <wp:posOffset>935990</wp:posOffset>
          </wp:positionH>
          <wp:positionV relativeFrom="page">
            <wp:posOffset>504190</wp:posOffset>
          </wp:positionV>
          <wp:extent cx="1148715" cy="215900"/>
          <wp:effectExtent l="0" t="0" r="0" b="0"/>
          <wp:wrapNone/>
          <wp:docPr id="4" name="Picture 8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827"/>
                  <pic:cNvPicPr>
                    <a:picLocks noChangeAspect="1" noChangeArrowheads="1"/>
                  </pic:cNvPicPr>
                </pic:nvPicPr>
                <pic:blipFill>
                  <a:blip r:embed="rId1"/>
                  <a:stretch>
                    <a:fillRect/>
                  </a:stretch>
                </pic:blipFill>
                <pic:spPr bwMode="auto">
                  <a:xfrm>
                    <a:off x="0" y="0"/>
                    <a:ext cx="1148715" cy="21590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7CD74" w14:textId="77777777" w:rsidR="00460959" w:rsidRDefault="00460959">
    <w:pPr>
      <w:pStyle w:val="Kopfzeile"/>
      <w:tabs>
        <w:tab w:val="left" w:pos="9199"/>
        <w:tab w:val="right" w:pos="9807"/>
      </w:tabs>
      <w:spacing w:line="240" w:lineRule="exact"/>
      <w:ind w:right="-1871"/>
      <w:rPr>
        <w:rFonts w:ascii="Arial" w:hAnsi="Arial" w:cs="Arial"/>
        <w:sz w:val="14"/>
      </w:rPr>
    </w:pPr>
    <w:r>
      <w:rPr>
        <w:rFonts w:ascii="Arial" w:hAnsi="Arial"/>
        <w:noProof/>
        <w:sz w:val="14"/>
      </w:rPr>
      <mc:AlternateContent>
        <mc:Choice Requires="wps">
          <w:drawing>
            <wp:anchor distT="0" distB="0" distL="0" distR="0" simplePos="0" relativeHeight="251661314" behindDoc="1" locked="0" layoutInCell="0" allowOverlap="1" wp14:anchorId="4729E092" wp14:editId="2C992884">
              <wp:simplePos x="0" y="0"/>
              <wp:positionH relativeFrom="column">
                <wp:posOffset>3683635</wp:posOffset>
              </wp:positionH>
              <wp:positionV relativeFrom="page">
                <wp:posOffset>583565</wp:posOffset>
              </wp:positionV>
              <wp:extent cx="2544445" cy="2487930"/>
              <wp:effectExtent l="0" t="0" r="8890" b="8255"/>
              <wp:wrapNone/>
              <wp:docPr id="1" name="Text Box 826"/>
              <wp:cNvGraphicFramePr/>
              <a:graphic xmlns:a="http://schemas.openxmlformats.org/drawingml/2006/main">
                <a:graphicData uri="http://schemas.microsoft.com/office/word/2010/wordprocessingShape">
                  <wps:wsp>
                    <wps:cNvSpPr/>
                    <wps:spPr>
                      <a:xfrm>
                        <a:off x="0" y="0"/>
                        <a:ext cx="2543760" cy="2487240"/>
                      </a:xfrm>
                      <a:prstGeom prst="rect">
                        <a:avLst/>
                      </a:prstGeom>
                      <a:solidFill>
                        <a:sysClr val="window" lastClr="FFFFFF"/>
                      </a:solidFill>
                      <a:ln w="6350">
                        <a:noFill/>
                      </a:ln>
                      <a:effectLst/>
                    </wps:spPr>
                    <wps:txbx>
                      <w:txbxContent>
                        <w:tbl>
                          <w:tblPr>
                            <w:tblStyle w:val="Tabellenraster"/>
                            <w:tblW w:w="3828" w:type="dxa"/>
                            <w:tblLayout w:type="fixed"/>
                            <w:tblCellMar>
                              <w:left w:w="0" w:type="dxa"/>
                              <w:right w:w="0" w:type="dxa"/>
                            </w:tblCellMar>
                            <w:tblLook w:val="04A0" w:firstRow="1" w:lastRow="0" w:firstColumn="1" w:lastColumn="0" w:noHBand="0" w:noVBand="1"/>
                          </w:tblPr>
                          <w:tblGrid>
                            <w:gridCol w:w="3828"/>
                          </w:tblGrid>
                          <w:tr w:rsidR="00460959" w:rsidRPr="00375CEE" w14:paraId="3FA28EC5" w14:textId="77777777">
                            <w:tc>
                              <w:tcPr>
                                <w:tcW w:w="3828" w:type="dxa"/>
                                <w:tcBorders>
                                  <w:top w:val="nil"/>
                                  <w:left w:val="nil"/>
                                  <w:bottom w:val="nil"/>
                                  <w:right w:val="nil"/>
                                </w:tcBorders>
                              </w:tcPr>
                              <w:p w14:paraId="33F846F5" w14:textId="77777777" w:rsidR="00460959" w:rsidRPr="00853197" w:rsidRDefault="00460959">
                                <w:pPr>
                                  <w:pStyle w:val="Kopfzeile"/>
                                  <w:spacing w:line="240" w:lineRule="exact"/>
                                  <w:jc w:val="right"/>
                                  <w:rPr>
                                    <w:rFonts w:ascii="Arial" w:hAnsi="Arial" w:cs="Arial"/>
                                    <w:b/>
                                    <w:sz w:val="14"/>
                                    <w:lang w:val="de-AT"/>
                                  </w:rPr>
                                </w:pPr>
                                <w:r w:rsidRPr="00853197">
                                  <w:rPr>
                                    <w:rFonts w:ascii="Arial" w:hAnsi="Arial"/>
                                    <w:b/>
                                    <w:sz w:val="14"/>
                                    <w:lang w:val="de-AT"/>
                                  </w:rPr>
                                  <w:t>ALPLA Werke Alwin Lehner GmbH &amp; Co KG</w:t>
                                </w:r>
                              </w:p>
                              <w:p w14:paraId="56C6E750" w14:textId="77777777" w:rsidR="00460959" w:rsidRPr="00853197" w:rsidRDefault="00460959">
                                <w:pPr>
                                  <w:pStyle w:val="Kopfzeile"/>
                                  <w:spacing w:line="240" w:lineRule="exact"/>
                                  <w:jc w:val="right"/>
                                  <w:rPr>
                                    <w:rFonts w:ascii="Arial" w:hAnsi="Arial" w:cs="Arial"/>
                                    <w:sz w:val="14"/>
                                    <w:lang w:val="de-AT"/>
                                  </w:rPr>
                                </w:pPr>
                                <w:proofErr w:type="spellStart"/>
                                <w:r w:rsidRPr="00853197">
                                  <w:rPr>
                                    <w:rFonts w:ascii="Arial" w:hAnsi="Arial"/>
                                    <w:sz w:val="14"/>
                                    <w:lang w:val="de-AT"/>
                                  </w:rPr>
                                  <w:t>Mockenstrasse</w:t>
                                </w:r>
                                <w:proofErr w:type="spellEnd"/>
                                <w:r w:rsidRPr="00853197">
                                  <w:rPr>
                                    <w:rFonts w:ascii="Arial" w:hAnsi="Arial"/>
                                    <w:sz w:val="14"/>
                                    <w:lang w:val="de-AT"/>
                                  </w:rPr>
                                  <w:t xml:space="preserve"> 34</w:t>
                                </w:r>
                              </w:p>
                              <w:p w14:paraId="27A4DEC0" w14:textId="77777777" w:rsidR="00460959" w:rsidRPr="00853197" w:rsidRDefault="00460959">
                                <w:pPr>
                                  <w:pStyle w:val="Kopfzeile"/>
                                  <w:spacing w:line="240" w:lineRule="exact"/>
                                  <w:jc w:val="right"/>
                                  <w:rPr>
                                    <w:rFonts w:ascii="Arial" w:hAnsi="Arial" w:cs="Arial"/>
                                    <w:sz w:val="14"/>
                                    <w:lang w:val="de-AT"/>
                                  </w:rPr>
                                </w:pPr>
                                <w:r w:rsidRPr="00853197">
                                  <w:rPr>
                                    <w:rFonts w:ascii="Arial" w:hAnsi="Arial"/>
                                    <w:sz w:val="14"/>
                                    <w:lang w:val="de-AT"/>
                                  </w:rPr>
                                  <w:t>6971 Hard</w:t>
                                </w:r>
                              </w:p>
                              <w:p w14:paraId="7B023ACC" w14:textId="77777777" w:rsidR="00460959" w:rsidRPr="00853197" w:rsidRDefault="00460959">
                                <w:pPr>
                                  <w:pStyle w:val="Kopfzeile"/>
                                  <w:spacing w:line="240" w:lineRule="exact"/>
                                  <w:jc w:val="right"/>
                                  <w:rPr>
                                    <w:rFonts w:ascii="Arial" w:hAnsi="Arial" w:cs="Arial"/>
                                    <w:sz w:val="14"/>
                                    <w:lang w:val="de-AT"/>
                                  </w:rPr>
                                </w:pPr>
                                <w:r w:rsidRPr="00853197">
                                  <w:rPr>
                                    <w:rFonts w:ascii="Arial" w:hAnsi="Arial"/>
                                    <w:sz w:val="14"/>
                                    <w:lang w:val="de-AT"/>
                                  </w:rPr>
                                  <w:t>Austria</w:t>
                                </w:r>
                              </w:p>
                              <w:p w14:paraId="1F969627" w14:textId="77777777" w:rsidR="00460959" w:rsidRPr="00853197" w:rsidRDefault="00460959">
                                <w:pPr>
                                  <w:pStyle w:val="Kopfzeile"/>
                                  <w:spacing w:line="240" w:lineRule="exact"/>
                                  <w:jc w:val="right"/>
                                  <w:rPr>
                                    <w:rFonts w:ascii="Arial" w:hAnsi="Arial" w:cs="Arial"/>
                                    <w:sz w:val="14"/>
                                    <w:lang w:val="de-AT"/>
                                  </w:rPr>
                                </w:pPr>
                                <w:r w:rsidRPr="00853197">
                                  <w:rPr>
                                    <w:rFonts w:ascii="Arial" w:hAnsi="Arial"/>
                                    <w:sz w:val="14"/>
                                    <w:lang w:val="de-AT"/>
                                  </w:rPr>
                                  <w:t>T +43 (0)5574 6020</w:t>
                                </w:r>
                              </w:p>
                              <w:p w14:paraId="6F0B1B53" w14:textId="77777777" w:rsidR="00460959" w:rsidRPr="00853197" w:rsidRDefault="00460959">
                                <w:pPr>
                                  <w:pStyle w:val="FrameContents"/>
                                  <w:spacing w:after="0" w:line="240" w:lineRule="exact"/>
                                  <w:jc w:val="right"/>
                                  <w:rPr>
                                    <w:rFonts w:ascii="Arial" w:hAnsi="Arial" w:cs="Arial"/>
                                    <w:sz w:val="14"/>
                                    <w:lang w:val="de-AT"/>
                                  </w:rPr>
                                </w:pPr>
                                <w:r w:rsidRPr="00853197">
                                  <w:rPr>
                                    <w:rFonts w:ascii="Arial" w:hAnsi="Arial"/>
                                    <w:sz w:val="14"/>
                                    <w:lang w:val="de-AT"/>
                                  </w:rPr>
                                  <w:t>office@alpla.com</w:t>
                                </w:r>
                              </w:p>
                              <w:p w14:paraId="18243218" w14:textId="77777777" w:rsidR="00460959" w:rsidRDefault="00460959">
                                <w:pPr>
                                  <w:pStyle w:val="FrameContents"/>
                                  <w:spacing w:after="0" w:line="240" w:lineRule="exact"/>
                                  <w:jc w:val="right"/>
                                  <w:rPr>
                                    <w:rFonts w:ascii="Arial" w:hAnsi="Arial"/>
                                    <w:sz w:val="14"/>
                                  </w:rPr>
                                </w:pPr>
                                <w:r>
                                  <w:rPr>
                                    <w:rFonts w:ascii="Arial" w:hAnsi="Arial"/>
                                    <w:sz w:val="14"/>
                                  </w:rPr>
                                  <w:t>www.alpla.com</w:t>
                                </w:r>
                              </w:p>
                            </w:tc>
                          </w:tr>
                          <w:tr w:rsidR="00460959" w:rsidRPr="00375CEE" w14:paraId="312BF045" w14:textId="77777777">
                            <w:trPr>
                              <w:trHeight w:hRule="exact" w:val="624"/>
                            </w:trPr>
                            <w:tc>
                              <w:tcPr>
                                <w:tcW w:w="3828" w:type="dxa"/>
                                <w:tcBorders>
                                  <w:top w:val="nil"/>
                                  <w:left w:val="nil"/>
                                  <w:bottom w:val="nil"/>
                                  <w:right w:val="nil"/>
                                </w:tcBorders>
                              </w:tcPr>
                              <w:p w14:paraId="5A4C036A" w14:textId="77777777" w:rsidR="00460959" w:rsidRDefault="00460959">
                                <w:pPr>
                                  <w:pStyle w:val="FrameContents"/>
                                  <w:spacing w:after="0" w:line="240" w:lineRule="exact"/>
                                  <w:jc w:val="right"/>
                                  <w:rPr>
                                    <w:rFonts w:ascii="Arial" w:hAnsi="Arial"/>
                                    <w:sz w:val="14"/>
                                    <w:lang w:val="de-AT"/>
                                  </w:rPr>
                                </w:pPr>
                              </w:p>
                            </w:tc>
                          </w:tr>
                          <w:tr w:rsidR="000415CE" w14:paraId="1B08C13C" w14:textId="77777777" w:rsidTr="002D699B">
                            <w:tc>
                              <w:tcPr>
                                <w:tcW w:w="3828" w:type="dxa"/>
                                <w:tcBorders>
                                  <w:top w:val="nil"/>
                                  <w:left w:val="nil"/>
                                  <w:bottom w:val="nil"/>
                                  <w:right w:val="nil"/>
                                </w:tcBorders>
                              </w:tcPr>
                              <w:p w14:paraId="166B6314" w14:textId="77777777" w:rsidR="000415CE" w:rsidRDefault="000415CE" w:rsidP="000415CE">
                                <w:pPr>
                                  <w:pStyle w:val="FrameContents"/>
                                  <w:spacing w:after="0" w:line="240" w:lineRule="exact"/>
                                  <w:jc w:val="right"/>
                                  <w:rPr>
                                    <w:rFonts w:ascii="Arial" w:hAnsi="Arial"/>
                                    <w:b/>
                                    <w:sz w:val="14"/>
                                  </w:rPr>
                                </w:pPr>
                                <w:r>
                                  <w:rPr>
                                    <w:rFonts w:ascii="Arial" w:hAnsi="Arial"/>
                                    <w:b/>
                                    <w:sz w:val="14"/>
                                  </w:rPr>
                                  <w:t>Contact</w:t>
                                </w:r>
                              </w:p>
                              <w:p w14:paraId="30C4BD4D" w14:textId="77777777" w:rsidR="000415CE" w:rsidRDefault="000415CE" w:rsidP="000415CE">
                                <w:pPr>
                                  <w:pStyle w:val="FrameContents"/>
                                  <w:spacing w:after="0" w:line="240" w:lineRule="exact"/>
                                  <w:jc w:val="right"/>
                                  <w:rPr>
                                    <w:rFonts w:ascii="Arial" w:hAnsi="Arial"/>
                                    <w:sz w:val="14"/>
                                  </w:rPr>
                                </w:pPr>
                                <w:r>
                                  <w:rPr>
                                    <w:rFonts w:ascii="Arial" w:hAnsi="Arial"/>
                                    <w:sz w:val="14"/>
                                  </w:rPr>
                                  <w:t xml:space="preserve">Lukas </w:t>
                                </w:r>
                                <w:proofErr w:type="spellStart"/>
                                <w:r>
                                  <w:rPr>
                                    <w:rFonts w:ascii="Arial" w:hAnsi="Arial"/>
                                    <w:sz w:val="14"/>
                                  </w:rPr>
                                  <w:t>Österle</w:t>
                                </w:r>
                                <w:proofErr w:type="spellEnd"/>
                              </w:p>
                              <w:p w14:paraId="069EEDF2" w14:textId="77777777" w:rsidR="000415CE" w:rsidRDefault="000415CE" w:rsidP="000415CE">
                                <w:pPr>
                                  <w:pStyle w:val="FrameContents"/>
                                  <w:spacing w:after="0" w:line="240" w:lineRule="exact"/>
                                  <w:jc w:val="right"/>
                                  <w:rPr>
                                    <w:rFonts w:ascii="Arial" w:hAnsi="Arial"/>
                                    <w:sz w:val="14"/>
                                  </w:rPr>
                                </w:pPr>
                                <w:r>
                                  <w:rPr>
                                    <w:rFonts w:ascii="Arial" w:hAnsi="Arial"/>
                                    <w:sz w:val="14"/>
                                  </w:rPr>
                                  <w:t>lukas.oesterle@alpla.com</w:t>
                                </w:r>
                              </w:p>
                              <w:p w14:paraId="1A1B0E85" w14:textId="77777777" w:rsidR="000415CE" w:rsidRDefault="000415CE" w:rsidP="000415CE">
                                <w:pPr>
                                  <w:pStyle w:val="FrameContents"/>
                                  <w:spacing w:after="0" w:line="240" w:lineRule="exact"/>
                                  <w:jc w:val="right"/>
                                  <w:rPr>
                                    <w:rFonts w:ascii="Arial" w:hAnsi="Arial"/>
                                    <w:sz w:val="14"/>
                                  </w:rPr>
                                </w:pPr>
                                <w:r>
                                  <w:rPr>
                                    <w:rFonts w:ascii="Arial" w:hAnsi="Arial"/>
                                    <w:sz w:val="14"/>
                                  </w:rPr>
                                  <w:t>T +43 (0)5574 6022 132</w:t>
                                </w:r>
                              </w:p>
                            </w:tc>
                          </w:tr>
                          <w:tr w:rsidR="00460959" w14:paraId="6A1C260B" w14:textId="77777777">
                            <w:tc>
                              <w:tcPr>
                                <w:tcW w:w="3828" w:type="dxa"/>
                                <w:tcBorders>
                                  <w:top w:val="nil"/>
                                  <w:left w:val="nil"/>
                                  <w:bottom w:val="nil"/>
                                  <w:right w:val="nil"/>
                                </w:tcBorders>
                              </w:tcPr>
                              <w:p w14:paraId="554C45BC" w14:textId="124C5BD3" w:rsidR="00460959" w:rsidRDefault="00460959">
                                <w:pPr>
                                  <w:pStyle w:val="FrameContents"/>
                                  <w:spacing w:after="0" w:line="240" w:lineRule="exact"/>
                                  <w:jc w:val="right"/>
                                  <w:rPr>
                                    <w:rFonts w:ascii="Arial" w:hAnsi="Arial"/>
                                    <w:sz w:val="14"/>
                                  </w:rPr>
                                </w:pPr>
                              </w:p>
                            </w:tc>
                          </w:tr>
                        </w:tbl>
                        <w:p w14:paraId="54EC71A6" w14:textId="77777777" w:rsidR="00460959" w:rsidRDefault="00460959">
                          <w:pPr>
                            <w:pStyle w:val="FrameContents"/>
                            <w:spacing w:after="0" w:line="240" w:lineRule="exact"/>
                            <w:jc w:val="right"/>
                            <w:rPr>
                              <w:rFonts w:ascii="Arial" w:hAnsi="Arial"/>
                              <w:sz w:val="14"/>
                              <w:lang w:val="de-AT"/>
                            </w:rPr>
                          </w:pPr>
                        </w:p>
                      </w:txbxContent>
                    </wps:txbx>
                    <wps:bodyPr>
                      <a:noAutofit/>
                    </wps:bodyPr>
                  </wps:wsp>
                </a:graphicData>
              </a:graphic>
            </wp:anchor>
          </w:drawing>
        </mc:Choice>
        <mc:Fallback>
          <w:pict>
            <v:rect w14:anchorId="4729E092" id="Text Box 826" o:spid="_x0000_s1026" style="position:absolute;margin-left:290.05pt;margin-top:45.95pt;width:200.35pt;height:195.9pt;z-index:-251655166;visibility:visible;mso-wrap-style:square;mso-wrap-distance-left:0;mso-wrap-distance-top:0;mso-wrap-distance-right:0;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" o:allowincell="f" fillcolor="window" stroked="f" strokeweight=".5pt">
              <v:textbox>
                <w:txbxContent>
                  <w:tbl>
                    <w:tblPr>
                      <w:tblStyle w:val="Tabellenraster"/>
                      <w:tblW w:w="3828" w:type="dxa"/>
                      <w:tblLayout w:type="fixed"/>
                      <w:tblCellMar>
                        <w:left w:w="0" w:type="dxa"/>
                        <w:right w:w="0" w:type="dxa"/>
                      </w:tblCellMar>
                      <w:tblLook w:val="04A0" w:firstRow="1" w:lastRow="0" w:firstColumn="1" w:lastColumn="0" w:noHBand="0" w:noVBand="1"/>
                    </w:tblPr>
                    <w:tblGrid>
                      <w:gridCol w:w="3828"/>
                    </w:tblGrid>
                    <w:tr w:rsidR="00460959" w:rsidRPr="00375CEE" w14:paraId="3FA28EC5" w14:textId="77777777">
                      <w:tc>
                        <w:tcPr>
                          <w:tcW w:w="3828" w:type="dxa"/>
                          <w:tcBorders>
                            <w:top w:val="nil"/>
                            <w:left w:val="nil"/>
                            <w:bottom w:val="nil"/>
                            <w:right w:val="nil"/>
                          </w:tcBorders>
                        </w:tcPr>
                        <w:p w14:paraId="33F846F5" w14:textId="77777777" w:rsidR="00460959" w:rsidRPr="00853197" w:rsidRDefault="00460959">
                          <w:pPr>
                            <w:pStyle w:val="Kopfzeile"/>
                            <w:spacing w:line="240" w:lineRule="exact"/>
                            <w:jc w:val="right"/>
                            <w:rPr>
                              <w:rFonts w:ascii="Arial" w:hAnsi="Arial" w:cs="Arial"/>
                              <w:b/>
                              <w:sz w:val="14"/>
                              <w:lang w:val="de-AT"/>
                            </w:rPr>
                          </w:pPr>
                          <w:r w:rsidRPr="00853197">
                            <w:rPr>
                              <w:rFonts w:ascii="Arial" w:hAnsi="Arial"/>
                              <w:b/>
                              <w:sz w:val="14"/>
                              <w:lang w:val="de-AT"/>
                            </w:rPr>
                            <w:t>ALPLA Werke Alwin Lehner GmbH &amp; Co KG</w:t>
                          </w:r>
                        </w:p>
                        <w:p w14:paraId="56C6E750" w14:textId="77777777" w:rsidR="00460959" w:rsidRPr="00853197" w:rsidRDefault="00460959">
                          <w:pPr>
                            <w:pStyle w:val="Kopfzeile"/>
                            <w:spacing w:line="240" w:lineRule="exact"/>
                            <w:jc w:val="right"/>
                            <w:rPr>
                              <w:rFonts w:ascii="Arial" w:hAnsi="Arial" w:cs="Arial"/>
                              <w:sz w:val="14"/>
                              <w:lang w:val="de-AT"/>
                            </w:rPr>
                          </w:pPr>
                          <w:proofErr w:type="spellStart"/>
                          <w:r w:rsidRPr="00853197">
                            <w:rPr>
                              <w:rFonts w:ascii="Arial" w:hAnsi="Arial"/>
                              <w:sz w:val="14"/>
                              <w:lang w:val="de-AT"/>
                            </w:rPr>
                            <w:t>Mockenstrasse</w:t>
                          </w:r>
                          <w:proofErr w:type="spellEnd"/>
                          <w:r w:rsidRPr="00853197">
                            <w:rPr>
                              <w:rFonts w:ascii="Arial" w:hAnsi="Arial"/>
                              <w:sz w:val="14"/>
                              <w:lang w:val="de-AT"/>
                            </w:rPr>
                            <w:t xml:space="preserve"> 34</w:t>
                          </w:r>
                        </w:p>
                        <w:p w14:paraId="27A4DEC0" w14:textId="77777777" w:rsidR="00460959" w:rsidRPr="00853197" w:rsidRDefault="00460959">
                          <w:pPr>
                            <w:pStyle w:val="Kopfzeile"/>
                            <w:spacing w:line="240" w:lineRule="exact"/>
                            <w:jc w:val="right"/>
                            <w:rPr>
                              <w:rFonts w:ascii="Arial" w:hAnsi="Arial" w:cs="Arial"/>
                              <w:sz w:val="14"/>
                              <w:lang w:val="de-AT"/>
                            </w:rPr>
                          </w:pPr>
                          <w:r w:rsidRPr="00853197">
                            <w:rPr>
                              <w:rFonts w:ascii="Arial" w:hAnsi="Arial"/>
                              <w:sz w:val="14"/>
                              <w:lang w:val="de-AT"/>
                            </w:rPr>
                            <w:t>6971 Hard</w:t>
                          </w:r>
                        </w:p>
                        <w:p w14:paraId="7B023ACC" w14:textId="77777777" w:rsidR="00460959" w:rsidRPr="00853197" w:rsidRDefault="00460959">
                          <w:pPr>
                            <w:pStyle w:val="Kopfzeile"/>
                            <w:spacing w:line="240" w:lineRule="exact"/>
                            <w:jc w:val="right"/>
                            <w:rPr>
                              <w:rFonts w:ascii="Arial" w:hAnsi="Arial" w:cs="Arial"/>
                              <w:sz w:val="14"/>
                              <w:lang w:val="de-AT"/>
                            </w:rPr>
                          </w:pPr>
                          <w:r w:rsidRPr="00853197">
                            <w:rPr>
                              <w:rFonts w:ascii="Arial" w:hAnsi="Arial"/>
                              <w:sz w:val="14"/>
                              <w:lang w:val="de-AT"/>
                            </w:rPr>
                            <w:t>Austria</w:t>
                          </w:r>
                        </w:p>
                        <w:p w14:paraId="1F969627" w14:textId="77777777" w:rsidR="00460959" w:rsidRPr="00853197" w:rsidRDefault="00460959">
                          <w:pPr>
                            <w:pStyle w:val="Kopfzeile"/>
                            <w:spacing w:line="240" w:lineRule="exact"/>
                            <w:jc w:val="right"/>
                            <w:rPr>
                              <w:rFonts w:ascii="Arial" w:hAnsi="Arial" w:cs="Arial"/>
                              <w:sz w:val="14"/>
                              <w:lang w:val="de-AT"/>
                            </w:rPr>
                          </w:pPr>
                          <w:r w:rsidRPr="00853197">
                            <w:rPr>
                              <w:rFonts w:ascii="Arial" w:hAnsi="Arial"/>
                              <w:sz w:val="14"/>
                              <w:lang w:val="de-AT"/>
                            </w:rPr>
                            <w:t>T +43 (0)5574 6020</w:t>
                          </w:r>
                        </w:p>
                        <w:p w14:paraId="6F0B1B53" w14:textId="77777777" w:rsidR="00460959" w:rsidRPr="00853197" w:rsidRDefault="00460959">
                          <w:pPr>
                            <w:pStyle w:val="FrameContents"/>
                            <w:spacing w:after="0" w:line="240" w:lineRule="exact"/>
                            <w:jc w:val="right"/>
                            <w:rPr>
                              <w:rFonts w:ascii="Arial" w:hAnsi="Arial" w:cs="Arial"/>
                              <w:sz w:val="14"/>
                              <w:lang w:val="de-AT"/>
                            </w:rPr>
                          </w:pPr>
                          <w:r w:rsidRPr="00853197">
                            <w:rPr>
                              <w:rFonts w:ascii="Arial" w:hAnsi="Arial"/>
                              <w:sz w:val="14"/>
                              <w:lang w:val="de-AT"/>
                            </w:rPr>
                            <w:t>office@alpla.com</w:t>
                          </w:r>
                        </w:p>
                        <w:p w14:paraId="18243218" w14:textId="77777777" w:rsidR="00460959" w:rsidRDefault="00460959">
                          <w:pPr>
                            <w:pStyle w:val="FrameContents"/>
                            <w:spacing w:after="0" w:line="240" w:lineRule="exact"/>
                            <w:jc w:val="right"/>
                            <w:rPr>
                              <w:rFonts w:ascii="Arial" w:hAnsi="Arial"/>
                              <w:sz w:val="14"/>
                            </w:rPr>
                          </w:pPr>
                          <w:r>
                            <w:rPr>
                              <w:rFonts w:ascii="Arial" w:hAnsi="Arial"/>
                              <w:sz w:val="14"/>
                            </w:rPr>
                            <w:t>www.alpla.com</w:t>
                          </w:r>
                        </w:p>
                      </w:tc>
                    </w:tr>
                    <w:tr w:rsidR="00460959" w:rsidRPr="00375CEE" w14:paraId="312BF045" w14:textId="77777777">
                      <w:trPr>
                        <w:trHeight w:hRule="exact" w:val="624"/>
                      </w:trPr>
                      <w:tc>
                        <w:tcPr>
                          <w:tcW w:w="3828" w:type="dxa"/>
                          <w:tcBorders>
                            <w:top w:val="nil"/>
                            <w:left w:val="nil"/>
                            <w:bottom w:val="nil"/>
                            <w:right w:val="nil"/>
                          </w:tcBorders>
                        </w:tcPr>
                        <w:p w14:paraId="5A4C036A" w14:textId="77777777" w:rsidR="00460959" w:rsidRDefault="00460959">
                          <w:pPr>
                            <w:pStyle w:val="FrameContents"/>
                            <w:spacing w:after="0" w:line="240" w:lineRule="exact"/>
                            <w:jc w:val="right"/>
                            <w:rPr>
                              <w:rFonts w:ascii="Arial" w:hAnsi="Arial"/>
                              <w:sz w:val="14"/>
                              <w:lang w:val="de-AT"/>
                            </w:rPr>
                          </w:pPr>
                        </w:p>
                      </w:tc>
                    </w:tr>
                    <w:tr w:rsidR="000415CE" w14:paraId="1B08C13C" w14:textId="77777777" w:rsidTr="002D699B">
                      <w:tc>
                        <w:tcPr>
                          <w:tcW w:w="3828" w:type="dxa"/>
                          <w:tcBorders>
                            <w:top w:val="nil"/>
                            <w:left w:val="nil"/>
                            <w:bottom w:val="nil"/>
                            <w:right w:val="nil"/>
                          </w:tcBorders>
                        </w:tcPr>
                        <w:p w14:paraId="166B6314" w14:textId="77777777" w:rsidR="000415CE" w:rsidRDefault="000415CE" w:rsidP="000415CE">
                          <w:pPr>
                            <w:pStyle w:val="FrameContents"/>
                            <w:spacing w:after="0" w:line="240" w:lineRule="exact"/>
                            <w:jc w:val="right"/>
                            <w:rPr>
                              <w:rFonts w:ascii="Arial" w:hAnsi="Arial"/>
                              <w:b/>
                              <w:sz w:val="14"/>
                            </w:rPr>
                          </w:pPr>
                          <w:r>
                            <w:rPr>
                              <w:rFonts w:ascii="Arial" w:hAnsi="Arial"/>
                              <w:b/>
                              <w:sz w:val="14"/>
                            </w:rPr>
                            <w:t>Contact</w:t>
                          </w:r>
                        </w:p>
                        <w:p w14:paraId="30C4BD4D" w14:textId="77777777" w:rsidR="000415CE" w:rsidRDefault="000415CE" w:rsidP="000415CE">
                          <w:pPr>
                            <w:pStyle w:val="FrameContents"/>
                            <w:spacing w:after="0" w:line="240" w:lineRule="exact"/>
                            <w:jc w:val="right"/>
                            <w:rPr>
                              <w:rFonts w:ascii="Arial" w:hAnsi="Arial"/>
                              <w:sz w:val="14"/>
                            </w:rPr>
                          </w:pPr>
                          <w:r>
                            <w:rPr>
                              <w:rFonts w:ascii="Arial" w:hAnsi="Arial"/>
                              <w:sz w:val="14"/>
                            </w:rPr>
                            <w:t xml:space="preserve">Lukas </w:t>
                          </w:r>
                          <w:proofErr w:type="spellStart"/>
                          <w:r>
                            <w:rPr>
                              <w:rFonts w:ascii="Arial" w:hAnsi="Arial"/>
                              <w:sz w:val="14"/>
                            </w:rPr>
                            <w:t>Österle</w:t>
                          </w:r>
                          <w:proofErr w:type="spellEnd"/>
                        </w:p>
                        <w:p w14:paraId="069EEDF2" w14:textId="77777777" w:rsidR="000415CE" w:rsidRDefault="000415CE" w:rsidP="000415CE">
                          <w:pPr>
                            <w:pStyle w:val="FrameContents"/>
                            <w:spacing w:after="0" w:line="240" w:lineRule="exact"/>
                            <w:jc w:val="right"/>
                            <w:rPr>
                              <w:rFonts w:ascii="Arial" w:hAnsi="Arial"/>
                              <w:sz w:val="14"/>
                            </w:rPr>
                          </w:pPr>
                          <w:r>
                            <w:rPr>
                              <w:rFonts w:ascii="Arial" w:hAnsi="Arial"/>
                              <w:sz w:val="14"/>
                            </w:rPr>
                            <w:t>lukas.oesterle@alpla.com</w:t>
                          </w:r>
                        </w:p>
                        <w:p w14:paraId="1A1B0E85" w14:textId="77777777" w:rsidR="000415CE" w:rsidRDefault="000415CE" w:rsidP="000415CE">
                          <w:pPr>
                            <w:pStyle w:val="FrameContents"/>
                            <w:spacing w:after="0" w:line="240" w:lineRule="exact"/>
                            <w:jc w:val="right"/>
                            <w:rPr>
                              <w:rFonts w:ascii="Arial" w:hAnsi="Arial"/>
                              <w:sz w:val="14"/>
                            </w:rPr>
                          </w:pPr>
                          <w:r>
                            <w:rPr>
                              <w:rFonts w:ascii="Arial" w:hAnsi="Arial"/>
                              <w:sz w:val="14"/>
                            </w:rPr>
                            <w:t>T +43 (0)5574 6022 132</w:t>
                          </w:r>
                        </w:p>
                      </w:tc>
                    </w:tr>
                    <w:tr w:rsidR="00460959" w14:paraId="6A1C260B" w14:textId="77777777">
                      <w:tc>
                        <w:tcPr>
                          <w:tcW w:w="3828" w:type="dxa"/>
                          <w:tcBorders>
                            <w:top w:val="nil"/>
                            <w:left w:val="nil"/>
                            <w:bottom w:val="nil"/>
                            <w:right w:val="nil"/>
                          </w:tcBorders>
                        </w:tcPr>
                        <w:p w14:paraId="554C45BC" w14:textId="124C5BD3" w:rsidR="00460959" w:rsidRDefault="00460959">
                          <w:pPr>
                            <w:pStyle w:val="FrameContents"/>
                            <w:spacing w:after="0" w:line="240" w:lineRule="exact"/>
                            <w:jc w:val="right"/>
                            <w:rPr>
                              <w:rFonts w:ascii="Arial" w:hAnsi="Arial"/>
                              <w:sz w:val="14"/>
                            </w:rPr>
                          </w:pPr>
                        </w:p>
                      </w:tc>
                    </w:tr>
                  </w:tbl>
                  <w:p w14:paraId="54EC71A6" w14:textId="77777777" w:rsidR="00460959" w:rsidRDefault="00460959">
                    <w:pPr>
                      <w:pStyle w:val="FrameContents"/>
                      <w:spacing w:after="0" w:line="240" w:lineRule="exact"/>
                      <w:jc w:val="right"/>
                      <w:rPr>
                        <w:rFonts w:ascii="Arial" w:hAnsi="Arial"/>
                        <w:sz w:val="14"/>
                        <w:lang w:val="de-AT"/>
                      </w:rPr>
                    </w:pPr>
                  </w:p>
                </w:txbxContent>
              </v:textbox>
              <w10:wrap anchory="page"/>
            </v:rect>
          </w:pict>
        </mc:Fallback>
      </mc:AlternateContent>
    </w:r>
    <w:r>
      <w:rPr>
        <w:rFonts w:ascii="Arial" w:hAnsi="Arial"/>
        <w:noProof/>
        <w:sz w:val="14"/>
      </w:rPr>
      <w:drawing>
        <wp:anchor distT="0" distB="0" distL="0" distR="0" simplePos="0" relativeHeight="251660290" behindDoc="1" locked="0" layoutInCell="0" allowOverlap="1" wp14:anchorId="0AB423E0" wp14:editId="3BD10CA3">
          <wp:simplePos x="0" y="0"/>
          <wp:positionH relativeFrom="page">
            <wp:posOffset>935990</wp:posOffset>
          </wp:positionH>
          <wp:positionV relativeFrom="page">
            <wp:posOffset>504190</wp:posOffset>
          </wp:positionV>
          <wp:extent cx="1148715" cy="215900"/>
          <wp:effectExtent l="0" t="0" r="0" b="0"/>
          <wp:wrapNone/>
          <wp:docPr id="6" name="Picture 8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828"/>
                  <pic:cNvPicPr>
                    <a:picLocks noChangeAspect="1" noChangeArrowheads="1"/>
                  </pic:cNvPicPr>
                </pic:nvPicPr>
                <pic:blipFill>
                  <a:blip r:embed="rId1"/>
                  <a:stretch>
                    <a:fillRect/>
                  </a:stretch>
                </pic:blipFill>
                <pic:spPr bwMode="auto">
                  <a:xfrm>
                    <a:off x="0" y="0"/>
                    <a:ext cx="1148715" cy="2159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52434E" w14:textId="77777777" w:rsidR="004F7CAF" w:rsidRDefault="004F7CAF">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A9C2E5" w14:textId="77777777" w:rsidR="004F7CAF" w:rsidRDefault="004F7CAF">
    <w:pPr>
      <w:pStyle w:val="Kopfzeile"/>
    </w:pPr>
    <w:r>
      <w:rPr>
        <w:noProof/>
      </w:rPr>
      <w:drawing>
        <wp:anchor distT="0" distB="0" distL="0" distR="0" simplePos="0" relativeHeight="251658242" behindDoc="1" locked="0" layoutInCell="0" allowOverlap="1" wp14:anchorId="2CCA35F3" wp14:editId="6484686B">
          <wp:simplePos x="0" y="0"/>
          <wp:positionH relativeFrom="page">
            <wp:posOffset>935990</wp:posOffset>
          </wp:positionH>
          <wp:positionV relativeFrom="page">
            <wp:posOffset>504190</wp:posOffset>
          </wp:positionV>
          <wp:extent cx="1148715" cy="215900"/>
          <wp:effectExtent l="0" t="0" r="0" b="0"/>
          <wp:wrapNone/>
          <wp:docPr id="2" name="Picture 8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827"/>
                  <pic:cNvPicPr>
                    <a:picLocks noChangeAspect="1" noChangeArrowheads="1"/>
                  </pic:cNvPicPr>
                </pic:nvPicPr>
                <pic:blipFill>
                  <a:blip r:embed="rId1"/>
                  <a:stretch>
                    <a:fillRect/>
                  </a:stretch>
                </pic:blipFill>
                <pic:spPr bwMode="auto">
                  <a:xfrm>
                    <a:off x="0" y="0"/>
                    <a:ext cx="1148715" cy="215900"/>
                  </a:xfrm>
                  <a:prstGeom prst="rect">
                    <a:avLst/>
                  </a:prstGeom>
                </pic:spPr>
              </pic:pic>
            </a:graphicData>
          </a:graphic>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D49B6" w14:textId="77777777" w:rsidR="004F7CAF" w:rsidRDefault="004F7CAF">
    <w:pPr>
      <w:pStyle w:val="Kopfzeile"/>
      <w:tabs>
        <w:tab w:val="left" w:pos="9199"/>
        <w:tab w:val="right" w:pos="9807"/>
      </w:tabs>
      <w:spacing w:line="240" w:lineRule="exact"/>
      <w:ind w:right="-1871"/>
      <w:rPr>
        <w:rFonts w:ascii="Arial" w:hAnsi="Arial" w:cs="Arial"/>
        <w:sz w:val="14"/>
      </w:rPr>
    </w:pPr>
    <w:r>
      <w:rPr>
        <w:rFonts w:ascii="Arial" w:hAnsi="Arial"/>
        <w:noProof/>
        <w:sz w:val="14"/>
      </w:rPr>
      <mc:AlternateContent>
        <mc:Choice Requires="wps">
          <w:drawing>
            <wp:anchor distT="0" distB="0" distL="0" distR="0" simplePos="0" relativeHeight="251658241" behindDoc="1" locked="0" layoutInCell="0" allowOverlap="1" wp14:anchorId="46A6B31A" wp14:editId="0431CB4F">
              <wp:simplePos x="0" y="0"/>
              <wp:positionH relativeFrom="column">
                <wp:posOffset>3683635</wp:posOffset>
              </wp:positionH>
              <wp:positionV relativeFrom="page">
                <wp:posOffset>583565</wp:posOffset>
              </wp:positionV>
              <wp:extent cx="2544445" cy="2487930"/>
              <wp:effectExtent l="0" t="0" r="8890" b="8255"/>
              <wp:wrapNone/>
              <wp:docPr id="3" name="Text Box 826"/>
              <wp:cNvGraphicFramePr/>
              <a:graphic xmlns:a="http://schemas.openxmlformats.org/drawingml/2006/main">
                <a:graphicData uri="http://schemas.microsoft.com/office/word/2010/wordprocessingShape">
                  <wps:wsp>
                    <wps:cNvSpPr/>
                    <wps:spPr>
                      <a:xfrm>
                        <a:off x="0" y="0"/>
                        <a:ext cx="2543760" cy="2487240"/>
                      </a:xfrm>
                      <a:prstGeom prst="rect">
                        <a:avLst/>
                      </a:prstGeom>
                      <a:solidFill>
                        <a:schemeClr val="lt1"/>
                      </a:solidFill>
                      <a:ln w="6350">
                        <a:noFill/>
                      </a:ln>
                    </wps:spPr>
                    <wps:style>
                      <a:lnRef idx="0">
                        <a:schemeClr val="accent1"/>
                      </a:lnRef>
                      <a:fillRef idx="0">
                        <a:schemeClr val="accent1"/>
                      </a:fillRef>
                      <a:effectRef idx="0">
                        <a:schemeClr val="accent1"/>
                      </a:effectRef>
                      <a:fontRef idx="minor"/>
                    </wps:style>
                    <wps:txbx>
                      <w:txbxContent>
                        <w:tbl>
                          <w:tblPr>
                            <w:tblStyle w:val="Tabellenraster"/>
                            <w:tblW w:w="3828" w:type="dxa"/>
                            <w:tblLayout w:type="fixed"/>
                            <w:tblCellMar>
                              <w:left w:w="0" w:type="dxa"/>
                              <w:right w:w="0" w:type="dxa"/>
                            </w:tblCellMar>
                            <w:tblLook w:val="04A0" w:firstRow="1" w:lastRow="0" w:firstColumn="1" w:lastColumn="0" w:noHBand="0" w:noVBand="1"/>
                          </w:tblPr>
                          <w:tblGrid>
                            <w:gridCol w:w="3828"/>
                          </w:tblGrid>
                          <w:tr w:rsidR="004F7CAF" w:rsidRPr="00375CEE" w14:paraId="6F539F14" w14:textId="77777777">
                            <w:tc>
                              <w:tcPr>
                                <w:tcW w:w="3828" w:type="dxa"/>
                                <w:tcBorders>
                                  <w:top w:val="nil"/>
                                  <w:left w:val="nil"/>
                                  <w:bottom w:val="nil"/>
                                  <w:right w:val="nil"/>
                                </w:tcBorders>
                              </w:tcPr>
                              <w:p w14:paraId="0533209D" w14:textId="77777777" w:rsidR="004F7CAF" w:rsidRPr="00853197" w:rsidRDefault="004F7CAF">
                                <w:pPr>
                                  <w:pStyle w:val="Kopfzeile"/>
                                  <w:spacing w:line="240" w:lineRule="exact"/>
                                  <w:jc w:val="right"/>
                                  <w:rPr>
                                    <w:rFonts w:ascii="Arial" w:hAnsi="Arial"/>
                                    <w:b/>
                                    <w:sz w:val="14"/>
                                    <w:lang w:val="de-AT"/>
                                  </w:rPr>
                                </w:pPr>
                                <w:r w:rsidRPr="00853197">
                                  <w:rPr>
                                    <w:rFonts w:ascii="Arial" w:hAnsi="Arial"/>
                                    <w:b/>
                                    <w:sz w:val="14"/>
                                    <w:lang w:val="de-AT"/>
                                  </w:rPr>
                                  <w:t>ALPLA Werke Alwin Lehner GmbH &amp; Co KG</w:t>
                                </w:r>
                              </w:p>
                              <w:p w14:paraId="1576ED05" w14:textId="77777777" w:rsidR="004F7CAF" w:rsidRPr="00853197" w:rsidRDefault="004F7CAF">
                                <w:pPr>
                                  <w:pStyle w:val="Kopfzeile"/>
                                  <w:spacing w:line="240" w:lineRule="exact"/>
                                  <w:jc w:val="right"/>
                                  <w:rPr>
                                    <w:rFonts w:ascii="Arial" w:hAnsi="Arial"/>
                                    <w:sz w:val="14"/>
                                    <w:lang w:val="de-AT"/>
                                  </w:rPr>
                                </w:pPr>
                                <w:proofErr w:type="spellStart"/>
                                <w:r w:rsidRPr="00853197">
                                  <w:rPr>
                                    <w:rFonts w:ascii="Arial" w:hAnsi="Arial"/>
                                    <w:sz w:val="14"/>
                                    <w:lang w:val="de-AT"/>
                                  </w:rPr>
                                  <w:t>Mockenstrasse</w:t>
                                </w:r>
                                <w:proofErr w:type="spellEnd"/>
                                <w:r w:rsidRPr="00853197">
                                  <w:rPr>
                                    <w:rFonts w:ascii="Arial" w:hAnsi="Arial"/>
                                    <w:sz w:val="14"/>
                                    <w:lang w:val="de-AT"/>
                                  </w:rPr>
                                  <w:t xml:space="preserve"> 34</w:t>
                                </w:r>
                              </w:p>
                              <w:p w14:paraId="0E6FA552" w14:textId="77777777" w:rsidR="004F7CAF" w:rsidRPr="00853197" w:rsidRDefault="004F7CAF">
                                <w:pPr>
                                  <w:pStyle w:val="Kopfzeile"/>
                                  <w:spacing w:line="240" w:lineRule="exact"/>
                                  <w:jc w:val="right"/>
                                  <w:rPr>
                                    <w:rFonts w:ascii="Arial" w:hAnsi="Arial"/>
                                    <w:sz w:val="14"/>
                                    <w:lang w:val="de-AT"/>
                                  </w:rPr>
                                </w:pPr>
                                <w:r w:rsidRPr="00853197">
                                  <w:rPr>
                                    <w:rFonts w:ascii="Arial" w:hAnsi="Arial"/>
                                    <w:sz w:val="14"/>
                                    <w:lang w:val="de-AT"/>
                                  </w:rPr>
                                  <w:t>6971 Hard</w:t>
                                </w:r>
                              </w:p>
                              <w:p w14:paraId="6C25FFB9" w14:textId="77777777" w:rsidR="004F7CAF" w:rsidRPr="00853197" w:rsidRDefault="004F7CAF">
                                <w:pPr>
                                  <w:pStyle w:val="Kopfzeile"/>
                                  <w:spacing w:line="240" w:lineRule="exact"/>
                                  <w:jc w:val="right"/>
                                  <w:rPr>
                                    <w:rFonts w:ascii="Arial" w:hAnsi="Arial"/>
                                    <w:sz w:val="14"/>
                                    <w:lang w:val="de-AT"/>
                                  </w:rPr>
                                </w:pPr>
                                <w:r w:rsidRPr="00853197">
                                  <w:rPr>
                                    <w:rFonts w:ascii="Arial" w:hAnsi="Arial"/>
                                    <w:sz w:val="14"/>
                                    <w:lang w:val="de-AT"/>
                                  </w:rPr>
                                  <w:t>Austria</w:t>
                                </w:r>
                              </w:p>
                              <w:p w14:paraId="08D03A3F" w14:textId="0FBA0B0E" w:rsidR="004F7CAF" w:rsidRPr="00853197" w:rsidRDefault="004F7CAF">
                                <w:pPr>
                                  <w:pStyle w:val="Kopfzeile"/>
                                  <w:spacing w:line="240" w:lineRule="exact"/>
                                  <w:jc w:val="right"/>
                                  <w:rPr>
                                    <w:rFonts w:ascii="Arial" w:hAnsi="Arial"/>
                                    <w:sz w:val="14"/>
                                    <w:lang w:val="de-AT"/>
                                  </w:rPr>
                                </w:pPr>
                                <w:r w:rsidRPr="00853197">
                                  <w:rPr>
                                    <w:rFonts w:ascii="Arial" w:hAnsi="Arial"/>
                                    <w:sz w:val="14"/>
                                    <w:lang w:val="de-AT"/>
                                  </w:rPr>
                                  <w:t>T +43 (0)5574 6020</w:t>
                                </w:r>
                              </w:p>
                              <w:p w14:paraId="375734DD" w14:textId="77777777" w:rsidR="004F7CAF" w:rsidRPr="00853197" w:rsidRDefault="004F7CAF">
                                <w:pPr>
                                  <w:pStyle w:val="FrameContents"/>
                                  <w:spacing w:after="0" w:line="240" w:lineRule="exact"/>
                                  <w:jc w:val="right"/>
                                  <w:rPr>
                                    <w:rFonts w:ascii="Arial" w:hAnsi="Arial"/>
                                    <w:sz w:val="14"/>
                                    <w:lang w:val="de-AT"/>
                                  </w:rPr>
                                </w:pPr>
                                <w:r w:rsidRPr="00853197">
                                  <w:rPr>
                                    <w:rFonts w:ascii="Arial" w:hAnsi="Arial"/>
                                    <w:sz w:val="14"/>
                                    <w:lang w:val="de-AT"/>
                                  </w:rPr>
                                  <w:t>office@alpla.com</w:t>
                                </w:r>
                              </w:p>
                              <w:p w14:paraId="2793E20C" w14:textId="77777777" w:rsidR="004F7CAF" w:rsidRDefault="004F7CAF">
                                <w:pPr>
                                  <w:pStyle w:val="FrameContents"/>
                                  <w:spacing w:after="0" w:line="240" w:lineRule="exact"/>
                                  <w:jc w:val="right"/>
                                  <w:rPr>
                                    <w:rFonts w:ascii="Arial" w:hAnsi="Arial"/>
                                    <w:sz w:val="14"/>
                                  </w:rPr>
                                </w:pPr>
                                <w:r>
                                  <w:rPr>
                                    <w:rFonts w:ascii="Arial" w:hAnsi="Arial"/>
                                    <w:sz w:val="14"/>
                                  </w:rPr>
                                  <w:t>www.alpla.com</w:t>
                                </w:r>
                              </w:p>
                            </w:tc>
                          </w:tr>
                          <w:tr w:rsidR="004F7CAF" w:rsidRPr="00375CEE" w14:paraId="12F6483F" w14:textId="77777777">
                            <w:trPr>
                              <w:trHeight w:hRule="exact" w:val="624"/>
                            </w:trPr>
                            <w:tc>
                              <w:tcPr>
                                <w:tcW w:w="3828" w:type="dxa"/>
                                <w:tcBorders>
                                  <w:top w:val="nil"/>
                                  <w:left w:val="nil"/>
                                  <w:bottom w:val="nil"/>
                                  <w:right w:val="nil"/>
                                </w:tcBorders>
                              </w:tcPr>
                              <w:p w14:paraId="760AAF5C" w14:textId="77777777" w:rsidR="004F7CAF" w:rsidRDefault="004F7CAF">
                                <w:pPr>
                                  <w:pStyle w:val="FrameContents"/>
                                  <w:spacing w:after="0" w:line="240" w:lineRule="exact"/>
                                  <w:jc w:val="right"/>
                                  <w:rPr>
                                    <w:rFonts w:ascii="Arial" w:hAnsi="Arial"/>
                                    <w:sz w:val="14"/>
                                    <w:lang w:val="de-AT"/>
                                  </w:rPr>
                                </w:pPr>
                              </w:p>
                            </w:tc>
                          </w:tr>
                          <w:tr w:rsidR="004F7CAF" w14:paraId="062EF5F3" w14:textId="77777777">
                            <w:tc>
                              <w:tcPr>
                                <w:tcW w:w="3828" w:type="dxa"/>
                                <w:tcBorders>
                                  <w:top w:val="nil"/>
                                  <w:left w:val="nil"/>
                                  <w:bottom w:val="nil"/>
                                  <w:right w:val="nil"/>
                                </w:tcBorders>
                              </w:tcPr>
                              <w:p w14:paraId="0D3E5B0D" w14:textId="77777777" w:rsidR="004F7CAF" w:rsidRDefault="004F7CAF">
                                <w:pPr>
                                  <w:pStyle w:val="FrameContents"/>
                                  <w:spacing w:after="0" w:line="240" w:lineRule="exact"/>
                                  <w:jc w:val="right"/>
                                  <w:rPr>
                                    <w:rFonts w:ascii="Arial" w:hAnsi="Arial"/>
                                    <w:b/>
                                    <w:sz w:val="14"/>
                                  </w:rPr>
                                </w:pPr>
                                <w:r>
                                  <w:rPr>
                                    <w:rFonts w:ascii="Arial" w:hAnsi="Arial"/>
                                    <w:b/>
                                    <w:sz w:val="14"/>
                                  </w:rPr>
                                  <w:t>Contact</w:t>
                                </w:r>
                              </w:p>
                              <w:p w14:paraId="2C37C41C" w14:textId="77777777" w:rsidR="004F7CAF" w:rsidRDefault="004F7CAF">
                                <w:pPr>
                                  <w:pStyle w:val="FrameContents"/>
                                  <w:spacing w:after="0" w:line="240" w:lineRule="exact"/>
                                  <w:jc w:val="right"/>
                                  <w:rPr>
                                    <w:rFonts w:ascii="Arial" w:hAnsi="Arial"/>
                                    <w:sz w:val="14"/>
                                  </w:rPr>
                                </w:pPr>
                                <w:r>
                                  <w:rPr>
                                    <w:rFonts w:ascii="Arial" w:hAnsi="Arial"/>
                                    <w:sz w:val="14"/>
                                  </w:rPr>
                                  <w:t>Erik Nielsen</w:t>
                                </w:r>
                              </w:p>
                              <w:p w14:paraId="726B3D76" w14:textId="77777777" w:rsidR="004F7CAF" w:rsidRDefault="004F7CAF">
                                <w:pPr>
                                  <w:pStyle w:val="FrameContents"/>
                                  <w:spacing w:after="0" w:line="240" w:lineRule="exact"/>
                                  <w:jc w:val="right"/>
                                  <w:rPr>
                                    <w:rFonts w:ascii="Arial" w:hAnsi="Arial"/>
                                    <w:sz w:val="14"/>
                                  </w:rPr>
                                </w:pPr>
                                <w:r>
                                  <w:rPr>
                                    <w:rFonts w:ascii="Arial" w:hAnsi="Arial"/>
                                    <w:sz w:val="14"/>
                                  </w:rPr>
                                  <w:t>erik.nielsen@alpla.com</w:t>
                                </w:r>
                              </w:p>
                              <w:p w14:paraId="1721C929" w14:textId="6F46D96C" w:rsidR="004F7CAF" w:rsidRDefault="004F7CAF">
                                <w:pPr>
                                  <w:pStyle w:val="FrameContents"/>
                                  <w:spacing w:after="0" w:line="240" w:lineRule="exact"/>
                                  <w:jc w:val="right"/>
                                  <w:rPr>
                                    <w:rFonts w:ascii="Arial" w:hAnsi="Arial"/>
                                    <w:sz w:val="14"/>
                                  </w:rPr>
                                </w:pPr>
                                <w:r>
                                  <w:rPr>
                                    <w:rFonts w:ascii="Arial" w:hAnsi="Arial"/>
                                    <w:sz w:val="14"/>
                                  </w:rPr>
                                  <w:t>T +43 (0)5574 6021 701</w:t>
                                </w:r>
                              </w:p>
                            </w:tc>
                          </w:tr>
                        </w:tbl>
                        <w:p w14:paraId="529E2CC4" w14:textId="77777777" w:rsidR="004F7CAF" w:rsidRDefault="004F7CAF">
                          <w:pPr>
                            <w:pStyle w:val="FrameContents"/>
                            <w:spacing w:after="0" w:line="240" w:lineRule="exact"/>
                            <w:jc w:val="right"/>
                            <w:rPr>
                              <w:rFonts w:ascii="Arial" w:hAnsi="Arial"/>
                              <w:sz w:val="14"/>
                              <w:lang w:val="de-AT"/>
                            </w:rPr>
                          </w:pPr>
                        </w:p>
                      </w:txbxContent>
                    </wps:txbx>
                    <wps:bodyPr>
                      <a:noAutofit/>
                    </wps:bodyPr>
                  </wps:wsp>
                </a:graphicData>
              </a:graphic>
            </wp:anchor>
          </w:drawing>
        </mc:Choice>
        <mc:Fallback>
          <w:pict>
            <v:rect w14:anchorId="46A6B31A" id="_x0000_s1027" style="position:absolute;margin-left:290.05pt;margin-top:45.95pt;width:200.35pt;height:195.9pt;z-index:-251658239;visibility:visible;mso-wrap-style:square;mso-wrap-distance-left:0;mso-wrap-distance-top:0;mso-wrap-distance-right:0;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" o:allowincell="f" fillcolor="white [3201]" stroked="f" strokeweight=".5pt">
              <v:textbox>
                <w:txbxContent>
                  <w:tbl>
                    <w:tblPr>
                      <w:tblStyle w:val="Tabellenraster"/>
                      <w:tblW w:w="3828" w:type="dxa"/>
                      <w:tblLayout w:type="fixed"/>
                      <w:tblCellMar>
                        <w:left w:w="0" w:type="dxa"/>
                        <w:right w:w="0" w:type="dxa"/>
                      </w:tblCellMar>
                      <w:tblLook w:val="04A0" w:firstRow="1" w:lastRow="0" w:firstColumn="1" w:lastColumn="0" w:noHBand="0" w:noVBand="1"/>
                    </w:tblPr>
                    <w:tblGrid>
                      <w:gridCol w:w="3828"/>
                    </w:tblGrid>
                    <w:tr w:rsidR="004F7CAF" w:rsidRPr="00375CEE" w14:paraId="6F539F14" w14:textId="77777777">
                      <w:tc>
                        <w:tcPr>
                          <w:tcW w:w="3828" w:type="dxa"/>
                          <w:tcBorders>
                            <w:top w:val="nil"/>
                            <w:left w:val="nil"/>
                            <w:bottom w:val="nil"/>
                            <w:right w:val="nil"/>
                          </w:tcBorders>
                        </w:tcPr>
                        <w:p w14:paraId="0533209D" w14:textId="77777777" w:rsidR="004F7CAF" w:rsidRPr="00853197" w:rsidRDefault="004F7CAF">
                          <w:pPr>
                            <w:pStyle w:val="Kopfzeile"/>
                            <w:spacing w:line="240" w:lineRule="exact"/>
                            <w:jc w:val="right"/>
                            <w:rPr>
                              <w:rFonts w:ascii="Arial" w:hAnsi="Arial"/>
                              <w:b/>
                              <w:sz w:val="14"/>
                              <w:lang w:val="de-AT"/>
                            </w:rPr>
                          </w:pPr>
                          <w:r w:rsidRPr="00853197">
                            <w:rPr>
                              <w:rFonts w:ascii="Arial" w:hAnsi="Arial"/>
                              <w:b/>
                              <w:sz w:val="14"/>
                              <w:lang w:val="de-AT"/>
                            </w:rPr>
                            <w:t>ALPLA Werke Alwin Lehner GmbH &amp; Co KG</w:t>
                          </w:r>
                        </w:p>
                        <w:p w14:paraId="1576ED05" w14:textId="77777777" w:rsidR="004F7CAF" w:rsidRPr="00853197" w:rsidRDefault="004F7CAF">
                          <w:pPr>
                            <w:pStyle w:val="Kopfzeile"/>
                            <w:spacing w:line="240" w:lineRule="exact"/>
                            <w:jc w:val="right"/>
                            <w:rPr>
                              <w:rFonts w:ascii="Arial" w:hAnsi="Arial"/>
                              <w:sz w:val="14"/>
                              <w:lang w:val="de-AT"/>
                            </w:rPr>
                          </w:pPr>
                          <w:r w:rsidRPr="00853197">
                            <w:rPr>
                              <w:rFonts w:ascii="Arial" w:hAnsi="Arial"/>
                              <w:sz w:val="14"/>
                              <w:lang w:val="de-AT"/>
                            </w:rPr>
                            <w:t>Mockenstrasse 34</w:t>
                          </w:r>
                        </w:p>
                        <w:p w14:paraId="0E6FA552" w14:textId="77777777" w:rsidR="004F7CAF" w:rsidRPr="00853197" w:rsidRDefault="004F7CAF">
                          <w:pPr>
                            <w:pStyle w:val="Kopfzeile"/>
                            <w:spacing w:line="240" w:lineRule="exact"/>
                            <w:jc w:val="right"/>
                            <w:rPr>
                              <w:rFonts w:ascii="Arial" w:hAnsi="Arial"/>
                              <w:sz w:val="14"/>
                              <w:lang w:val="de-AT"/>
                            </w:rPr>
                          </w:pPr>
                          <w:r w:rsidRPr="00853197">
                            <w:rPr>
                              <w:rFonts w:ascii="Arial" w:hAnsi="Arial"/>
                              <w:sz w:val="14"/>
                              <w:lang w:val="de-AT"/>
                            </w:rPr>
                            <w:t>6971 Hard</w:t>
                          </w:r>
                        </w:p>
                        <w:p w14:paraId="6C25FFB9" w14:textId="77777777" w:rsidR="004F7CAF" w:rsidRPr="00853197" w:rsidRDefault="004F7CAF">
                          <w:pPr>
                            <w:pStyle w:val="Kopfzeile"/>
                            <w:spacing w:line="240" w:lineRule="exact"/>
                            <w:jc w:val="right"/>
                            <w:rPr>
                              <w:rFonts w:ascii="Arial" w:hAnsi="Arial"/>
                              <w:sz w:val="14"/>
                              <w:lang w:val="de-AT"/>
                            </w:rPr>
                          </w:pPr>
                          <w:r w:rsidRPr="00853197">
                            <w:rPr>
                              <w:rFonts w:ascii="Arial" w:hAnsi="Arial"/>
                              <w:sz w:val="14"/>
                              <w:lang w:val="de-AT"/>
                            </w:rPr>
                            <w:t>Austria</w:t>
                          </w:r>
                        </w:p>
                        <w:p w14:paraId="08D03A3F" w14:textId="0FBA0B0E" w:rsidR="004F7CAF" w:rsidRPr="00853197" w:rsidRDefault="004F7CAF">
                          <w:pPr>
                            <w:pStyle w:val="Kopfzeile"/>
                            <w:spacing w:line="240" w:lineRule="exact"/>
                            <w:jc w:val="right"/>
                            <w:rPr>
                              <w:rFonts w:ascii="Arial" w:hAnsi="Arial"/>
                              <w:sz w:val="14"/>
                              <w:lang w:val="de-AT"/>
                            </w:rPr>
                          </w:pPr>
                          <w:r w:rsidRPr="00853197">
                            <w:rPr>
                              <w:rFonts w:ascii="Arial" w:hAnsi="Arial"/>
                              <w:sz w:val="14"/>
                              <w:lang w:val="de-AT"/>
                            </w:rPr>
                            <w:t>T +43 (0)5574 6020</w:t>
                          </w:r>
                        </w:p>
                        <w:p w14:paraId="375734DD" w14:textId="77777777" w:rsidR="004F7CAF" w:rsidRPr="00853197" w:rsidRDefault="004F7CAF">
                          <w:pPr>
                            <w:pStyle w:val="FrameContents"/>
                            <w:spacing w:after="0" w:line="240" w:lineRule="exact"/>
                            <w:jc w:val="right"/>
                            <w:rPr>
                              <w:rFonts w:ascii="Arial" w:hAnsi="Arial"/>
                              <w:sz w:val="14"/>
                              <w:lang w:val="de-AT"/>
                            </w:rPr>
                          </w:pPr>
                          <w:r w:rsidRPr="00853197">
                            <w:rPr>
                              <w:rFonts w:ascii="Arial" w:hAnsi="Arial"/>
                              <w:sz w:val="14"/>
                              <w:lang w:val="de-AT"/>
                            </w:rPr>
                            <w:t>office@alpla.com</w:t>
                          </w:r>
                        </w:p>
                        <w:p w14:paraId="2793E20C" w14:textId="77777777" w:rsidR="004F7CAF" w:rsidRDefault="004F7CAF">
                          <w:pPr>
                            <w:pStyle w:val="FrameContents"/>
                            <w:spacing w:after="0" w:line="240" w:lineRule="exact"/>
                            <w:jc w:val="right"/>
                            <w:rPr>
                              <w:rFonts w:ascii="Arial" w:hAnsi="Arial"/>
                              <w:sz w:val="14"/>
                            </w:rPr>
                          </w:pPr>
                          <w:r>
                            <w:rPr>
                              <w:rFonts w:ascii="Arial" w:hAnsi="Arial"/>
                              <w:sz w:val="14"/>
                            </w:rPr>
                            <w:t>www.alpla.com</w:t>
                          </w:r>
                        </w:p>
                      </w:tc>
                    </w:tr>
                    <w:tr w:rsidR="004F7CAF" w:rsidRPr="00375CEE" w14:paraId="12F6483F" w14:textId="77777777">
                      <w:trPr>
                        <w:trHeight w:hRule="exact" w:val="624"/>
                      </w:trPr>
                      <w:tc>
                        <w:tcPr>
                          <w:tcW w:w="3828" w:type="dxa"/>
                          <w:tcBorders>
                            <w:top w:val="nil"/>
                            <w:left w:val="nil"/>
                            <w:bottom w:val="nil"/>
                            <w:right w:val="nil"/>
                          </w:tcBorders>
                        </w:tcPr>
                        <w:p w14:paraId="760AAF5C" w14:textId="77777777" w:rsidR="004F7CAF" w:rsidRDefault="004F7CAF">
                          <w:pPr>
                            <w:pStyle w:val="FrameContents"/>
                            <w:spacing w:after="0" w:line="240" w:lineRule="exact"/>
                            <w:jc w:val="right"/>
                            <w:rPr>
                              <w:rFonts w:ascii="Arial" w:hAnsi="Arial"/>
                              <w:sz w:val="14"/>
                              <w:lang w:val="de-AT"/>
                            </w:rPr>
                          </w:pPr>
                        </w:p>
                      </w:tc>
                    </w:tr>
                    <w:tr w:rsidR="004F7CAF" w14:paraId="062EF5F3" w14:textId="77777777">
                      <w:tc>
                        <w:tcPr>
                          <w:tcW w:w="3828" w:type="dxa"/>
                          <w:tcBorders>
                            <w:top w:val="nil"/>
                            <w:left w:val="nil"/>
                            <w:bottom w:val="nil"/>
                            <w:right w:val="nil"/>
                          </w:tcBorders>
                        </w:tcPr>
                        <w:p w14:paraId="0D3E5B0D" w14:textId="77777777" w:rsidR="004F7CAF" w:rsidRDefault="004F7CAF">
                          <w:pPr>
                            <w:pStyle w:val="FrameContents"/>
                            <w:spacing w:after="0" w:line="240" w:lineRule="exact"/>
                            <w:jc w:val="right"/>
                            <w:rPr>
                              <w:rFonts w:ascii="Arial" w:hAnsi="Arial"/>
                              <w:b/>
                              <w:sz w:val="14"/>
                            </w:rPr>
                          </w:pPr>
                          <w:r>
                            <w:rPr>
                              <w:rFonts w:ascii="Arial" w:hAnsi="Arial"/>
                              <w:b/>
                              <w:sz w:val="14"/>
                            </w:rPr>
                            <w:t>Contact</w:t>
                          </w:r>
                        </w:p>
                        <w:p w14:paraId="2C37C41C" w14:textId="77777777" w:rsidR="004F7CAF" w:rsidRDefault="004F7CAF">
                          <w:pPr>
                            <w:pStyle w:val="FrameContents"/>
                            <w:spacing w:after="0" w:line="240" w:lineRule="exact"/>
                            <w:jc w:val="right"/>
                            <w:rPr>
                              <w:rFonts w:ascii="Arial" w:hAnsi="Arial"/>
                              <w:sz w:val="14"/>
                            </w:rPr>
                          </w:pPr>
                          <w:r>
                            <w:rPr>
                              <w:rFonts w:ascii="Arial" w:hAnsi="Arial"/>
                              <w:sz w:val="14"/>
                            </w:rPr>
                            <w:t>Erik Nielsen</w:t>
                          </w:r>
                        </w:p>
                        <w:p w14:paraId="726B3D76" w14:textId="77777777" w:rsidR="004F7CAF" w:rsidRDefault="004F7CAF">
                          <w:pPr>
                            <w:pStyle w:val="FrameContents"/>
                            <w:spacing w:after="0" w:line="240" w:lineRule="exact"/>
                            <w:jc w:val="right"/>
                            <w:rPr>
                              <w:rFonts w:ascii="Arial" w:hAnsi="Arial"/>
                              <w:sz w:val="14"/>
                            </w:rPr>
                          </w:pPr>
                          <w:r>
                            <w:rPr>
                              <w:rFonts w:ascii="Arial" w:hAnsi="Arial"/>
                              <w:sz w:val="14"/>
                            </w:rPr>
                            <w:t>erik.nielsen@alpla.com</w:t>
                          </w:r>
                        </w:p>
                        <w:p w14:paraId="1721C929" w14:textId="6F46D96C" w:rsidR="004F7CAF" w:rsidRDefault="004F7CAF">
                          <w:pPr>
                            <w:pStyle w:val="FrameContents"/>
                            <w:spacing w:after="0" w:line="240" w:lineRule="exact"/>
                            <w:jc w:val="right"/>
                            <w:rPr>
                              <w:rFonts w:ascii="Arial" w:hAnsi="Arial"/>
                              <w:sz w:val="14"/>
                            </w:rPr>
                          </w:pPr>
                          <w:r>
                            <w:rPr>
                              <w:rFonts w:ascii="Arial" w:hAnsi="Arial"/>
                              <w:sz w:val="14"/>
                            </w:rPr>
                            <w:t>T +43 (0)5574 6021 701</w:t>
                          </w:r>
                        </w:p>
                      </w:tc>
                    </w:tr>
                  </w:tbl>
                  <w:p w14:paraId="529E2CC4" w14:textId="77777777" w:rsidR="004F7CAF" w:rsidRDefault="004F7CAF">
                    <w:pPr>
                      <w:pStyle w:val="FrameContents"/>
                      <w:spacing w:after="0" w:line="240" w:lineRule="exact"/>
                      <w:jc w:val="right"/>
                      <w:rPr>
                        <w:rFonts w:ascii="Arial" w:hAnsi="Arial"/>
                        <w:sz w:val="14"/>
                        <w:lang w:val="de-AT"/>
                      </w:rPr>
                    </w:pPr>
                  </w:p>
                </w:txbxContent>
              </v:textbox>
              <w10:wrap anchory="page"/>
            </v:rect>
          </w:pict>
        </mc:Fallback>
      </mc:AlternateContent>
    </w:r>
    <w:r>
      <w:rPr>
        <w:rFonts w:ascii="Arial" w:hAnsi="Arial"/>
        <w:noProof/>
        <w:sz w:val="14"/>
      </w:rPr>
      <w:drawing>
        <wp:anchor distT="0" distB="0" distL="0" distR="0" simplePos="0" relativeHeight="251658240" behindDoc="1" locked="0" layoutInCell="0" allowOverlap="1" wp14:anchorId="05514788" wp14:editId="1A31D7DE">
          <wp:simplePos x="0" y="0"/>
          <wp:positionH relativeFrom="page">
            <wp:posOffset>935990</wp:posOffset>
          </wp:positionH>
          <wp:positionV relativeFrom="page">
            <wp:posOffset>504190</wp:posOffset>
          </wp:positionV>
          <wp:extent cx="1148715" cy="215900"/>
          <wp:effectExtent l="0" t="0" r="0" b="0"/>
          <wp:wrapNone/>
          <wp:docPr id="5" name="Picture 8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828"/>
                  <pic:cNvPicPr>
                    <a:picLocks noChangeAspect="1" noChangeArrowheads="1"/>
                  </pic:cNvPicPr>
                </pic:nvPicPr>
                <pic:blipFill>
                  <a:blip r:embed="rId1"/>
                  <a:stretch>
                    <a:fillRect/>
                  </a:stretch>
                </pic:blipFill>
                <pic:spPr bwMode="auto">
                  <a:xfrm>
                    <a:off x="0" y="0"/>
                    <a:ext cx="1148715" cy="2159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B02BBF"/>
    <w:multiLevelType w:val="multilevel"/>
    <w:tmpl w:val="FC9A55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93741BB"/>
    <w:multiLevelType w:val="hybridMultilevel"/>
    <w:tmpl w:val="B45A6DF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16cid:durableId="225192530">
    <w:abstractNumId w:val="0"/>
  </w:num>
  <w:num w:numId="2" w16cid:durableId="18650544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defaultTabStop w:val="720"/>
  <w:autoHyphenation/>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KzNDA3NLcwNjcws7RQ0lEKTi0uzszPAykwrAUAqdeaQCwAAAA="/>
  </w:docVars>
  <w:rsids>
    <w:rsidRoot w:val="008F6623"/>
    <w:rsid w:val="00000DC8"/>
    <w:rsid w:val="00006402"/>
    <w:rsid w:val="0001568D"/>
    <w:rsid w:val="000214DD"/>
    <w:rsid w:val="00022137"/>
    <w:rsid w:val="000259B6"/>
    <w:rsid w:val="00035836"/>
    <w:rsid w:val="00036CF6"/>
    <w:rsid w:val="00040F47"/>
    <w:rsid w:val="000415CE"/>
    <w:rsid w:val="000452C7"/>
    <w:rsid w:val="00045362"/>
    <w:rsid w:val="000454BC"/>
    <w:rsid w:val="00045A93"/>
    <w:rsid w:val="00046AEE"/>
    <w:rsid w:val="00046E4D"/>
    <w:rsid w:val="0005108F"/>
    <w:rsid w:val="000513EB"/>
    <w:rsid w:val="00052533"/>
    <w:rsid w:val="000563E7"/>
    <w:rsid w:val="00061FF6"/>
    <w:rsid w:val="00066499"/>
    <w:rsid w:val="00066D41"/>
    <w:rsid w:val="00071702"/>
    <w:rsid w:val="00072AFA"/>
    <w:rsid w:val="0007720D"/>
    <w:rsid w:val="00084F60"/>
    <w:rsid w:val="00086066"/>
    <w:rsid w:val="0009006C"/>
    <w:rsid w:val="000903D4"/>
    <w:rsid w:val="0009470C"/>
    <w:rsid w:val="00096ED3"/>
    <w:rsid w:val="000A2E6F"/>
    <w:rsid w:val="000A5775"/>
    <w:rsid w:val="000B0922"/>
    <w:rsid w:val="000B277A"/>
    <w:rsid w:val="000B2DEA"/>
    <w:rsid w:val="000B47D8"/>
    <w:rsid w:val="000B63CC"/>
    <w:rsid w:val="000B69F6"/>
    <w:rsid w:val="000C04BF"/>
    <w:rsid w:val="000C0A80"/>
    <w:rsid w:val="000C3EE1"/>
    <w:rsid w:val="000C51C0"/>
    <w:rsid w:val="000C51DF"/>
    <w:rsid w:val="000C7A80"/>
    <w:rsid w:val="000D3C11"/>
    <w:rsid w:val="000D3E9F"/>
    <w:rsid w:val="000E1712"/>
    <w:rsid w:val="000E2889"/>
    <w:rsid w:val="000F50D4"/>
    <w:rsid w:val="000F6755"/>
    <w:rsid w:val="00101ECF"/>
    <w:rsid w:val="001026D4"/>
    <w:rsid w:val="00103435"/>
    <w:rsid w:val="001104BE"/>
    <w:rsid w:val="00115431"/>
    <w:rsid w:val="00116A8A"/>
    <w:rsid w:val="0011721B"/>
    <w:rsid w:val="00120BFB"/>
    <w:rsid w:val="00120C8A"/>
    <w:rsid w:val="001258E9"/>
    <w:rsid w:val="00126181"/>
    <w:rsid w:val="00134F2C"/>
    <w:rsid w:val="001363EF"/>
    <w:rsid w:val="00142974"/>
    <w:rsid w:val="001439B4"/>
    <w:rsid w:val="001442ED"/>
    <w:rsid w:val="00144C01"/>
    <w:rsid w:val="001459DF"/>
    <w:rsid w:val="00151043"/>
    <w:rsid w:val="001518EF"/>
    <w:rsid w:val="00162205"/>
    <w:rsid w:val="001628F6"/>
    <w:rsid w:val="00164AF9"/>
    <w:rsid w:val="00165BAD"/>
    <w:rsid w:val="00165D37"/>
    <w:rsid w:val="001660EF"/>
    <w:rsid w:val="001675CB"/>
    <w:rsid w:val="001701A9"/>
    <w:rsid w:val="00174153"/>
    <w:rsid w:val="00183839"/>
    <w:rsid w:val="00185690"/>
    <w:rsid w:val="00186468"/>
    <w:rsid w:val="001923F8"/>
    <w:rsid w:val="00193CE6"/>
    <w:rsid w:val="001953D6"/>
    <w:rsid w:val="001A2ED4"/>
    <w:rsid w:val="001A4F51"/>
    <w:rsid w:val="001A5CD1"/>
    <w:rsid w:val="001C0545"/>
    <w:rsid w:val="001C0805"/>
    <w:rsid w:val="001C28F7"/>
    <w:rsid w:val="001C2D43"/>
    <w:rsid w:val="001C325A"/>
    <w:rsid w:val="001C3FB2"/>
    <w:rsid w:val="001C7858"/>
    <w:rsid w:val="001D2A79"/>
    <w:rsid w:val="001E0613"/>
    <w:rsid w:val="001E09E7"/>
    <w:rsid w:val="001E24B8"/>
    <w:rsid w:val="001E2AD7"/>
    <w:rsid w:val="001E3083"/>
    <w:rsid w:val="001E30BE"/>
    <w:rsid w:val="001E6D7B"/>
    <w:rsid w:val="001E792D"/>
    <w:rsid w:val="001E7EE0"/>
    <w:rsid w:val="001F2A9D"/>
    <w:rsid w:val="001F646A"/>
    <w:rsid w:val="0020157F"/>
    <w:rsid w:val="00202B92"/>
    <w:rsid w:val="002044FD"/>
    <w:rsid w:val="0020491B"/>
    <w:rsid w:val="0021251A"/>
    <w:rsid w:val="002129BE"/>
    <w:rsid w:val="00212DF6"/>
    <w:rsid w:val="00222753"/>
    <w:rsid w:val="002233B0"/>
    <w:rsid w:val="002241AF"/>
    <w:rsid w:val="00226593"/>
    <w:rsid w:val="00227AA4"/>
    <w:rsid w:val="00236DC5"/>
    <w:rsid w:val="00243EA6"/>
    <w:rsid w:val="0024611C"/>
    <w:rsid w:val="00251363"/>
    <w:rsid w:val="00251F6F"/>
    <w:rsid w:val="002528CD"/>
    <w:rsid w:val="002533B3"/>
    <w:rsid w:val="00256383"/>
    <w:rsid w:val="00256CA4"/>
    <w:rsid w:val="00256CF3"/>
    <w:rsid w:val="00263D63"/>
    <w:rsid w:val="002644EA"/>
    <w:rsid w:val="0026451B"/>
    <w:rsid w:val="00264FF1"/>
    <w:rsid w:val="00270107"/>
    <w:rsid w:val="00275102"/>
    <w:rsid w:val="00275ECB"/>
    <w:rsid w:val="00280071"/>
    <w:rsid w:val="002806B2"/>
    <w:rsid w:val="002817A2"/>
    <w:rsid w:val="002853D3"/>
    <w:rsid w:val="00287B8F"/>
    <w:rsid w:val="00290488"/>
    <w:rsid w:val="002928BF"/>
    <w:rsid w:val="002934B4"/>
    <w:rsid w:val="00293917"/>
    <w:rsid w:val="00293927"/>
    <w:rsid w:val="00294027"/>
    <w:rsid w:val="00295A44"/>
    <w:rsid w:val="00297175"/>
    <w:rsid w:val="002A06F6"/>
    <w:rsid w:val="002A5631"/>
    <w:rsid w:val="002A7217"/>
    <w:rsid w:val="002B1759"/>
    <w:rsid w:val="002B1E9F"/>
    <w:rsid w:val="002B485E"/>
    <w:rsid w:val="002B5B1E"/>
    <w:rsid w:val="002C169D"/>
    <w:rsid w:val="002C17B4"/>
    <w:rsid w:val="002C2940"/>
    <w:rsid w:val="002C6053"/>
    <w:rsid w:val="002C774D"/>
    <w:rsid w:val="002D160C"/>
    <w:rsid w:val="002D2F06"/>
    <w:rsid w:val="002D5E8C"/>
    <w:rsid w:val="002D6339"/>
    <w:rsid w:val="002E085F"/>
    <w:rsid w:val="00303D07"/>
    <w:rsid w:val="00303E57"/>
    <w:rsid w:val="00303FE4"/>
    <w:rsid w:val="00307222"/>
    <w:rsid w:val="00317AB9"/>
    <w:rsid w:val="0032311B"/>
    <w:rsid w:val="00331684"/>
    <w:rsid w:val="003320DC"/>
    <w:rsid w:val="00332769"/>
    <w:rsid w:val="00333394"/>
    <w:rsid w:val="00344362"/>
    <w:rsid w:val="00344D4B"/>
    <w:rsid w:val="003452E6"/>
    <w:rsid w:val="00346846"/>
    <w:rsid w:val="003510B3"/>
    <w:rsid w:val="00351357"/>
    <w:rsid w:val="00352D32"/>
    <w:rsid w:val="0035316F"/>
    <w:rsid w:val="003673D9"/>
    <w:rsid w:val="00371CA6"/>
    <w:rsid w:val="003740ED"/>
    <w:rsid w:val="0037458F"/>
    <w:rsid w:val="00375CEE"/>
    <w:rsid w:val="00376EB8"/>
    <w:rsid w:val="00380B73"/>
    <w:rsid w:val="00387B92"/>
    <w:rsid w:val="003926FE"/>
    <w:rsid w:val="00393ED2"/>
    <w:rsid w:val="00397075"/>
    <w:rsid w:val="003A38BB"/>
    <w:rsid w:val="003A4DCB"/>
    <w:rsid w:val="003A69BF"/>
    <w:rsid w:val="003A736C"/>
    <w:rsid w:val="003A7415"/>
    <w:rsid w:val="003B0D70"/>
    <w:rsid w:val="003B0FA4"/>
    <w:rsid w:val="003B25B2"/>
    <w:rsid w:val="003B27AB"/>
    <w:rsid w:val="003B427D"/>
    <w:rsid w:val="003B6B62"/>
    <w:rsid w:val="003C0B84"/>
    <w:rsid w:val="003C390E"/>
    <w:rsid w:val="003D2716"/>
    <w:rsid w:val="003D420D"/>
    <w:rsid w:val="003D552B"/>
    <w:rsid w:val="003D647E"/>
    <w:rsid w:val="003D6DD1"/>
    <w:rsid w:val="003E10B5"/>
    <w:rsid w:val="003F41F5"/>
    <w:rsid w:val="003F5601"/>
    <w:rsid w:val="003F6F56"/>
    <w:rsid w:val="0040009D"/>
    <w:rsid w:val="00400C61"/>
    <w:rsid w:val="00403F25"/>
    <w:rsid w:val="0040487C"/>
    <w:rsid w:val="00406588"/>
    <w:rsid w:val="004102A4"/>
    <w:rsid w:val="00410808"/>
    <w:rsid w:val="00410C43"/>
    <w:rsid w:val="00410F86"/>
    <w:rsid w:val="004113B9"/>
    <w:rsid w:val="004132ED"/>
    <w:rsid w:val="00413EF6"/>
    <w:rsid w:val="00415045"/>
    <w:rsid w:val="00415111"/>
    <w:rsid w:val="00416C79"/>
    <w:rsid w:val="00417387"/>
    <w:rsid w:val="004177A0"/>
    <w:rsid w:val="0042089E"/>
    <w:rsid w:val="00420F1B"/>
    <w:rsid w:val="00421949"/>
    <w:rsid w:val="0042320C"/>
    <w:rsid w:val="004238DB"/>
    <w:rsid w:val="00423AD3"/>
    <w:rsid w:val="00426A84"/>
    <w:rsid w:val="004340FA"/>
    <w:rsid w:val="004372B7"/>
    <w:rsid w:val="00441832"/>
    <w:rsid w:val="004422C8"/>
    <w:rsid w:val="0044442D"/>
    <w:rsid w:val="00446D96"/>
    <w:rsid w:val="00447969"/>
    <w:rsid w:val="00447A03"/>
    <w:rsid w:val="00447ABA"/>
    <w:rsid w:val="00450CE2"/>
    <w:rsid w:val="00453B8B"/>
    <w:rsid w:val="0045432A"/>
    <w:rsid w:val="0045482F"/>
    <w:rsid w:val="00454B44"/>
    <w:rsid w:val="00456541"/>
    <w:rsid w:val="00457A4F"/>
    <w:rsid w:val="00460615"/>
    <w:rsid w:val="00460959"/>
    <w:rsid w:val="00461137"/>
    <w:rsid w:val="00465414"/>
    <w:rsid w:val="00467767"/>
    <w:rsid w:val="004739D6"/>
    <w:rsid w:val="00475872"/>
    <w:rsid w:val="004852BC"/>
    <w:rsid w:val="0049138A"/>
    <w:rsid w:val="0049291F"/>
    <w:rsid w:val="00495E85"/>
    <w:rsid w:val="004975D2"/>
    <w:rsid w:val="004A13E5"/>
    <w:rsid w:val="004A50FD"/>
    <w:rsid w:val="004A6D22"/>
    <w:rsid w:val="004A7C8E"/>
    <w:rsid w:val="004B0E9B"/>
    <w:rsid w:val="004B48FC"/>
    <w:rsid w:val="004B72CB"/>
    <w:rsid w:val="004C0231"/>
    <w:rsid w:val="004C0968"/>
    <w:rsid w:val="004D0A52"/>
    <w:rsid w:val="004D0F68"/>
    <w:rsid w:val="004D191B"/>
    <w:rsid w:val="004D1C37"/>
    <w:rsid w:val="004E00DC"/>
    <w:rsid w:val="004E02BA"/>
    <w:rsid w:val="004E2F7B"/>
    <w:rsid w:val="004E38A8"/>
    <w:rsid w:val="004E5DF1"/>
    <w:rsid w:val="004E5E1B"/>
    <w:rsid w:val="004E7BD1"/>
    <w:rsid w:val="004F05CF"/>
    <w:rsid w:val="004F35A3"/>
    <w:rsid w:val="004F7CAF"/>
    <w:rsid w:val="00501DFE"/>
    <w:rsid w:val="00503D00"/>
    <w:rsid w:val="00504372"/>
    <w:rsid w:val="00506984"/>
    <w:rsid w:val="00511032"/>
    <w:rsid w:val="00511DF7"/>
    <w:rsid w:val="00515386"/>
    <w:rsid w:val="005159FC"/>
    <w:rsid w:val="005243C6"/>
    <w:rsid w:val="00524D25"/>
    <w:rsid w:val="005253EC"/>
    <w:rsid w:val="0052541D"/>
    <w:rsid w:val="005260DC"/>
    <w:rsid w:val="00526286"/>
    <w:rsid w:val="00532D20"/>
    <w:rsid w:val="00541241"/>
    <w:rsid w:val="00542E65"/>
    <w:rsid w:val="00545B0D"/>
    <w:rsid w:val="0055025F"/>
    <w:rsid w:val="00551D26"/>
    <w:rsid w:val="00553F7D"/>
    <w:rsid w:val="0055512C"/>
    <w:rsid w:val="00556FE6"/>
    <w:rsid w:val="005600D2"/>
    <w:rsid w:val="005615D5"/>
    <w:rsid w:val="0056525A"/>
    <w:rsid w:val="0056526B"/>
    <w:rsid w:val="00565B32"/>
    <w:rsid w:val="00566893"/>
    <w:rsid w:val="00570205"/>
    <w:rsid w:val="005772CE"/>
    <w:rsid w:val="00577656"/>
    <w:rsid w:val="00581F3A"/>
    <w:rsid w:val="00582861"/>
    <w:rsid w:val="00583FA5"/>
    <w:rsid w:val="005918BF"/>
    <w:rsid w:val="00593548"/>
    <w:rsid w:val="0059376A"/>
    <w:rsid w:val="005941CA"/>
    <w:rsid w:val="00595C46"/>
    <w:rsid w:val="005963A0"/>
    <w:rsid w:val="005974D2"/>
    <w:rsid w:val="005A2382"/>
    <w:rsid w:val="005A26D6"/>
    <w:rsid w:val="005A27AE"/>
    <w:rsid w:val="005A47B6"/>
    <w:rsid w:val="005A4F48"/>
    <w:rsid w:val="005A63D8"/>
    <w:rsid w:val="005A7970"/>
    <w:rsid w:val="005B0F6A"/>
    <w:rsid w:val="005B14CF"/>
    <w:rsid w:val="005B254D"/>
    <w:rsid w:val="005B5B2A"/>
    <w:rsid w:val="005B6D5E"/>
    <w:rsid w:val="005C1E88"/>
    <w:rsid w:val="005D005D"/>
    <w:rsid w:val="005D131C"/>
    <w:rsid w:val="005D1E81"/>
    <w:rsid w:val="005D6AA2"/>
    <w:rsid w:val="005D6D79"/>
    <w:rsid w:val="005D732F"/>
    <w:rsid w:val="005E099A"/>
    <w:rsid w:val="005E1592"/>
    <w:rsid w:val="005E3547"/>
    <w:rsid w:val="005E39AE"/>
    <w:rsid w:val="005E429D"/>
    <w:rsid w:val="005E5490"/>
    <w:rsid w:val="005F20CB"/>
    <w:rsid w:val="005F3B04"/>
    <w:rsid w:val="005F3F42"/>
    <w:rsid w:val="005F41D8"/>
    <w:rsid w:val="005F46B7"/>
    <w:rsid w:val="005F59B5"/>
    <w:rsid w:val="005F6398"/>
    <w:rsid w:val="005F74F7"/>
    <w:rsid w:val="006002E6"/>
    <w:rsid w:val="0060137B"/>
    <w:rsid w:val="00601DB0"/>
    <w:rsid w:val="00605810"/>
    <w:rsid w:val="00607D4D"/>
    <w:rsid w:val="00611D33"/>
    <w:rsid w:val="0061324A"/>
    <w:rsid w:val="00616E8C"/>
    <w:rsid w:val="0062028E"/>
    <w:rsid w:val="00621A17"/>
    <w:rsid w:val="00622D39"/>
    <w:rsid w:val="00631273"/>
    <w:rsid w:val="00631A79"/>
    <w:rsid w:val="00635AFF"/>
    <w:rsid w:val="006376E0"/>
    <w:rsid w:val="00637BA7"/>
    <w:rsid w:val="00640808"/>
    <w:rsid w:val="00641349"/>
    <w:rsid w:val="00642BE7"/>
    <w:rsid w:val="00642FC5"/>
    <w:rsid w:val="00660325"/>
    <w:rsid w:val="0066089C"/>
    <w:rsid w:val="00661AF4"/>
    <w:rsid w:val="0066230B"/>
    <w:rsid w:val="00664542"/>
    <w:rsid w:val="00667482"/>
    <w:rsid w:val="006701BA"/>
    <w:rsid w:val="006707DE"/>
    <w:rsid w:val="00671DD2"/>
    <w:rsid w:val="0067471C"/>
    <w:rsid w:val="00675A76"/>
    <w:rsid w:val="0068090C"/>
    <w:rsid w:val="0068216F"/>
    <w:rsid w:val="00694DCE"/>
    <w:rsid w:val="00697FF6"/>
    <w:rsid w:val="006A4FE0"/>
    <w:rsid w:val="006A7400"/>
    <w:rsid w:val="006B0883"/>
    <w:rsid w:val="006B1173"/>
    <w:rsid w:val="006B224D"/>
    <w:rsid w:val="006B3009"/>
    <w:rsid w:val="006B4CAF"/>
    <w:rsid w:val="006B67B1"/>
    <w:rsid w:val="006C107D"/>
    <w:rsid w:val="006C4388"/>
    <w:rsid w:val="006C5B6C"/>
    <w:rsid w:val="006C6E16"/>
    <w:rsid w:val="006D1607"/>
    <w:rsid w:val="006D33C1"/>
    <w:rsid w:val="006D42F4"/>
    <w:rsid w:val="006D45DF"/>
    <w:rsid w:val="006D47B8"/>
    <w:rsid w:val="006F25DC"/>
    <w:rsid w:val="006F3B0D"/>
    <w:rsid w:val="006F3E9C"/>
    <w:rsid w:val="006F79E1"/>
    <w:rsid w:val="00700564"/>
    <w:rsid w:val="007036BE"/>
    <w:rsid w:val="00703B04"/>
    <w:rsid w:val="00706500"/>
    <w:rsid w:val="00706FAE"/>
    <w:rsid w:val="00710E3F"/>
    <w:rsid w:val="00714130"/>
    <w:rsid w:val="0071451E"/>
    <w:rsid w:val="00717FF5"/>
    <w:rsid w:val="0072233E"/>
    <w:rsid w:val="00727B74"/>
    <w:rsid w:val="007306AF"/>
    <w:rsid w:val="00734192"/>
    <w:rsid w:val="00735176"/>
    <w:rsid w:val="00735D06"/>
    <w:rsid w:val="00736BDC"/>
    <w:rsid w:val="00737B12"/>
    <w:rsid w:val="007404CC"/>
    <w:rsid w:val="007435D3"/>
    <w:rsid w:val="00743917"/>
    <w:rsid w:val="00745244"/>
    <w:rsid w:val="007476A6"/>
    <w:rsid w:val="00754B3D"/>
    <w:rsid w:val="0075779F"/>
    <w:rsid w:val="0076066A"/>
    <w:rsid w:val="00764D94"/>
    <w:rsid w:val="00764F54"/>
    <w:rsid w:val="007655FC"/>
    <w:rsid w:val="007659F1"/>
    <w:rsid w:val="007676FF"/>
    <w:rsid w:val="007707C3"/>
    <w:rsid w:val="00780BEB"/>
    <w:rsid w:val="00786DCE"/>
    <w:rsid w:val="00790C28"/>
    <w:rsid w:val="00791110"/>
    <w:rsid w:val="00792C6A"/>
    <w:rsid w:val="00795845"/>
    <w:rsid w:val="00797735"/>
    <w:rsid w:val="007A2601"/>
    <w:rsid w:val="007A3FEB"/>
    <w:rsid w:val="007A4A1F"/>
    <w:rsid w:val="007A5213"/>
    <w:rsid w:val="007A55B0"/>
    <w:rsid w:val="007B2A7C"/>
    <w:rsid w:val="007C3290"/>
    <w:rsid w:val="007C3873"/>
    <w:rsid w:val="007C514B"/>
    <w:rsid w:val="007C5C71"/>
    <w:rsid w:val="007D12D3"/>
    <w:rsid w:val="007D1B29"/>
    <w:rsid w:val="007D202E"/>
    <w:rsid w:val="007D331A"/>
    <w:rsid w:val="007D3F57"/>
    <w:rsid w:val="007D4E50"/>
    <w:rsid w:val="007D65AC"/>
    <w:rsid w:val="007D7D5C"/>
    <w:rsid w:val="007E248F"/>
    <w:rsid w:val="007E34E7"/>
    <w:rsid w:val="007F3403"/>
    <w:rsid w:val="007F38AE"/>
    <w:rsid w:val="007F3FE6"/>
    <w:rsid w:val="007F494A"/>
    <w:rsid w:val="007F5FFB"/>
    <w:rsid w:val="008027BB"/>
    <w:rsid w:val="00804D14"/>
    <w:rsid w:val="00805100"/>
    <w:rsid w:val="0081473A"/>
    <w:rsid w:val="0081571C"/>
    <w:rsid w:val="00816533"/>
    <w:rsid w:val="00824A4B"/>
    <w:rsid w:val="0082518F"/>
    <w:rsid w:val="00825F62"/>
    <w:rsid w:val="00826DC8"/>
    <w:rsid w:val="00830DFC"/>
    <w:rsid w:val="00832DDB"/>
    <w:rsid w:val="00840F6C"/>
    <w:rsid w:val="0084391B"/>
    <w:rsid w:val="00843A8C"/>
    <w:rsid w:val="0085013F"/>
    <w:rsid w:val="00850725"/>
    <w:rsid w:val="008521DD"/>
    <w:rsid w:val="00853197"/>
    <w:rsid w:val="00854A83"/>
    <w:rsid w:val="008611F0"/>
    <w:rsid w:val="00861C16"/>
    <w:rsid w:val="00863308"/>
    <w:rsid w:val="00865297"/>
    <w:rsid w:val="00866D2F"/>
    <w:rsid w:val="00870AB9"/>
    <w:rsid w:val="00871950"/>
    <w:rsid w:val="00873CE0"/>
    <w:rsid w:val="008762CA"/>
    <w:rsid w:val="00877DB4"/>
    <w:rsid w:val="00881ACD"/>
    <w:rsid w:val="008829E6"/>
    <w:rsid w:val="0088310C"/>
    <w:rsid w:val="008937BF"/>
    <w:rsid w:val="00894DB1"/>
    <w:rsid w:val="008959F6"/>
    <w:rsid w:val="008A29FF"/>
    <w:rsid w:val="008A5F79"/>
    <w:rsid w:val="008B57E6"/>
    <w:rsid w:val="008B712E"/>
    <w:rsid w:val="008C1C0B"/>
    <w:rsid w:val="008C1C2F"/>
    <w:rsid w:val="008C3540"/>
    <w:rsid w:val="008C3963"/>
    <w:rsid w:val="008C3A87"/>
    <w:rsid w:val="008C4E11"/>
    <w:rsid w:val="008D3A3D"/>
    <w:rsid w:val="008E26D0"/>
    <w:rsid w:val="008E5051"/>
    <w:rsid w:val="008E5F7F"/>
    <w:rsid w:val="008E7533"/>
    <w:rsid w:val="008F4B20"/>
    <w:rsid w:val="008F5B1C"/>
    <w:rsid w:val="008F6623"/>
    <w:rsid w:val="00901B97"/>
    <w:rsid w:val="0090267D"/>
    <w:rsid w:val="009052DF"/>
    <w:rsid w:val="00906747"/>
    <w:rsid w:val="0090748F"/>
    <w:rsid w:val="00907973"/>
    <w:rsid w:val="009116AD"/>
    <w:rsid w:val="009154AD"/>
    <w:rsid w:val="0091684D"/>
    <w:rsid w:val="00922B90"/>
    <w:rsid w:val="00923BB1"/>
    <w:rsid w:val="009251BE"/>
    <w:rsid w:val="009258CC"/>
    <w:rsid w:val="00925A10"/>
    <w:rsid w:val="00931F68"/>
    <w:rsid w:val="00932917"/>
    <w:rsid w:val="00951736"/>
    <w:rsid w:val="00955F96"/>
    <w:rsid w:val="00957BBE"/>
    <w:rsid w:val="00960429"/>
    <w:rsid w:val="00963214"/>
    <w:rsid w:val="00964EAA"/>
    <w:rsid w:val="00965E2E"/>
    <w:rsid w:val="009662C2"/>
    <w:rsid w:val="0097244A"/>
    <w:rsid w:val="00976EDA"/>
    <w:rsid w:val="00977E2F"/>
    <w:rsid w:val="00980AB2"/>
    <w:rsid w:val="0098340F"/>
    <w:rsid w:val="0098509B"/>
    <w:rsid w:val="00985BD2"/>
    <w:rsid w:val="00986FC8"/>
    <w:rsid w:val="00994C4D"/>
    <w:rsid w:val="009960C7"/>
    <w:rsid w:val="009964E7"/>
    <w:rsid w:val="009A00B1"/>
    <w:rsid w:val="009A58C9"/>
    <w:rsid w:val="009A744C"/>
    <w:rsid w:val="009B0214"/>
    <w:rsid w:val="009B16F0"/>
    <w:rsid w:val="009B6973"/>
    <w:rsid w:val="009C3112"/>
    <w:rsid w:val="009C393D"/>
    <w:rsid w:val="009C3E59"/>
    <w:rsid w:val="009C7DA5"/>
    <w:rsid w:val="009D12D5"/>
    <w:rsid w:val="009D33C0"/>
    <w:rsid w:val="009E0A39"/>
    <w:rsid w:val="009E152B"/>
    <w:rsid w:val="009E1D69"/>
    <w:rsid w:val="009E41ED"/>
    <w:rsid w:val="009F09A1"/>
    <w:rsid w:val="009F1036"/>
    <w:rsid w:val="009F1ED3"/>
    <w:rsid w:val="009F3F4D"/>
    <w:rsid w:val="009F58E6"/>
    <w:rsid w:val="009F5B6C"/>
    <w:rsid w:val="00A002CB"/>
    <w:rsid w:val="00A01621"/>
    <w:rsid w:val="00A02291"/>
    <w:rsid w:val="00A032A3"/>
    <w:rsid w:val="00A03A7A"/>
    <w:rsid w:val="00A074F6"/>
    <w:rsid w:val="00A12010"/>
    <w:rsid w:val="00A1407E"/>
    <w:rsid w:val="00A14310"/>
    <w:rsid w:val="00A145F4"/>
    <w:rsid w:val="00A156E7"/>
    <w:rsid w:val="00A15C71"/>
    <w:rsid w:val="00A202B1"/>
    <w:rsid w:val="00A23B0C"/>
    <w:rsid w:val="00A26CE7"/>
    <w:rsid w:val="00A33780"/>
    <w:rsid w:val="00A3428A"/>
    <w:rsid w:val="00A34DEC"/>
    <w:rsid w:val="00A35F81"/>
    <w:rsid w:val="00A36E34"/>
    <w:rsid w:val="00A41D70"/>
    <w:rsid w:val="00A47478"/>
    <w:rsid w:val="00A5156D"/>
    <w:rsid w:val="00A54F15"/>
    <w:rsid w:val="00A55037"/>
    <w:rsid w:val="00A553E5"/>
    <w:rsid w:val="00A56E06"/>
    <w:rsid w:val="00A60985"/>
    <w:rsid w:val="00A81B75"/>
    <w:rsid w:val="00A852A7"/>
    <w:rsid w:val="00A85555"/>
    <w:rsid w:val="00A87B89"/>
    <w:rsid w:val="00A90191"/>
    <w:rsid w:val="00A909E0"/>
    <w:rsid w:val="00A91732"/>
    <w:rsid w:val="00A94073"/>
    <w:rsid w:val="00A96832"/>
    <w:rsid w:val="00A96A38"/>
    <w:rsid w:val="00A97590"/>
    <w:rsid w:val="00AA1D35"/>
    <w:rsid w:val="00AA265B"/>
    <w:rsid w:val="00AA2955"/>
    <w:rsid w:val="00AA2F59"/>
    <w:rsid w:val="00AA498C"/>
    <w:rsid w:val="00AA4D31"/>
    <w:rsid w:val="00AB196B"/>
    <w:rsid w:val="00AB2322"/>
    <w:rsid w:val="00AB6DD7"/>
    <w:rsid w:val="00AC1442"/>
    <w:rsid w:val="00AC2004"/>
    <w:rsid w:val="00AC2387"/>
    <w:rsid w:val="00AC4D93"/>
    <w:rsid w:val="00AC7E42"/>
    <w:rsid w:val="00AD114E"/>
    <w:rsid w:val="00AD36AB"/>
    <w:rsid w:val="00AD4AAD"/>
    <w:rsid w:val="00AD5143"/>
    <w:rsid w:val="00AD5E81"/>
    <w:rsid w:val="00AD621C"/>
    <w:rsid w:val="00AD6581"/>
    <w:rsid w:val="00AE087D"/>
    <w:rsid w:val="00AE12CB"/>
    <w:rsid w:val="00AE3E08"/>
    <w:rsid w:val="00AF310A"/>
    <w:rsid w:val="00AF6539"/>
    <w:rsid w:val="00B00CD4"/>
    <w:rsid w:val="00B019FE"/>
    <w:rsid w:val="00B03BFA"/>
    <w:rsid w:val="00B11F76"/>
    <w:rsid w:val="00B12F18"/>
    <w:rsid w:val="00B151D9"/>
    <w:rsid w:val="00B16D29"/>
    <w:rsid w:val="00B16F0C"/>
    <w:rsid w:val="00B31FF0"/>
    <w:rsid w:val="00B32599"/>
    <w:rsid w:val="00B418E3"/>
    <w:rsid w:val="00B41D19"/>
    <w:rsid w:val="00B42972"/>
    <w:rsid w:val="00B43493"/>
    <w:rsid w:val="00B442EE"/>
    <w:rsid w:val="00B45A37"/>
    <w:rsid w:val="00B463F4"/>
    <w:rsid w:val="00B47335"/>
    <w:rsid w:val="00B51D17"/>
    <w:rsid w:val="00B66676"/>
    <w:rsid w:val="00B7475B"/>
    <w:rsid w:val="00B76E20"/>
    <w:rsid w:val="00B85710"/>
    <w:rsid w:val="00B86E88"/>
    <w:rsid w:val="00B8774F"/>
    <w:rsid w:val="00B91B0A"/>
    <w:rsid w:val="00B9512C"/>
    <w:rsid w:val="00B96522"/>
    <w:rsid w:val="00B96562"/>
    <w:rsid w:val="00BA2B20"/>
    <w:rsid w:val="00BA32B5"/>
    <w:rsid w:val="00BA35A1"/>
    <w:rsid w:val="00BA55FC"/>
    <w:rsid w:val="00BB097A"/>
    <w:rsid w:val="00BB2012"/>
    <w:rsid w:val="00BB3735"/>
    <w:rsid w:val="00BB491B"/>
    <w:rsid w:val="00BB6E53"/>
    <w:rsid w:val="00BB7982"/>
    <w:rsid w:val="00BC54B3"/>
    <w:rsid w:val="00BC6B18"/>
    <w:rsid w:val="00BC7D80"/>
    <w:rsid w:val="00BC7D98"/>
    <w:rsid w:val="00BD2E45"/>
    <w:rsid w:val="00BD3B5D"/>
    <w:rsid w:val="00BD5D20"/>
    <w:rsid w:val="00BD62AC"/>
    <w:rsid w:val="00BE12F0"/>
    <w:rsid w:val="00BF11D8"/>
    <w:rsid w:val="00BF55E1"/>
    <w:rsid w:val="00C01741"/>
    <w:rsid w:val="00C02F1F"/>
    <w:rsid w:val="00C1078F"/>
    <w:rsid w:val="00C1256B"/>
    <w:rsid w:val="00C30A32"/>
    <w:rsid w:val="00C34278"/>
    <w:rsid w:val="00C4543E"/>
    <w:rsid w:val="00C536E4"/>
    <w:rsid w:val="00C53B2F"/>
    <w:rsid w:val="00C56569"/>
    <w:rsid w:val="00C641F3"/>
    <w:rsid w:val="00C65A96"/>
    <w:rsid w:val="00C66F84"/>
    <w:rsid w:val="00C6781D"/>
    <w:rsid w:val="00C8543C"/>
    <w:rsid w:val="00C92C77"/>
    <w:rsid w:val="00C955D8"/>
    <w:rsid w:val="00C963C9"/>
    <w:rsid w:val="00CA33C7"/>
    <w:rsid w:val="00CA354E"/>
    <w:rsid w:val="00CA4887"/>
    <w:rsid w:val="00CA49A3"/>
    <w:rsid w:val="00CB08FC"/>
    <w:rsid w:val="00CB6C1A"/>
    <w:rsid w:val="00CC075A"/>
    <w:rsid w:val="00CC19BC"/>
    <w:rsid w:val="00CC2A83"/>
    <w:rsid w:val="00CC55DB"/>
    <w:rsid w:val="00CC5C54"/>
    <w:rsid w:val="00CC6D45"/>
    <w:rsid w:val="00CD1B17"/>
    <w:rsid w:val="00CD3165"/>
    <w:rsid w:val="00CD40B4"/>
    <w:rsid w:val="00CD7389"/>
    <w:rsid w:val="00CD7C82"/>
    <w:rsid w:val="00CE1919"/>
    <w:rsid w:val="00CE2B02"/>
    <w:rsid w:val="00CE3D45"/>
    <w:rsid w:val="00CE5B23"/>
    <w:rsid w:val="00CE5E59"/>
    <w:rsid w:val="00CF1D2B"/>
    <w:rsid w:val="00D009BE"/>
    <w:rsid w:val="00D03BCE"/>
    <w:rsid w:val="00D040CE"/>
    <w:rsid w:val="00D04B3E"/>
    <w:rsid w:val="00D119F1"/>
    <w:rsid w:val="00D1213A"/>
    <w:rsid w:val="00D14265"/>
    <w:rsid w:val="00D20113"/>
    <w:rsid w:val="00D31A9D"/>
    <w:rsid w:val="00D34C71"/>
    <w:rsid w:val="00D34C93"/>
    <w:rsid w:val="00D4071B"/>
    <w:rsid w:val="00D41BE6"/>
    <w:rsid w:val="00D42FE3"/>
    <w:rsid w:val="00D45670"/>
    <w:rsid w:val="00D46B50"/>
    <w:rsid w:val="00D52A84"/>
    <w:rsid w:val="00D5388C"/>
    <w:rsid w:val="00D55174"/>
    <w:rsid w:val="00D57276"/>
    <w:rsid w:val="00D57483"/>
    <w:rsid w:val="00D57725"/>
    <w:rsid w:val="00D57E28"/>
    <w:rsid w:val="00D60FA8"/>
    <w:rsid w:val="00D62462"/>
    <w:rsid w:val="00D63018"/>
    <w:rsid w:val="00D64207"/>
    <w:rsid w:val="00D70197"/>
    <w:rsid w:val="00D70B95"/>
    <w:rsid w:val="00D773AD"/>
    <w:rsid w:val="00D81A3E"/>
    <w:rsid w:val="00D81A69"/>
    <w:rsid w:val="00D86F06"/>
    <w:rsid w:val="00D92D59"/>
    <w:rsid w:val="00D93F2F"/>
    <w:rsid w:val="00D95C60"/>
    <w:rsid w:val="00DA1935"/>
    <w:rsid w:val="00DA4DEF"/>
    <w:rsid w:val="00DA56BE"/>
    <w:rsid w:val="00DB067F"/>
    <w:rsid w:val="00DB20F3"/>
    <w:rsid w:val="00DB262F"/>
    <w:rsid w:val="00DB26B4"/>
    <w:rsid w:val="00DB5DA7"/>
    <w:rsid w:val="00DC14AB"/>
    <w:rsid w:val="00DC1989"/>
    <w:rsid w:val="00DC2AA9"/>
    <w:rsid w:val="00DC2ACA"/>
    <w:rsid w:val="00DC2F9C"/>
    <w:rsid w:val="00DC5236"/>
    <w:rsid w:val="00DC64F1"/>
    <w:rsid w:val="00DC699F"/>
    <w:rsid w:val="00DD0C42"/>
    <w:rsid w:val="00DD3916"/>
    <w:rsid w:val="00DD3C91"/>
    <w:rsid w:val="00DD57F6"/>
    <w:rsid w:val="00DF15B6"/>
    <w:rsid w:val="00DF1CAE"/>
    <w:rsid w:val="00DF2A1E"/>
    <w:rsid w:val="00DF39E4"/>
    <w:rsid w:val="00DF753A"/>
    <w:rsid w:val="00DF7F78"/>
    <w:rsid w:val="00E0038A"/>
    <w:rsid w:val="00E006C7"/>
    <w:rsid w:val="00E01F49"/>
    <w:rsid w:val="00E02305"/>
    <w:rsid w:val="00E0406D"/>
    <w:rsid w:val="00E11845"/>
    <w:rsid w:val="00E12952"/>
    <w:rsid w:val="00E1338C"/>
    <w:rsid w:val="00E2170B"/>
    <w:rsid w:val="00E22615"/>
    <w:rsid w:val="00E2287F"/>
    <w:rsid w:val="00E2322C"/>
    <w:rsid w:val="00E23FA9"/>
    <w:rsid w:val="00E23FFC"/>
    <w:rsid w:val="00E323A1"/>
    <w:rsid w:val="00E40A45"/>
    <w:rsid w:val="00E418FC"/>
    <w:rsid w:val="00E451F1"/>
    <w:rsid w:val="00E50EDE"/>
    <w:rsid w:val="00E51F44"/>
    <w:rsid w:val="00E54FAC"/>
    <w:rsid w:val="00E65358"/>
    <w:rsid w:val="00E70F1A"/>
    <w:rsid w:val="00E71152"/>
    <w:rsid w:val="00E72660"/>
    <w:rsid w:val="00E81E96"/>
    <w:rsid w:val="00E82B84"/>
    <w:rsid w:val="00E846C2"/>
    <w:rsid w:val="00E84DB1"/>
    <w:rsid w:val="00E8500E"/>
    <w:rsid w:val="00E90102"/>
    <w:rsid w:val="00E91203"/>
    <w:rsid w:val="00E932FD"/>
    <w:rsid w:val="00E93A69"/>
    <w:rsid w:val="00E945AF"/>
    <w:rsid w:val="00E957B9"/>
    <w:rsid w:val="00E95B03"/>
    <w:rsid w:val="00E97804"/>
    <w:rsid w:val="00EA030D"/>
    <w:rsid w:val="00EA2D2C"/>
    <w:rsid w:val="00EA46BD"/>
    <w:rsid w:val="00EA5173"/>
    <w:rsid w:val="00EA5EBC"/>
    <w:rsid w:val="00EA78D4"/>
    <w:rsid w:val="00EB1114"/>
    <w:rsid w:val="00EB24CC"/>
    <w:rsid w:val="00EB3B1E"/>
    <w:rsid w:val="00EC025B"/>
    <w:rsid w:val="00EC110E"/>
    <w:rsid w:val="00EC16F4"/>
    <w:rsid w:val="00ED1BE6"/>
    <w:rsid w:val="00ED1D52"/>
    <w:rsid w:val="00ED1FF8"/>
    <w:rsid w:val="00ED2031"/>
    <w:rsid w:val="00ED4B45"/>
    <w:rsid w:val="00ED70C2"/>
    <w:rsid w:val="00EE0ED0"/>
    <w:rsid w:val="00EE2C1D"/>
    <w:rsid w:val="00EE433A"/>
    <w:rsid w:val="00EE4ED3"/>
    <w:rsid w:val="00EE556F"/>
    <w:rsid w:val="00EF33DD"/>
    <w:rsid w:val="00EF3E2A"/>
    <w:rsid w:val="00EF748B"/>
    <w:rsid w:val="00F0123F"/>
    <w:rsid w:val="00F0154B"/>
    <w:rsid w:val="00F03FB6"/>
    <w:rsid w:val="00F04397"/>
    <w:rsid w:val="00F04EA3"/>
    <w:rsid w:val="00F0591F"/>
    <w:rsid w:val="00F07501"/>
    <w:rsid w:val="00F12666"/>
    <w:rsid w:val="00F154A2"/>
    <w:rsid w:val="00F15B39"/>
    <w:rsid w:val="00F1678C"/>
    <w:rsid w:val="00F2027E"/>
    <w:rsid w:val="00F20ACD"/>
    <w:rsid w:val="00F20B59"/>
    <w:rsid w:val="00F22383"/>
    <w:rsid w:val="00F241AF"/>
    <w:rsid w:val="00F2564F"/>
    <w:rsid w:val="00F34BB6"/>
    <w:rsid w:val="00F36C75"/>
    <w:rsid w:val="00F40E56"/>
    <w:rsid w:val="00F41384"/>
    <w:rsid w:val="00F442E1"/>
    <w:rsid w:val="00F44C22"/>
    <w:rsid w:val="00F46E8B"/>
    <w:rsid w:val="00F47762"/>
    <w:rsid w:val="00F52817"/>
    <w:rsid w:val="00F557A6"/>
    <w:rsid w:val="00F560A9"/>
    <w:rsid w:val="00F564EE"/>
    <w:rsid w:val="00F60462"/>
    <w:rsid w:val="00F6072B"/>
    <w:rsid w:val="00F615C7"/>
    <w:rsid w:val="00F647DC"/>
    <w:rsid w:val="00F64B7A"/>
    <w:rsid w:val="00F704F0"/>
    <w:rsid w:val="00F70E7C"/>
    <w:rsid w:val="00F744C6"/>
    <w:rsid w:val="00F7456A"/>
    <w:rsid w:val="00F750B6"/>
    <w:rsid w:val="00F7538F"/>
    <w:rsid w:val="00F75512"/>
    <w:rsid w:val="00F8076B"/>
    <w:rsid w:val="00F81DDC"/>
    <w:rsid w:val="00F90C15"/>
    <w:rsid w:val="00F91775"/>
    <w:rsid w:val="00F92ABD"/>
    <w:rsid w:val="00F96026"/>
    <w:rsid w:val="00F96684"/>
    <w:rsid w:val="00F97C8C"/>
    <w:rsid w:val="00FA4E30"/>
    <w:rsid w:val="00FA542E"/>
    <w:rsid w:val="00FA5686"/>
    <w:rsid w:val="00FB2240"/>
    <w:rsid w:val="00FB6F19"/>
    <w:rsid w:val="00FC2323"/>
    <w:rsid w:val="00FC25DF"/>
    <w:rsid w:val="00FC2796"/>
    <w:rsid w:val="00FC6AB4"/>
    <w:rsid w:val="00FC7824"/>
    <w:rsid w:val="00FD05B5"/>
    <w:rsid w:val="00FD1494"/>
    <w:rsid w:val="00FD33FF"/>
    <w:rsid w:val="00FD4970"/>
    <w:rsid w:val="00FD4BF5"/>
    <w:rsid w:val="00FD4C8E"/>
    <w:rsid w:val="00FE0D54"/>
    <w:rsid w:val="00FE182C"/>
    <w:rsid w:val="00FE1F6C"/>
    <w:rsid w:val="00FE439F"/>
    <w:rsid w:val="00FE5BCC"/>
    <w:rsid w:val="00FE5E3A"/>
    <w:rsid w:val="00FE7E44"/>
    <w:rsid w:val="00FF141F"/>
    <w:rsid w:val="00FF35F4"/>
    <w:rsid w:val="00FF4317"/>
    <w:rsid w:val="00FF4D32"/>
    <w:rsid w:val="00FF7561"/>
    <w:rsid w:val="00FF7723"/>
    <w:rsid w:val="00FF7B95"/>
    <w:rsid w:val="0387BB08"/>
    <w:rsid w:val="04511B17"/>
    <w:rsid w:val="0573FEB9"/>
    <w:rsid w:val="05C123F7"/>
    <w:rsid w:val="06BCA04A"/>
    <w:rsid w:val="06C8F1E5"/>
    <w:rsid w:val="074B6D28"/>
    <w:rsid w:val="077D8692"/>
    <w:rsid w:val="0BA594CB"/>
    <w:rsid w:val="14F872D1"/>
    <w:rsid w:val="15CA59BC"/>
    <w:rsid w:val="164E9CA7"/>
    <w:rsid w:val="17BF67A7"/>
    <w:rsid w:val="18A5EABA"/>
    <w:rsid w:val="18BF6B36"/>
    <w:rsid w:val="1BC0A10E"/>
    <w:rsid w:val="1D07372D"/>
    <w:rsid w:val="20ADF088"/>
    <w:rsid w:val="21135419"/>
    <w:rsid w:val="21AE3BBB"/>
    <w:rsid w:val="233C5D08"/>
    <w:rsid w:val="2725B378"/>
    <w:rsid w:val="2A5E11C7"/>
    <w:rsid w:val="2F706F51"/>
    <w:rsid w:val="31A4DE34"/>
    <w:rsid w:val="325B321C"/>
    <w:rsid w:val="32E6F823"/>
    <w:rsid w:val="33D696EE"/>
    <w:rsid w:val="35CC6CEB"/>
    <w:rsid w:val="366D48D0"/>
    <w:rsid w:val="371029CF"/>
    <w:rsid w:val="3B4B6C50"/>
    <w:rsid w:val="3BB64D20"/>
    <w:rsid w:val="3C29FE84"/>
    <w:rsid w:val="3C462990"/>
    <w:rsid w:val="3F9FC997"/>
    <w:rsid w:val="4097B6F2"/>
    <w:rsid w:val="4156DEB2"/>
    <w:rsid w:val="4347410C"/>
    <w:rsid w:val="444B5F9B"/>
    <w:rsid w:val="46858E32"/>
    <w:rsid w:val="474EB7DE"/>
    <w:rsid w:val="48219C4E"/>
    <w:rsid w:val="4A5064FE"/>
    <w:rsid w:val="4D315445"/>
    <w:rsid w:val="4DCE5692"/>
    <w:rsid w:val="4F3F5662"/>
    <w:rsid w:val="50E7F82E"/>
    <w:rsid w:val="50F3080F"/>
    <w:rsid w:val="5138BC1C"/>
    <w:rsid w:val="5180C233"/>
    <w:rsid w:val="548F55CF"/>
    <w:rsid w:val="54D674CE"/>
    <w:rsid w:val="5A0361EE"/>
    <w:rsid w:val="5C9F1238"/>
    <w:rsid w:val="5F94B52C"/>
    <w:rsid w:val="60D4C04B"/>
    <w:rsid w:val="622E500C"/>
    <w:rsid w:val="631FF599"/>
    <w:rsid w:val="699E8146"/>
    <w:rsid w:val="6B583BDC"/>
    <w:rsid w:val="6CB183A2"/>
    <w:rsid w:val="6D7B86D8"/>
    <w:rsid w:val="72D73E29"/>
    <w:rsid w:val="73F0DD0B"/>
    <w:rsid w:val="74B16994"/>
    <w:rsid w:val="7DE1746C"/>
    <w:rsid w:val="7EBD933E"/>
    <w:rsid w:val="7EC4A793"/>
  </w:rsids>
  <m:mathPr>
    <m:mathFont m:val="Cambria Math"/>
    <m:brkBin m:val="before"/>
    <m:brkBinSub m:val="--"/>
    <m:smallFrac m:val="0"/>
    <m:dispDef/>
    <m:lMargin m:val="0"/>
    <m:rMargin m:val="0"/>
    <m:defJc m:val="centerGroup"/>
    <m:wrapIndent m:val="1440"/>
    <m:intLim m:val="subSup"/>
    <m:naryLim m:val="undOvr"/>
  </m:mathPr>
  <w:themeFontLang w:val="en-GB"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E86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160" w:line="259" w:lineRule="auto"/>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sid w:val="00BD777A"/>
  </w:style>
  <w:style w:type="character" w:customStyle="1" w:styleId="FuzeileZchn">
    <w:name w:val="Fußzeile Zchn"/>
    <w:basedOn w:val="Absatz-Standardschriftart"/>
    <w:link w:val="Fuzeile"/>
    <w:uiPriority w:val="99"/>
    <w:qFormat/>
    <w:rsid w:val="00BD777A"/>
  </w:style>
  <w:style w:type="character" w:styleId="Hyperlink">
    <w:name w:val="Hyperlink"/>
    <w:basedOn w:val="Absatz-Standardschriftart"/>
    <w:uiPriority w:val="99"/>
    <w:unhideWhenUsed/>
    <w:rsid w:val="00CA4C4B"/>
    <w:rPr>
      <w:color w:val="0563C1" w:themeColor="hyperlink"/>
      <w:u w:val="single"/>
    </w:rPr>
  </w:style>
  <w:style w:type="character" w:customStyle="1" w:styleId="UnresolvedMention1">
    <w:name w:val="Unresolved Mention1"/>
    <w:basedOn w:val="Absatz-Standardschriftart"/>
    <w:uiPriority w:val="99"/>
    <w:semiHidden/>
    <w:unhideWhenUsed/>
    <w:qFormat/>
    <w:rsid w:val="00CA4C4B"/>
    <w:rPr>
      <w:color w:val="605E5C"/>
      <w:shd w:val="clear" w:color="auto" w:fill="E1DFDD"/>
    </w:rPr>
  </w:style>
  <w:style w:type="character" w:styleId="Kommentarzeichen">
    <w:name w:val="annotation reference"/>
    <w:basedOn w:val="Absatz-Standardschriftart"/>
    <w:uiPriority w:val="99"/>
    <w:semiHidden/>
    <w:unhideWhenUsed/>
    <w:qFormat/>
    <w:rsid w:val="00E126BA"/>
    <w:rPr>
      <w:sz w:val="16"/>
      <w:szCs w:val="16"/>
    </w:rPr>
  </w:style>
  <w:style w:type="character" w:customStyle="1" w:styleId="KommentartextZchn">
    <w:name w:val="Kommentartext Zchn"/>
    <w:basedOn w:val="Absatz-Standardschriftart"/>
    <w:link w:val="Kommentartext"/>
    <w:uiPriority w:val="99"/>
    <w:qFormat/>
    <w:rsid w:val="00E126BA"/>
    <w:rPr>
      <w:sz w:val="20"/>
      <w:szCs w:val="20"/>
    </w:rPr>
  </w:style>
  <w:style w:type="character" w:customStyle="1" w:styleId="KommentarthemaZchn">
    <w:name w:val="Kommentarthema Zchn"/>
    <w:basedOn w:val="KommentartextZchn"/>
    <w:link w:val="Kommentarthema"/>
    <w:uiPriority w:val="99"/>
    <w:semiHidden/>
    <w:qFormat/>
    <w:rsid w:val="00E126BA"/>
    <w:rPr>
      <w:b/>
      <w:bCs/>
      <w:sz w:val="20"/>
      <w:szCs w:val="20"/>
    </w:rPr>
  </w:style>
  <w:style w:type="character" w:customStyle="1" w:styleId="SprechblasentextZchn">
    <w:name w:val="Sprechblasentext Zchn"/>
    <w:basedOn w:val="Absatz-Standardschriftart"/>
    <w:link w:val="Sprechblasentext"/>
    <w:uiPriority w:val="99"/>
    <w:semiHidden/>
    <w:qFormat/>
    <w:rsid w:val="008D1909"/>
    <w:rPr>
      <w:rFonts w:ascii="Segoe UI" w:hAnsi="Segoe UI" w:cs="Segoe UI"/>
      <w:sz w:val="18"/>
      <w:szCs w:val="18"/>
    </w:rPr>
  </w:style>
  <w:style w:type="paragraph" w:customStyle="1" w:styleId="Heading">
    <w:name w:val="Heading"/>
    <w:basedOn w:val="Standard"/>
    <w:next w:val="Textkrper"/>
    <w:qFormat/>
    <w:pPr>
      <w:keepNext/>
      <w:spacing w:before="240" w:after="120"/>
    </w:pPr>
    <w:rPr>
      <w:rFonts w:ascii="Liberation Sans" w:eastAsia="PingFang SC" w:hAnsi="Liberation Sans" w:cs="Arial Unicode MS"/>
      <w:sz w:val="28"/>
      <w:szCs w:val="28"/>
    </w:rPr>
  </w:style>
  <w:style w:type="paragraph" w:styleId="Textkrper">
    <w:name w:val="Body Text"/>
    <w:basedOn w:val="Standard"/>
    <w:pPr>
      <w:spacing w:after="140" w:line="276" w:lineRule="auto"/>
    </w:pPr>
  </w:style>
  <w:style w:type="paragraph" w:styleId="Liste">
    <w:name w:val="List"/>
    <w:basedOn w:val="Textkrper"/>
    <w:rPr>
      <w:rFonts w:cs="Arial Unicode MS"/>
    </w:rPr>
  </w:style>
  <w:style w:type="paragraph" w:styleId="Beschriftung">
    <w:name w:val="caption"/>
    <w:basedOn w:val="Standard"/>
    <w:qFormat/>
    <w:pPr>
      <w:suppressLineNumbers/>
      <w:spacing w:before="120" w:after="120"/>
    </w:pPr>
    <w:rPr>
      <w:rFonts w:cs="Arial Unicode MS"/>
      <w:i/>
      <w:iCs/>
      <w:sz w:val="24"/>
      <w:szCs w:val="24"/>
    </w:rPr>
  </w:style>
  <w:style w:type="paragraph" w:customStyle="1" w:styleId="Index">
    <w:name w:val="Index"/>
    <w:basedOn w:val="Standard"/>
    <w:qFormat/>
    <w:pPr>
      <w:suppressLineNumbers/>
    </w:pPr>
    <w:rPr>
      <w:rFonts w:cs="Arial Unicode MS"/>
    </w:rPr>
  </w:style>
  <w:style w:type="paragraph" w:customStyle="1" w:styleId="HeaderandFooter">
    <w:name w:val="Header and Footer"/>
    <w:basedOn w:val="Standard"/>
    <w:qFormat/>
  </w:style>
  <w:style w:type="paragraph" w:styleId="Kopfzeile">
    <w:name w:val="header"/>
    <w:basedOn w:val="Standard"/>
    <w:link w:val="KopfzeileZchn"/>
    <w:uiPriority w:val="99"/>
    <w:unhideWhenUsed/>
    <w:rsid w:val="00BD777A"/>
    <w:pPr>
      <w:tabs>
        <w:tab w:val="center" w:pos="4536"/>
        <w:tab w:val="right" w:pos="9072"/>
      </w:tabs>
      <w:spacing w:after="0" w:line="240" w:lineRule="auto"/>
    </w:pPr>
  </w:style>
  <w:style w:type="paragraph" w:styleId="Fuzeile">
    <w:name w:val="footer"/>
    <w:basedOn w:val="Standard"/>
    <w:link w:val="FuzeileZchn"/>
    <w:uiPriority w:val="99"/>
    <w:unhideWhenUsed/>
    <w:rsid w:val="00BD777A"/>
    <w:pPr>
      <w:tabs>
        <w:tab w:val="center" w:pos="4536"/>
        <w:tab w:val="right" w:pos="9072"/>
      </w:tabs>
      <w:spacing w:after="0" w:line="240" w:lineRule="auto"/>
    </w:pPr>
  </w:style>
  <w:style w:type="paragraph" w:styleId="Kommentartext">
    <w:name w:val="annotation text"/>
    <w:basedOn w:val="Standard"/>
    <w:link w:val="KommentartextZchn"/>
    <w:uiPriority w:val="99"/>
    <w:unhideWhenUsed/>
    <w:qFormat/>
    <w:rsid w:val="00E126BA"/>
    <w:pPr>
      <w:spacing w:line="240" w:lineRule="auto"/>
    </w:pPr>
    <w:rPr>
      <w:sz w:val="20"/>
      <w:szCs w:val="20"/>
    </w:rPr>
  </w:style>
  <w:style w:type="paragraph" w:styleId="Kommentarthema">
    <w:name w:val="annotation subject"/>
    <w:basedOn w:val="Kommentartext"/>
    <w:next w:val="Kommentartext"/>
    <w:link w:val="KommentarthemaZchn"/>
    <w:uiPriority w:val="99"/>
    <w:semiHidden/>
    <w:unhideWhenUsed/>
    <w:qFormat/>
    <w:rsid w:val="00E126BA"/>
    <w:rPr>
      <w:b/>
      <w:bCs/>
    </w:rPr>
  </w:style>
  <w:style w:type="paragraph" w:styleId="Sprechblasentext">
    <w:name w:val="Balloon Text"/>
    <w:basedOn w:val="Standard"/>
    <w:link w:val="SprechblasentextZchn"/>
    <w:uiPriority w:val="99"/>
    <w:semiHidden/>
    <w:unhideWhenUsed/>
    <w:qFormat/>
    <w:rsid w:val="008D1909"/>
    <w:pPr>
      <w:spacing w:after="0" w:line="240" w:lineRule="auto"/>
    </w:pPr>
    <w:rPr>
      <w:rFonts w:ascii="Segoe UI" w:hAnsi="Segoe UI" w:cs="Segoe UI"/>
      <w:sz w:val="18"/>
      <w:szCs w:val="18"/>
    </w:rPr>
  </w:style>
  <w:style w:type="paragraph" w:customStyle="1" w:styleId="FrameContents">
    <w:name w:val="Frame Contents"/>
    <w:basedOn w:val="Standard"/>
    <w:qFormat/>
  </w:style>
  <w:style w:type="table" w:styleId="Tabellenraster">
    <w:name w:val="Table Grid"/>
    <w:basedOn w:val="NormaleTabelle"/>
    <w:uiPriority w:val="39"/>
    <w:rsid w:val="00BD77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chtaufgelsteErwhnung1">
    <w:name w:val="Nicht aufgelöste Erwähnung1"/>
    <w:basedOn w:val="Absatz-Standardschriftart"/>
    <w:uiPriority w:val="99"/>
    <w:semiHidden/>
    <w:unhideWhenUsed/>
    <w:rsid w:val="00565B32"/>
    <w:rPr>
      <w:color w:val="605E5C"/>
      <w:shd w:val="clear" w:color="auto" w:fill="E1DFDD"/>
    </w:rPr>
  </w:style>
  <w:style w:type="paragraph" w:styleId="berarbeitung">
    <w:name w:val="Revision"/>
    <w:hidden/>
    <w:uiPriority w:val="99"/>
    <w:semiHidden/>
    <w:rsid w:val="00DF39E4"/>
    <w:pPr>
      <w:suppressAutoHyphens w:val="0"/>
    </w:pPr>
  </w:style>
  <w:style w:type="character" w:customStyle="1" w:styleId="UnresolvedMention2">
    <w:name w:val="Unresolved Mention2"/>
    <w:basedOn w:val="Absatz-Standardschriftart"/>
    <w:uiPriority w:val="99"/>
    <w:semiHidden/>
    <w:unhideWhenUsed/>
    <w:rsid w:val="0024611C"/>
    <w:rPr>
      <w:color w:val="605E5C"/>
      <w:shd w:val="clear" w:color="auto" w:fill="E1DFDD"/>
    </w:rPr>
  </w:style>
  <w:style w:type="character" w:styleId="BesuchterLink">
    <w:name w:val="FollowedHyperlink"/>
    <w:basedOn w:val="Absatz-Standardschriftart"/>
    <w:uiPriority w:val="99"/>
    <w:semiHidden/>
    <w:unhideWhenUsed/>
    <w:rsid w:val="004A50FD"/>
    <w:rPr>
      <w:color w:val="954F72" w:themeColor="followedHyperlink"/>
      <w:u w:val="single"/>
    </w:rPr>
  </w:style>
  <w:style w:type="paragraph" w:styleId="KeinLeerraum">
    <w:name w:val="No Spacing"/>
    <w:uiPriority w:val="1"/>
    <w:qFormat/>
    <w:rsid w:val="00417387"/>
    <w:pPr>
      <w:suppressAutoHyphens w:val="0"/>
    </w:pPr>
  </w:style>
  <w:style w:type="character" w:styleId="NichtaufgelsteErwhnung">
    <w:name w:val="Unresolved Mention"/>
    <w:basedOn w:val="Absatz-Standardschriftart"/>
    <w:uiPriority w:val="99"/>
    <w:semiHidden/>
    <w:unhideWhenUsed/>
    <w:rsid w:val="003F41F5"/>
    <w:rPr>
      <w:color w:val="605E5C"/>
      <w:shd w:val="clear" w:color="auto" w:fill="E1DFDD"/>
    </w:rPr>
  </w:style>
  <w:style w:type="paragraph" w:styleId="Listenabsatz">
    <w:name w:val="List Paragraph"/>
    <w:basedOn w:val="Standard"/>
    <w:uiPriority w:val="34"/>
    <w:qFormat/>
    <w:rsid w:val="00F5281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748083">
      <w:bodyDiv w:val="1"/>
      <w:marLeft w:val="0"/>
      <w:marRight w:val="0"/>
      <w:marTop w:val="0"/>
      <w:marBottom w:val="0"/>
      <w:divBdr>
        <w:top w:val="none" w:sz="0" w:space="0" w:color="auto"/>
        <w:left w:val="none" w:sz="0" w:space="0" w:color="auto"/>
        <w:bottom w:val="none" w:sz="0" w:space="0" w:color="auto"/>
        <w:right w:val="none" w:sz="0" w:space="0" w:color="auto"/>
      </w:divBdr>
    </w:div>
    <w:div w:id="289865805">
      <w:bodyDiv w:val="1"/>
      <w:marLeft w:val="0"/>
      <w:marRight w:val="0"/>
      <w:marTop w:val="0"/>
      <w:marBottom w:val="0"/>
      <w:divBdr>
        <w:top w:val="none" w:sz="0" w:space="0" w:color="auto"/>
        <w:left w:val="none" w:sz="0" w:space="0" w:color="auto"/>
        <w:bottom w:val="none" w:sz="0" w:space="0" w:color="auto"/>
        <w:right w:val="none" w:sz="0" w:space="0" w:color="auto"/>
      </w:divBdr>
    </w:div>
    <w:div w:id="304630487">
      <w:bodyDiv w:val="1"/>
      <w:marLeft w:val="0"/>
      <w:marRight w:val="0"/>
      <w:marTop w:val="0"/>
      <w:marBottom w:val="0"/>
      <w:divBdr>
        <w:top w:val="none" w:sz="0" w:space="0" w:color="auto"/>
        <w:left w:val="none" w:sz="0" w:space="0" w:color="auto"/>
        <w:bottom w:val="none" w:sz="0" w:space="0" w:color="auto"/>
        <w:right w:val="none" w:sz="0" w:space="0" w:color="auto"/>
      </w:divBdr>
      <w:divsChild>
        <w:div w:id="1466850017">
          <w:marLeft w:val="0"/>
          <w:marRight w:val="0"/>
          <w:marTop w:val="0"/>
          <w:marBottom w:val="0"/>
          <w:divBdr>
            <w:top w:val="none" w:sz="0" w:space="0" w:color="auto"/>
            <w:left w:val="none" w:sz="0" w:space="0" w:color="auto"/>
            <w:bottom w:val="none" w:sz="0" w:space="0" w:color="auto"/>
            <w:right w:val="none" w:sz="0" w:space="0" w:color="auto"/>
          </w:divBdr>
        </w:div>
      </w:divsChild>
    </w:div>
    <w:div w:id="347996317">
      <w:bodyDiv w:val="1"/>
      <w:marLeft w:val="0"/>
      <w:marRight w:val="0"/>
      <w:marTop w:val="0"/>
      <w:marBottom w:val="0"/>
      <w:divBdr>
        <w:top w:val="none" w:sz="0" w:space="0" w:color="auto"/>
        <w:left w:val="none" w:sz="0" w:space="0" w:color="auto"/>
        <w:bottom w:val="none" w:sz="0" w:space="0" w:color="auto"/>
        <w:right w:val="none" w:sz="0" w:space="0" w:color="auto"/>
      </w:divBdr>
    </w:div>
    <w:div w:id="404953465">
      <w:bodyDiv w:val="1"/>
      <w:marLeft w:val="0"/>
      <w:marRight w:val="0"/>
      <w:marTop w:val="0"/>
      <w:marBottom w:val="0"/>
      <w:divBdr>
        <w:top w:val="none" w:sz="0" w:space="0" w:color="auto"/>
        <w:left w:val="none" w:sz="0" w:space="0" w:color="auto"/>
        <w:bottom w:val="none" w:sz="0" w:space="0" w:color="auto"/>
        <w:right w:val="none" w:sz="0" w:space="0" w:color="auto"/>
      </w:divBdr>
    </w:div>
    <w:div w:id="411203169">
      <w:bodyDiv w:val="1"/>
      <w:marLeft w:val="0"/>
      <w:marRight w:val="0"/>
      <w:marTop w:val="0"/>
      <w:marBottom w:val="0"/>
      <w:divBdr>
        <w:top w:val="none" w:sz="0" w:space="0" w:color="auto"/>
        <w:left w:val="none" w:sz="0" w:space="0" w:color="auto"/>
        <w:bottom w:val="none" w:sz="0" w:space="0" w:color="auto"/>
        <w:right w:val="none" w:sz="0" w:space="0" w:color="auto"/>
      </w:divBdr>
    </w:div>
    <w:div w:id="560941963">
      <w:bodyDiv w:val="1"/>
      <w:marLeft w:val="0"/>
      <w:marRight w:val="0"/>
      <w:marTop w:val="0"/>
      <w:marBottom w:val="0"/>
      <w:divBdr>
        <w:top w:val="none" w:sz="0" w:space="0" w:color="auto"/>
        <w:left w:val="none" w:sz="0" w:space="0" w:color="auto"/>
        <w:bottom w:val="none" w:sz="0" w:space="0" w:color="auto"/>
        <w:right w:val="none" w:sz="0" w:space="0" w:color="auto"/>
      </w:divBdr>
      <w:divsChild>
        <w:div w:id="1520777498">
          <w:marLeft w:val="0"/>
          <w:marRight w:val="0"/>
          <w:marTop w:val="0"/>
          <w:marBottom w:val="0"/>
          <w:divBdr>
            <w:top w:val="none" w:sz="0" w:space="0" w:color="auto"/>
            <w:left w:val="none" w:sz="0" w:space="0" w:color="auto"/>
            <w:bottom w:val="none" w:sz="0" w:space="0" w:color="auto"/>
            <w:right w:val="none" w:sz="0" w:space="0" w:color="auto"/>
          </w:divBdr>
        </w:div>
      </w:divsChild>
    </w:div>
    <w:div w:id="650719890">
      <w:bodyDiv w:val="1"/>
      <w:marLeft w:val="0"/>
      <w:marRight w:val="0"/>
      <w:marTop w:val="0"/>
      <w:marBottom w:val="0"/>
      <w:divBdr>
        <w:top w:val="none" w:sz="0" w:space="0" w:color="auto"/>
        <w:left w:val="none" w:sz="0" w:space="0" w:color="auto"/>
        <w:bottom w:val="none" w:sz="0" w:space="0" w:color="auto"/>
        <w:right w:val="none" w:sz="0" w:space="0" w:color="auto"/>
      </w:divBdr>
    </w:div>
    <w:div w:id="707805155">
      <w:bodyDiv w:val="1"/>
      <w:marLeft w:val="0"/>
      <w:marRight w:val="0"/>
      <w:marTop w:val="0"/>
      <w:marBottom w:val="0"/>
      <w:divBdr>
        <w:top w:val="none" w:sz="0" w:space="0" w:color="auto"/>
        <w:left w:val="none" w:sz="0" w:space="0" w:color="auto"/>
        <w:bottom w:val="none" w:sz="0" w:space="0" w:color="auto"/>
        <w:right w:val="none" w:sz="0" w:space="0" w:color="auto"/>
      </w:divBdr>
    </w:div>
    <w:div w:id="751778837">
      <w:bodyDiv w:val="1"/>
      <w:marLeft w:val="0"/>
      <w:marRight w:val="0"/>
      <w:marTop w:val="0"/>
      <w:marBottom w:val="0"/>
      <w:divBdr>
        <w:top w:val="none" w:sz="0" w:space="0" w:color="auto"/>
        <w:left w:val="none" w:sz="0" w:space="0" w:color="auto"/>
        <w:bottom w:val="none" w:sz="0" w:space="0" w:color="auto"/>
        <w:right w:val="none" w:sz="0" w:space="0" w:color="auto"/>
      </w:divBdr>
      <w:divsChild>
        <w:div w:id="146433726">
          <w:marLeft w:val="0"/>
          <w:marRight w:val="0"/>
          <w:marTop w:val="0"/>
          <w:marBottom w:val="0"/>
          <w:divBdr>
            <w:top w:val="none" w:sz="0" w:space="0" w:color="auto"/>
            <w:left w:val="none" w:sz="0" w:space="0" w:color="auto"/>
            <w:bottom w:val="none" w:sz="0" w:space="0" w:color="auto"/>
            <w:right w:val="none" w:sz="0" w:space="0" w:color="auto"/>
          </w:divBdr>
        </w:div>
      </w:divsChild>
    </w:div>
    <w:div w:id="832725140">
      <w:bodyDiv w:val="1"/>
      <w:marLeft w:val="0"/>
      <w:marRight w:val="0"/>
      <w:marTop w:val="0"/>
      <w:marBottom w:val="0"/>
      <w:divBdr>
        <w:top w:val="none" w:sz="0" w:space="0" w:color="auto"/>
        <w:left w:val="none" w:sz="0" w:space="0" w:color="auto"/>
        <w:bottom w:val="none" w:sz="0" w:space="0" w:color="auto"/>
        <w:right w:val="none" w:sz="0" w:space="0" w:color="auto"/>
      </w:divBdr>
    </w:div>
    <w:div w:id="1064763887">
      <w:bodyDiv w:val="1"/>
      <w:marLeft w:val="0"/>
      <w:marRight w:val="0"/>
      <w:marTop w:val="0"/>
      <w:marBottom w:val="0"/>
      <w:divBdr>
        <w:top w:val="none" w:sz="0" w:space="0" w:color="auto"/>
        <w:left w:val="none" w:sz="0" w:space="0" w:color="auto"/>
        <w:bottom w:val="none" w:sz="0" w:space="0" w:color="auto"/>
        <w:right w:val="none" w:sz="0" w:space="0" w:color="auto"/>
      </w:divBdr>
      <w:divsChild>
        <w:div w:id="1270620240">
          <w:marLeft w:val="0"/>
          <w:marRight w:val="0"/>
          <w:marTop w:val="0"/>
          <w:marBottom w:val="0"/>
          <w:divBdr>
            <w:top w:val="none" w:sz="0" w:space="0" w:color="auto"/>
            <w:left w:val="none" w:sz="0" w:space="0" w:color="auto"/>
            <w:bottom w:val="none" w:sz="0" w:space="0" w:color="auto"/>
            <w:right w:val="none" w:sz="0" w:space="0" w:color="auto"/>
          </w:divBdr>
        </w:div>
      </w:divsChild>
    </w:div>
    <w:div w:id="1175534470">
      <w:bodyDiv w:val="1"/>
      <w:marLeft w:val="0"/>
      <w:marRight w:val="0"/>
      <w:marTop w:val="0"/>
      <w:marBottom w:val="0"/>
      <w:divBdr>
        <w:top w:val="none" w:sz="0" w:space="0" w:color="auto"/>
        <w:left w:val="none" w:sz="0" w:space="0" w:color="auto"/>
        <w:bottom w:val="none" w:sz="0" w:space="0" w:color="auto"/>
        <w:right w:val="none" w:sz="0" w:space="0" w:color="auto"/>
      </w:divBdr>
    </w:div>
    <w:div w:id="1249461651">
      <w:bodyDiv w:val="1"/>
      <w:marLeft w:val="0"/>
      <w:marRight w:val="0"/>
      <w:marTop w:val="0"/>
      <w:marBottom w:val="0"/>
      <w:divBdr>
        <w:top w:val="none" w:sz="0" w:space="0" w:color="auto"/>
        <w:left w:val="none" w:sz="0" w:space="0" w:color="auto"/>
        <w:bottom w:val="none" w:sz="0" w:space="0" w:color="auto"/>
        <w:right w:val="none" w:sz="0" w:space="0" w:color="auto"/>
      </w:divBdr>
    </w:div>
    <w:div w:id="1283731624">
      <w:bodyDiv w:val="1"/>
      <w:marLeft w:val="0"/>
      <w:marRight w:val="0"/>
      <w:marTop w:val="0"/>
      <w:marBottom w:val="0"/>
      <w:divBdr>
        <w:top w:val="none" w:sz="0" w:space="0" w:color="auto"/>
        <w:left w:val="none" w:sz="0" w:space="0" w:color="auto"/>
        <w:bottom w:val="none" w:sz="0" w:space="0" w:color="auto"/>
        <w:right w:val="none" w:sz="0" w:space="0" w:color="auto"/>
      </w:divBdr>
    </w:div>
    <w:div w:id="1349287503">
      <w:bodyDiv w:val="1"/>
      <w:marLeft w:val="0"/>
      <w:marRight w:val="0"/>
      <w:marTop w:val="0"/>
      <w:marBottom w:val="0"/>
      <w:divBdr>
        <w:top w:val="none" w:sz="0" w:space="0" w:color="auto"/>
        <w:left w:val="none" w:sz="0" w:space="0" w:color="auto"/>
        <w:bottom w:val="none" w:sz="0" w:space="0" w:color="auto"/>
        <w:right w:val="none" w:sz="0" w:space="0" w:color="auto"/>
      </w:divBdr>
      <w:divsChild>
        <w:div w:id="948003185">
          <w:marLeft w:val="0"/>
          <w:marRight w:val="0"/>
          <w:marTop w:val="0"/>
          <w:marBottom w:val="0"/>
          <w:divBdr>
            <w:top w:val="none" w:sz="0" w:space="0" w:color="auto"/>
            <w:left w:val="none" w:sz="0" w:space="0" w:color="auto"/>
            <w:bottom w:val="none" w:sz="0" w:space="0" w:color="auto"/>
            <w:right w:val="none" w:sz="0" w:space="0" w:color="auto"/>
          </w:divBdr>
        </w:div>
      </w:divsChild>
    </w:div>
    <w:div w:id="1356811339">
      <w:bodyDiv w:val="1"/>
      <w:marLeft w:val="0"/>
      <w:marRight w:val="0"/>
      <w:marTop w:val="0"/>
      <w:marBottom w:val="0"/>
      <w:divBdr>
        <w:top w:val="none" w:sz="0" w:space="0" w:color="auto"/>
        <w:left w:val="none" w:sz="0" w:space="0" w:color="auto"/>
        <w:bottom w:val="none" w:sz="0" w:space="0" w:color="auto"/>
        <w:right w:val="none" w:sz="0" w:space="0" w:color="auto"/>
      </w:divBdr>
    </w:div>
    <w:div w:id="1403216603">
      <w:bodyDiv w:val="1"/>
      <w:marLeft w:val="0"/>
      <w:marRight w:val="0"/>
      <w:marTop w:val="0"/>
      <w:marBottom w:val="0"/>
      <w:divBdr>
        <w:top w:val="none" w:sz="0" w:space="0" w:color="auto"/>
        <w:left w:val="none" w:sz="0" w:space="0" w:color="auto"/>
        <w:bottom w:val="none" w:sz="0" w:space="0" w:color="auto"/>
        <w:right w:val="none" w:sz="0" w:space="0" w:color="auto"/>
      </w:divBdr>
    </w:div>
    <w:div w:id="1477140962">
      <w:bodyDiv w:val="1"/>
      <w:marLeft w:val="0"/>
      <w:marRight w:val="0"/>
      <w:marTop w:val="0"/>
      <w:marBottom w:val="0"/>
      <w:divBdr>
        <w:top w:val="none" w:sz="0" w:space="0" w:color="auto"/>
        <w:left w:val="none" w:sz="0" w:space="0" w:color="auto"/>
        <w:bottom w:val="none" w:sz="0" w:space="0" w:color="auto"/>
        <w:right w:val="none" w:sz="0" w:space="0" w:color="auto"/>
      </w:divBdr>
    </w:div>
    <w:div w:id="1479690504">
      <w:bodyDiv w:val="1"/>
      <w:marLeft w:val="0"/>
      <w:marRight w:val="0"/>
      <w:marTop w:val="0"/>
      <w:marBottom w:val="0"/>
      <w:divBdr>
        <w:top w:val="none" w:sz="0" w:space="0" w:color="auto"/>
        <w:left w:val="none" w:sz="0" w:space="0" w:color="auto"/>
        <w:bottom w:val="none" w:sz="0" w:space="0" w:color="auto"/>
        <w:right w:val="none" w:sz="0" w:space="0" w:color="auto"/>
      </w:divBdr>
    </w:div>
    <w:div w:id="1513833954">
      <w:bodyDiv w:val="1"/>
      <w:marLeft w:val="0"/>
      <w:marRight w:val="0"/>
      <w:marTop w:val="0"/>
      <w:marBottom w:val="0"/>
      <w:divBdr>
        <w:top w:val="none" w:sz="0" w:space="0" w:color="auto"/>
        <w:left w:val="none" w:sz="0" w:space="0" w:color="auto"/>
        <w:bottom w:val="none" w:sz="0" w:space="0" w:color="auto"/>
        <w:right w:val="none" w:sz="0" w:space="0" w:color="auto"/>
      </w:divBdr>
      <w:divsChild>
        <w:div w:id="435950385">
          <w:marLeft w:val="0"/>
          <w:marRight w:val="0"/>
          <w:marTop w:val="0"/>
          <w:marBottom w:val="0"/>
          <w:divBdr>
            <w:top w:val="none" w:sz="0" w:space="0" w:color="auto"/>
            <w:left w:val="none" w:sz="0" w:space="0" w:color="auto"/>
            <w:bottom w:val="none" w:sz="0" w:space="0" w:color="auto"/>
            <w:right w:val="none" w:sz="0" w:space="0" w:color="auto"/>
          </w:divBdr>
        </w:div>
      </w:divsChild>
    </w:div>
    <w:div w:id="1593389967">
      <w:bodyDiv w:val="1"/>
      <w:marLeft w:val="0"/>
      <w:marRight w:val="0"/>
      <w:marTop w:val="0"/>
      <w:marBottom w:val="0"/>
      <w:divBdr>
        <w:top w:val="none" w:sz="0" w:space="0" w:color="auto"/>
        <w:left w:val="none" w:sz="0" w:space="0" w:color="auto"/>
        <w:bottom w:val="none" w:sz="0" w:space="0" w:color="auto"/>
        <w:right w:val="none" w:sz="0" w:space="0" w:color="auto"/>
      </w:divBdr>
    </w:div>
    <w:div w:id="1654141771">
      <w:bodyDiv w:val="1"/>
      <w:marLeft w:val="0"/>
      <w:marRight w:val="0"/>
      <w:marTop w:val="0"/>
      <w:marBottom w:val="0"/>
      <w:divBdr>
        <w:top w:val="none" w:sz="0" w:space="0" w:color="auto"/>
        <w:left w:val="none" w:sz="0" w:space="0" w:color="auto"/>
        <w:bottom w:val="none" w:sz="0" w:space="0" w:color="auto"/>
        <w:right w:val="none" w:sz="0" w:space="0" w:color="auto"/>
      </w:divBdr>
    </w:div>
    <w:div w:id="1739355267">
      <w:bodyDiv w:val="1"/>
      <w:marLeft w:val="0"/>
      <w:marRight w:val="0"/>
      <w:marTop w:val="0"/>
      <w:marBottom w:val="0"/>
      <w:divBdr>
        <w:top w:val="none" w:sz="0" w:space="0" w:color="auto"/>
        <w:left w:val="none" w:sz="0" w:space="0" w:color="auto"/>
        <w:bottom w:val="none" w:sz="0" w:space="0" w:color="auto"/>
        <w:right w:val="none" w:sz="0" w:space="0" w:color="auto"/>
      </w:divBdr>
    </w:div>
    <w:div w:id="1800761463">
      <w:bodyDiv w:val="1"/>
      <w:marLeft w:val="0"/>
      <w:marRight w:val="0"/>
      <w:marTop w:val="0"/>
      <w:marBottom w:val="0"/>
      <w:divBdr>
        <w:top w:val="none" w:sz="0" w:space="0" w:color="auto"/>
        <w:left w:val="none" w:sz="0" w:space="0" w:color="auto"/>
        <w:bottom w:val="none" w:sz="0" w:space="0" w:color="auto"/>
        <w:right w:val="none" w:sz="0" w:space="0" w:color="auto"/>
      </w:divBdr>
    </w:div>
    <w:div w:id="1843742336">
      <w:bodyDiv w:val="1"/>
      <w:marLeft w:val="0"/>
      <w:marRight w:val="0"/>
      <w:marTop w:val="0"/>
      <w:marBottom w:val="0"/>
      <w:divBdr>
        <w:top w:val="none" w:sz="0" w:space="0" w:color="auto"/>
        <w:left w:val="none" w:sz="0" w:space="0" w:color="auto"/>
        <w:bottom w:val="none" w:sz="0" w:space="0" w:color="auto"/>
        <w:right w:val="none" w:sz="0" w:space="0" w:color="auto"/>
      </w:divBdr>
    </w:div>
    <w:div w:id="20480683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lpla.com/en/products-innovations/innovations/canupak" TargetMode="External"/><Relationship Id="rId13" Type="http://schemas.openxmlformats.org/officeDocument/2006/relationships/footer" Target="footer2.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eader" Target="head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yperlink" Target="mailto:lukas.oesterle@alpla.com" TargetMode="External"/><Relationship Id="rId14" Type="http://schemas.openxmlformats.org/officeDocument/2006/relationships/hyperlink" Target="mailto:joshua.koeb@pzwei.at"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F05DED-01CA-463C-A692-EC5F8F8261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98</Words>
  <Characters>4398</Characters>
  <Application>Microsoft Office Word</Application>
  <DocSecurity>0</DocSecurity>
  <Lines>36</Lines>
  <Paragraphs>10</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1-30T09:48:00Z</dcterms:created>
  <dcterms:modified xsi:type="dcterms:W3CDTF">2022-12-06T07:13:00Z</dcterms:modified>
  <dc:language/>
</cp:coreProperties>
</file>